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6E4C" w:rsidRPr="00EB25C8" w:rsidRDefault="00316E4C" w:rsidP="00AF4946">
      <w:pPr>
        <w:jc w:val="center"/>
        <w:rPr>
          <w:rFonts w:ascii="Times New Roman" w:hAnsi="Times New Roman" w:cs="Times New Roman"/>
          <w:sz w:val="52"/>
          <w:szCs w:val="52"/>
        </w:rPr>
      </w:pPr>
    </w:p>
    <w:p w:rsidR="00AF4946" w:rsidRPr="00EB25C8" w:rsidRDefault="00AF4946" w:rsidP="00AF4946">
      <w:pPr>
        <w:jc w:val="center"/>
        <w:rPr>
          <w:rFonts w:ascii="Times New Roman" w:hAnsi="Times New Roman" w:cs="Times New Roman"/>
          <w:sz w:val="52"/>
          <w:szCs w:val="52"/>
        </w:rPr>
      </w:pPr>
    </w:p>
    <w:p w:rsidR="009B75AE" w:rsidRPr="00EB25C8" w:rsidRDefault="00325452" w:rsidP="00142C8F">
      <w:pPr>
        <w:jc w:val="center"/>
        <w:rPr>
          <w:rFonts w:ascii="Times New Roman" w:hAnsi="Times New Roman" w:cs="Times New Roman"/>
          <w:b/>
          <w:sz w:val="52"/>
          <w:szCs w:val="52"/>
        </w:rPr>
      </w:pPr>
      <w:r w:rsidRPr="00EB25C8">
        <w:rPr>
          <w:rFonts w:ascii="Times New Roman" w:hAnsi="Times New Roman" w:cs="Times New Roman"/>
          <w:b/>
          <w:sz w:val="52"/>
          <w:szCs w:val="52"/>
        </w:rPr>
        <w:t xml:space="preserve">Texas State </w:t>
      </w:r>
      <w:r w:rsidR="009B75AE" w:rsidRPr="00EB25C8">
        <w:rPr>
          <w:rFonts w:ascii="Times New Roman" w:hAnsi="Times New Roman" w:cs="Times New Roman"/>
          <w:b/>
          <w:sz w:val="52"/>
          <w:szCs w:val="52"/>
        </w:rPr>
        <w:t>On-line Bookstore Website</w:t>
      </w:r>
    </w:p>
    <w:p w:rsidR="00C36522" w:rsidRPr="00EB25C8" w:rsidRDefault="00C36522" w:rsidP="00142C8F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B25C8">
        <w:rPr>
          <w:rFonts w:ascii="Times New Roman" w:hAnsi="Times New Roman" w:cs="Times New Roman"/>
          <w:b/>
          <w:sz w:val="32"/>
          <w:szCs w:val="32"/>
        </w:rPr>
        <w:t>(</w:t>
      </w:r>
      <w:r w:rsidR="008C634C">
        <w:rPr>
          <w:rFonts w:ascii="Times New Roman" w:hAnsi="Times New Roman" w:cs="Times New Roman"/>
          <w:b/>
          <w:sz w:val="32"/>
          <w:szCs w:val="32"/>
        </w:rPr>
        <w:t>BookFinder</w:t>
      </w:r>
      <w:r w:rsidRPr="00EB25C8">
        <w:rPr>
          <w:rFonts w:ascii="Times New Roman" w:hAnsi="Times New Roman" w:cs="Times New Roman"/>
          <w:b/>
          <w:sz w:val="32"/>
          <w:szCs w:val="32"/>
        </w:rPr>
        <w:t>)</w:t>
      </w:r>
    </w:p>
    <w:p w:rsidR="00142C8F" w:rsidRPr="00EB25C8" w:rsidRDefault="00142C8F" w:rsidP="00142C8F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EB25C8">
        <w:rPr>
          <w:rFonts w:ascii="Times New Roman" w:hAnsi="Times New Roman" w:cs="Times New Roman"/>
          <w:b/>
          <w:sz w:val="40"/>
          <w:szCs w:val="40"/>
        </w:rPr>
        <w:t>Soft</w:t>
      </w:r>
      <w:r w:rsidR="006719FE" w:rsidRPr="00EB25C8">
        <w:rPr>
          <w:rFonts w:ascii="Times New Roman" w:hAnsi="Times New Roman" w:cs="Times New Roman"/>
          <w:b/>
          <w:sz w:val="40"/>
          <w:szCs w:val="40"/>
        </w:rPr>
        <w:t>ware Requirements Specification</w:t>
      </w:r>
    </w:p>
    <w:p w:rsidR="00B754D9" w:rsidRPr="00EB25C8" w:rsidRDefault="00B754D9" w:rsidP="00142C8F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B754D9" w:rsidRPr="00EB25C8" w:rsidRDefault="00B754D9" w:rsidP="00142C8F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576698" w:rsidRPr="00EB25C8" w:rsidRDefault="00576698" w:rsidP="00142C8F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212D42" w:rsidRPr="00EB25C8" w:rsidRDefault="00212D42" w:rsidP="00142C8F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880011" w:rsidRPr="00EB25C8" w:rsidRDefault="00880011" w:rsidP="00142C8F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880011" w:rsidRPr="00EB25C8" w:rsidRDefault="00880011" w:rsidP="00142C8F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880011" w:rsidRPr="00EB25C8" w:rsidRDefault="00880011" w:rsidP="00142C8F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374DD1" w:rsidRPr="00EB25C8" w:rsidRDefault="00374DD1" w:rsidP="00175C49">
      <w:pPr>
        <w:rPr>
          <w:rFonts w:ascii="Times New Roman" w:hAnsi="Times New Roman" w:cs="Times New Roman"/>
          <w:b/>
          <w:sz w:val="36"/>
          <w:szCs w:val="36"/>
        </w:rPr>
      </w:pPr>
    </w:p>
    <w:p w:rsidR="00374DD1" w:rsidRPr="00EB25C8" w:rsidRDefault="00374DD1" w:rsidP="00142C8F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EB25C8">
        <w:rPr>
          <w:rFonts w:ascii="Times New Roman" w:hAnsi="Times New Roman" w:cs="Times New Roman"/>
          <w:b/>
          <w:sz w:val="36"/>
          <w:szCs w:val="36"/>
        </w:rPr>
        <w:t>By</w:t>
      </w:r>
    </w:p>
    <w:p w:rsidR="00374DD1" w:rsidRPr="00EB25C8" w:rsidRDefault="008C18DA" w:rsidP="00A31068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B25C8">
        <w:rPr>
          <w:rFonts w:ascii="Times New Roman" w:hAnsi="Times New Roman" w:cs="Times New Roman"/>
          <w:b/>
          <w:sz w:val="28"/>
          <w:szCs w:val="28"/>
        </w:rPr>
        <w:t xml:space="preserve">Jaya Naga Bhavana Kommuru </w:t>
      </w:r>
    </w:p>
    <w:p w:rsidR="002B17D3" w:rsidRPr="00EB25C8" w:rsidRDefault="002B17D3" w:rsidP="00A31068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B25C8">
        <w:rPr>
          <w:rFonts w:ascii="Times New Roman" w:hAnsi="Times New Roman" w:cs="Times New Roman"/>
          <w:b/>
          <w:sz w:val="28"/>
          <w:szCs w:val="28"/>
        </w:rPr>
        <w:t>Sathya Muthukumar</w:t>
      </w:r>
    </w:p>
    <w:p w:rsidR="004624F0" w:rsidRPr="00EB25C8" w:rsidRDefault="004624F0" w:rsidP="00A31068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B25C8">
        <w:rPr>
          <w:rFonts w:ascii="Times New Roman" w:hAnsi="Times New Roman" w:cs="Times New Roman"/>
          <w:b/>
          <w:sz w:val="28"/>
          <w:szCs w:val="28"/>
        </w:rPr>
        <w:t>Doti Sandhya Rani</w:t>
      </w:r>
    </w:p>
    <w:p w:rsidR="004624F0" w:rsidRPr="00EB25C8" w:rsidRDefault="00B41542" w:rsidP="00A31068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B25C8">
        <w:rPr>
          <w:rFonts w:ascii="Times New Roman" w:hAnsi="Times New Roman" w:cs="Times New Roman"/>
          <w:b/>
          <w:sz w:val="28"/>
          <w:szCs w:val="28"/>
        </w:rPr>
        <w:t>Ayesha Fatima Sabah</w:t>
      </w:r>
    </w:p>
    <w:p w:rsidR="005A071E" w:rsidRPr="00EB25C8" w:rsidRDefault="005A071E" w:rsidP="00142C8F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5A071E" w:rsidRPr="000C10D0" w:rsidRDefault="000C10D0" w:rsidP="00142C8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C10D0">
        <w:rPr>
          <w:rFonts w:ascii="Times New Roman" w:hAnsi="Times New Roman" w:cs="Times New Roman"/>
          <w:b/>
          <w:sz w:val="24"/>
          <w:szCs w:val="24"/>
        </w:rPr>
        <w:t>Date: November 3, 2016</w:t>
      </w:r>
    </w:p>
    <w:p w:rsidR="005A071E" w:rsidRPr="00EB25C8" w:rsidRDefault="005A071E" w:rsidP="00464C80">
      <w:pPr>
        <w:rPr>
          <w:rFonts w:ascii="Times New Roman" w:hAnsi="Times New Roman" w:cs="Times New Roman"/>
          <w:b/>
          <w:sz w:val="36"/>
          <w:szCs w:val="36"/>
        </w:rPr>
      </w:pPr>
    </w:p>
    <w:p w:rsidR="00FF773E" w:rsidRPr="00EB25C8" w:rsidRDefault="00FF773E" w:rsidP="007F5BD3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EB25C8">
        <w:rPr>
          <w:rFonts w:ascii="Times New Roman" w:hAnsi="Times New Roman" w:cs="Times New Roman"/>
          <w:b/>
          <w:sz w:val="36"/>
          <w:szCs w:val="36"/>
          <w:u w:val="single"/>
        </w:rPr>
        <w:lastRenderedPageBreak/>
        <w:t>TABLE OF CONTE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3"/>
        <w:gridCol w:w="626"/>
        <w:gridCol w:w="7655"/>
        <w:gridCol w:w="456"/>
      </w:tblGrid>
      <w:tr w:rsidR="00050380" w:rsidRPr="00EB25C8" w:rsidTr="00893778">
        <w:trPr>
          <w:trHeight w:val="234"/>
        </w:trPr>
        <w:tc>
          <w:tcPr>
            <w:tcW w:w="625" w:type="dxa"/>
            <w:vMerge w:val="restart"/>
          </w:tcPr>
          <w:p w:rsidR="00050380" w:rsidRPr="00EB25C8" w:rsidRDefault="00050380" w:rsidP="005B41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8348" w:type="dxa"/>
            <w:gridSpan w:val="2"/>
          </w:tcPr>
          <w:p w:rsidR="00050380" w:rsidRPr="00EB25C8" w:rsidRDefault="00050380" w:rsidP="005B41D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="00394A70"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ntroduction</w:t>
            </w:r>
          </w:p>
        </w:tc>
        <w:tc>
          <w:tcPr>
            <w:tcW w:w="377" w:type="dxa"/>
          </w:tcPr>
          <w:p w:rsidR="0005038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50380" w:rsidRPr="00EB25C8" w:rsidTr="00893778">
        <w:trPr>
          <w:trHeight w:val="234"/>
        </w:trPr>
        <w:tc>
          <w:tcPr>
            <w:tcW w:w="625" w:type="dxa"/>
            <w:vMerge/>
          </w:tcPr>
          <w:p w:rsidR="00050380" w:rsidRPr="00EB25C8" w:rsidRDefault="00050380" w:rsidP="005B41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8" w:type="dxa"/>
            <w:gridSpan w:val="2"/>
          </w:tcPr>
          <w:p w:rsidR="00050380" w:rsidRPr="00EB25C8" w:rsidRDefault="00050380" w:rsidP="005B41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1.1 </w:t>
            </w:r>
            <w:r w:rsidR="0019328D" w:rsidRPr="00EB25C8">
              <w:rPr>
                <w:rFonts w:ascii="Times New Roman" w:hAnsi="Times New Roman" w:cs="Times New Roman"/>
                <w:sz w:val="24"/>
                <w:szCs w:val="24"/>
              </w:rPr>
              <w:t>Purpose</w:t>
            </w:r>
          </w:p>
        </w:tc>
        <w:tc>
          <w:tcPr>
            <w:tcW w:w="377" w:type="dxa"/>
          </w:tcPr>
          <w:p w:rsidR="0005038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50380" w:rsidRPr="00EB25C8" w:rsidTr="00893778">
        <w:trPr>
          <w:trHeight w:val="93"/>
        </w:trPr>
        <w:tc>
          <w:tcPr>
            <w:tcW w:w="625" w:type="dxa"/>
            <w:vMerge/>
          </w:tcPr>
          <w:p w:rsidR="00050380" w:rsidRPr="00EB25C8" w:rsidRDefault="00050380" w:rsidP="005B41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8" w:type="dxa"/>
            <w:gridSpan w:val="2"/>
          </w:tcPr>
          <w:p w:rsidR="00050380" w:rsidRPr="00EB25C8" w:rsidRDefault="00AB54A4" w:rsidP="00050380">
            <w:pPr>
              <w:tabs>
                <w:tab w:val="left" w:pos="2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1.2 Scope</w:t>
            </w:r>
          </w:p>
        </w:tc>
        <w:tc>
          <w:tcPr>
            <w:tcW w:w="377" w:type="dxa"/>
          </w:tcPr>
          <w:p w:rsidR="0005038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50380" w:rsidRPr="00EB25C8" w:rsidTr="00893778">
        <w:trPr>
          <w:trHeight w:val="93"/>
        </w:trPr>
        <w:tc>
          <w:tcPr>
            <w:tcW w:w="625" w:type="dxa"/>
            <w:vMerge/>
          </w:tcPr>
          <w:p w:rsidR="00050380" w:rsidRPr="00EB25C8" w:rsidRDefault="00050380" w:rsidP="005B41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8" w:type="dxa"/>
            <w:gridSpan w:val="2"/>
          </w:tcPr>
          <w:p w:rsidR="00050380" w:rsidRPr="00EB25C8" w:rsidRDefault="00AB54A4" w:rsidP="005B41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1.3 Definitions</w:t>
            </w:r>
            <w:r w:rsidR="00110E9F" w:rsidRPr="00EB25C8">
              <w:rPr>
                <w:rFonts w:ascii="Times New Roman" w:hAnsi="Times New Roman" w:cs="Times New Roman"/>
                <w:sz w:val="24"/>
                <w:szCs w:val="24"/>
              </w:rPr>
              <w:t>, Acronyms and Abbreviations</w:t>
            </w:r>
          </w:p>
        </w:tc>
        <w:tc>
          <w:tcPr>
            <w:tcW w:w="377" w:type="dxa"/>
          </w:tcPr>
          <w:p w:rsidR="0005038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50380" w:rsidRPr="00EB25C8" w:rsidTr="00893778">
        <w:trPr>
          <w:trHeight w:val="93"/>
        </w:trPr>
        <w:tc>
          <w:tcPr>
            <w:tcW w:w="625" w:type="dxa"/>
            <w:vMerge/>
          </w:tcPr>
          <w:p w:rsidR="00050380" w:rsidRPr="00EB25C8" w:rsidRDefault="00050380" w:rsidP="005B41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8" w:type="dxa"/>
            <w:gridSpan w:val="2"/>
          </w:tcPr>
          <w:p w:rsidR="00050380" w:rsidRPr="00EB25C8" w:rsidRDefault="005D72DB" w:rsidP="005B41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1.4 References</w:t>
            </w:r>
          </w:p>
        </w:tc>
        <w:tc>
          <w:tcPr>
            <w:tcW w:w="377" w:type="dxa"/>
          </w:tcPr>
          <w:p w:rsidR="0005038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50380" w:rsidRPr="00EB25C8" w:rsidTr="00893778">
        <w:trPr>
          <w:trHeight w:val="93"/>
        </w:trPr>
        <w:tc>
          <w:tcPr>
            <w:tcW w:w="625" w:type="dxa"/>
            <w:vMerge/>
          </w:tcPr>
          <w:p w:rsidR="00050380" w:rsidRPr="00EB25C8" w:rsidRDefault="00050380" w:rsidP="005B41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8" w:type="dxa"/>
            <w:gridSpan w:val="2"/>
          </w:tcPr>
          <w:p w:rsidR="00050380" w:rsidRPr="00EB25C8" w:rsidRDefault="005D72DB" w:rsidP="005B41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1.5 Overview</w:t>
            </w:r>
          </w:p>
        </w:tc>
        <w:tc>
          <w:tcPr>
            <w:tcW w:w="377" w:type="dxa"/>
          </w:tcPr>
          <w:p w:rsidR="0005038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62550" w:rsidRPr="00EB25C8" w:rsidTr="00893778">
        <w:trPr>
          <w:trHeight w:val="28"/>
        </w:trPr>
        <w:tc>
          <w:tcPr>
            <w:tcW w:w="625" w:type="dxa"/>
            <w:vMerge w:val="restart"/>
          </w:tcPr>
          <w:p w:rsidR="00762550" w:rsidRPr="00EB25C8" w:rsidRDefault="0076255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8348" w:type="dxa"/>
            <w:gridSpan w:val="2"/>
          </w:tcPr>
          <w:p w:rsidR="00762550" w:rsidRPr="00EB25C8" w:rsidRDefault="00762550" w:rsidP="00316AD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Overall Description</w:t>
            </w:r>
          </w:p>
        </w:tc>
        <w:tc>
          <w:tcPr>
            <w:tcW w:w="377" w:type="dxa"/>
          </w:tcPr>
          <w:p w:rsidR="0076255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62550" w:rsidRPr="00EB25C8" w:rsidTr="00893778">
        <w:trPr>
          <w:trHeight w:val="20"/>
        </w:trPr>
        <w:tc>
          <w:tcPr>
            <w:tcW w:w="625" w:type="dxa"/>
            <w:vMerge/>
          </w:tcPr>
          <w:p w:rsidR="00762550" w:rsidRPr="00EB25C8" w:rsidRDefault="0076255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8" w:type="dxa"/>
            <w:gridSpan w:val="2"/>
          </w:tcPr>
          <w:p w:rsidR="00762550" w:rsidRPr="00EB25C8" w:rsidRDefault="00762550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1 Product Perspective</w:t>
            </w:r>
          </w:p>
        </w:tc>
        <w:tc>
          <w:tcPr>
            <w:tcW w:w="377" w:type="dxa"/>
          </w:tcPr>
          <w:p w:rsidR="0076255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62550" w:rsidRPr="00EB25C8" w:rsidTr="00893778">
        <w:trPr>
          <w:trHeight w:val="20"/>
        </w:trPr>
        <w:tc>
          <w:tcPr>
            <w:tcW w:w="625" w:type="dxa"/>
            <w:vMerge/>
          </w:tcPr>
          <w:p w:rsidR="00762550" w:rsidRPr="00EB25C8" w:rsidRDefault="0076255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8" w:type="dxa"/>
            <w:gridSpan w:val="2"/>
          </w:tcPr>
          <w:p w:rsidR="00762550" w:rsidRPr="00EB25C8" w:rsidRDefault="00762550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2 Product Functions</w:t>
            </w:r>
          </w:p>
        </w:tc>
        <w:tc>
          <w:tcPr>
            <w:tcW w:w="377" w:type="dxa"/>
          </w:tcPr>
          <w:p w:rsidR="0076255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762550" w:rsidRPr="00EB25C8" w:rsidTr="00893778">
        <w:trPr>
          <w:trHeight w:val="28"/>
        </w:trPr>
        <w:tc>
          <w:tcPr>
            <w:tcW w:w="625" w:type="dxa"/>
            <w:vMerge/>
          </w:tcPr>
          <w:p w:rsidR="00762550" w:rsidRPr="00EB25C8" w:rsidRDefault="0076255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762550" w:rsidRPr="00EB25C8" w:rsidRDefault="00762550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762550" w:rsidRPr="00EB25C8" w:rsidRDefault="008E67F7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2.1 Account Registration</w:t>
            </w:r>
          </w:p>
        </w:tc>
        <w:tc>
          <w:tcPr>
            <w:tcW w:w="377" w:type="dxa"/>
          </w:tcPr>
          <w:p w:rsidR="0076255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762550" w:rsidRPr="00EB25C8" w:rsidTr="00893778">
        <w:trPr>
          <w:trHeight w:val="22"/>
        </w:trPr>
        <w:tc>
          <w:tcPr>
            <w:tcW w:w="625" w:type="dxa"/>
            <w:vMerge/>
          </w:tcPr>
          <w:p w:rsidR="00762550" w:rsidRPr="00EB25C8" w:rsidRDefault="0076255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762550" w:rsidRPr="00EB25C8" w:rsidRDefault="00762550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762550" w:rsidRPr="00EB25C8" w:rsidRDefault="008E67F7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2.2 Account Login</w:t>
            </w:r>
          </w:p>
        </w:tc>
        <w:tc>
          <w:tcPr>
            <w:tcW w:w="377" w:type="dxa"/>
          </w:tcPr>
          <w:p w:rsidR="0076255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762550" w:rsidRPr="00EB25C8" w:rsidTr="00893778">
        <w:trPr>
          <w:trHeight w:val="22"/>
        </w:trPr>
        <w:tc>
          <w:tcPr>
            <w:tcW w:w="625" w:type="dxa"/>
            <w:vMerge/>
          </w:tcPr>
          <w:p w:rsidR="00762550" w:rsidRPr="00EB25C8" w:rsidRDefault="0076255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762550" w:rsidRPr="00EB25C8" w:rsidRDefault="00762550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762550" w:rsidRPr="00EB25C8" w:rsidRDefault="008E67F7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2.3 Search</w:t>
            </w:r>
          </w:p>
        </w:tc>
        <w:tc>
          <w:tcPr>
            <w:tcW w:w="377" w:type="dxa"/>
          </w:tcPr>
          <w:p w:rsidR="0076255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762550" w:rsidRPr="00EB25C8" w:rsidTr="00893778">
        <w:trPr>
          <w:trHeight w:val="22"/>
        </w:trPr>
        <w:tc>
          <w:tcPr>
            <w:tcW w:w="625" w:type="dxa"/>
            <w:vMerge/>
          </w:tcPr>
          <w:p w:rsidR="00762550" w:rsidRPr="00EB25C8" w:rsidRDefault="0076255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762550" w:rsidRPr="00EB25C8" w:rsidRDefault="00762550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762550" w:rsidRPr="00EB25C8" w:rsidRDefault="008E67F7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2.4 Add to Shopping Cart</w:t>
            </w:r>
          </w:p>
        </w:tc>
        <w:tc>
          <w:tcPr>
            <w:tcW w:w="377" w:type="dxa"/>
          </w:tcPr>
          <w:p w:rsidR="0076255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762550" w:rsidRPr="00EB25C8" w:rsidTr="00893778">
        <w:trPr>
          <w:trHeight w:val="22"/>
        </w:trPr>
        <w:tc>
          <w:tcPr>
            <w:tcW w:w="625" w:type="dxa"/>
            <w:vMerge/>
          </w:tcPr>
          <w:p w:rsidR="00762550" w:rsidRPr="00EB25C8" w:rsidRDefault="0076255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762550" w:rsidRPr="00EB25C8" w:rsidRDefault="00762550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762550" w:rsidRPr="00EB25C8" w:rsidRDefault="008E67F7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2.5 Balance Calculator</w:t>
            </w:r>
          </w:p>
        </w:tc>
        <w:tc>
          <w:tcPr>
            <w:tcW w:w="377" w:type="dxa"/>
          </w:tcPr>
          <w:p w:rsidR="0076255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762550" w:rsidRPr="00EB25C8" w:rsidTr="00893778">
        <w:trPr>
          <w:trHeight w:val="22"/>
        </w:trPr>
        <w:tc>
          <w:tcPr>
            <w:tcW w:w="625" w:type="dxa"/>
            <w:vMerge/>
          </w:tcPr>
          <w:p w:rsidR="00762550" w:rsidRPr="00EB25C8" w:rsidRDefault="0076255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762550" w:rsidRPr="00EB25C8" w:rsidRDefault="00762550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762550" w:rsidRPr="00EB25C8" w:rsidRDefault="008E67F7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2.6 Delete from Shopping Cart</w:t>
            </w:r>
          </w:p>
        </w:tc>
        <w:tc>
          <w:tcPr>
            <w:tcW w:w="377" w:type="dxa"/>
          </w:tcPr>
          <w:p w:rsidR="0076255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762550" w:rsidRPr="00EB25C8" w:rsidTr="00893778">
        <w:trPr>
          <w:trHeight w:val="22"/>
        </w:trPr>
        <w:tc>
          <w:tcPr>
            <w:tcW w:w="625" w:type="dxa"/>
            <w:vMerge/>
          </w:tcPr>
          <w:p w:rsidR="00762550" w:rsidRPr="00EB25C8" w:rsidRDefault="0076255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762550" w:rsidRPr="00EB25C8" w:rsidRDefault="00762550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762550" w:rsidRPr="00EB25C8" w:rsidRDefault="008E67F7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2.7 Checkout</w:t>
            </w:r>
          </w:p>
        </w:tc>
        <w:tc>
          <w:tcPr>
            <w:tcW w:w="377" w:type="dxa"/>
          </w:tcPr>
          <w:p w:rsidR="0076255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762550" w:rsidRPr="00EB25C8" w:rsidTr="00893778">
        <w:trPr>
          <w:trHeight w:val="22"/>
        </w:trPr>
        <w:tc>
          <w:tcPr>
            <w:tcW w:w="625" w:type="dxa"/>
            <w:vMerge/>
          </w:tcPr>
          <w:p w:rsidR="00762550" w:rsidRPr="00EB25C8" w:rsidRDefault="0076255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762550" w:rsidRPr="00EB25C8" w:rsidRDefault="00762550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762550" w:rsidRPr="00EB25C8" w:rsidRDefault="008E67F7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2.8 Contact Us</w:t>
            </w:r>
          </w:p>
        </w:tc>
        <w:tc>
          <w:tcPr>
            <w:tcW w:w="377" w:type="dxa"/>
          </w:tcPr>
          <w:p w:rsidR="0076255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762550" w:rsidRPr="00EB25C8" w:rsidTr="00893778">
        <w:trPr>
          <w:trHeight w:val="22"/>
        </w:trPr>
        <w:tc>
          <w:tcPr>
            <w:tcW w:w="625" w:type="dxa"/>
            <w:vMerge/>
          </w:tcPr>
          <w:p w:rsidR="00762550" w:rsidRPr="00EB25C8" w:rsidRDefault="0076255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762550" w:rsidRPr="00EB25C8" w:rsidRDefault="00762550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762550" w:rsidRPr="00EB25C8" w:rsidRDefault="008E67F7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2.9 Update Account Information</w:t>
            </w:r>
          </w:p>
        </w:tc>
        <w:tc>
          <w:tcPr>
            <w:tcW w:w="377" w:type="dxa"/>
          </w:tcPr>
          <w:p w:rsidR="0076255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762550" w:rsidRPr="00EB25C8" w:rsidTr="00893778">
        <w:trPr>
          <w:trHeight w:val="22"/>
        </w:trPr>
        <w:tc>
          <w:tcPr>
            <w:tcW w:w="625" w:type="dxa"/>
            <w:vMerge/>
          </w:tcPr>
          <w:p w:rsidR="00762550" w:rsidRPr="00EB25C8" w:rsidRDefault="0076255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762550" w:rsidRPr="00EB25C8" w:rsidRDefault="00762550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762550" w:rsidRPr="00EB25C8" w:rsidRDefault="008E67F7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2.10 View Account Purchase History</w:t>
            </w:r>
          </w:p>
        </w:tc>
        <w:tc>
          <w:tcPr>
            <w:tcW w:w="377" w:type="dxa"/>
          </w:tcPr>
          <w:p w:rsidR="0076255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62550" w:rsidRPr="00EB25C8" w:rsidTr="00893778">
        <w:trPr>
          <w:trHeight w:val="22"/>
        </w:trPr>
        <w:tc>
          <w:tcPr>
            <w:tcW w:w="625" w:type="dxa"/>
            <w:vMerge/>
          </w:tcPr>
          <w:p w:rsidR="00762550" w:rsidRPr="00EB25C8" w:rsidRDefault="0076255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762550" w:rsidRPr="00EB25C8" w:rsidRDefault="00762550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762550" w:rsidRPr="00EB25C8" w:rsidRDefault="008E67F7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2.11 Help</w:t>
            </w:r>
          </w:p>
        </w:tc>
        <w:tc>
          <w:tcPr>
            <w:tcW w:w="377" w:type="dxa"/>
          </w:tcPr>
          <w:p w:rsidR="0076255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62550" w:rsidRPr="00EB25C8" w:rsidTr="00893778">
        <w:trPr>
          <w:trHeight w:val="22"/>
        </w:trPr>
        <w:tc>
          <w:tcPr>
            <w:tcW w:w="625" w:type="dxa"/>
            <w:vMerge/>
          </w:tcPr>
          <w:p w:rsidR="00762550" w:rsidRPr="00EB25C8" w:rsidRDefault="0076255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762550" w:rsidRPr="00EB25C8" w:rsidRDefault="00762550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762550" w:rsidRPr="00EB25C8" w:rsidRDefault="008E67F7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2.12 Account Logout</w:t>
            </w:r>
          </w:p>
        </w:tc>
        <w:tc>
          <w:tcPr>
            <w:tcW w:w="377" w:type="dxa"/>
          </w:tcPr>
          <w:p w:rsidR="0076255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62550" w:rsidRPr="00EB25C8" w:rsidTr="00893778">
        <w:trPr>
          <w:trHeight w:val="234"/>
        </w:trPr>
        <w:tc>
          <w:tcPr>
            <w:tcW w:w="625" w:type="dxa"/>
            <w:vMerge/>
          </w:tcPr>
          <w:p w:rsidR="00762550" w:rsidRPr="00EB25C8" w:rsidRDefault="0076255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8" w:type="dxa"/>
            <w:gridSpan w:val="2"/>
          </w:tcPr>
          <w:p w:rsidR="00762550" w:rsidRPr="00EB25C8" w:rsidRDefault="00014F14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2.3 </w:t>
            </w:r>
            <w:r w:rsidR="00BE0B47" w:rsidRPr="00EB25C8">
              <w:rPr>
                <w:rFonts w:ascii="Times New Roman" w:hAnsi="Times New Roman" w:cs="Times New Roman"/>
                <w:sz w:val="24"/>
                <w:szCs w:val="24"/>
              </w:rPr>
              <w:t>User Characteristics</w:t>
            </w:r>
          </w:p>
        </w:tc>
        <w:tc>
          <w:tcPr>
            <w:tcW w:w="377" w:type="dxa"/>
          </w:tcPr>
          <w:p w:rsidR="0076255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62550" w:rsidRPr="00EB25C8" w:rsidTr="00893778">
        <w:trPr>
          <w:trHeight w:val="234"/>
        </w:trPr>
        <w:tc>
          <w:tcPr>
            <w:tcW w:w="625" w:type="dxa"/>
            <w:vMerge/>
          </w:tcPr>
          <w:p w:rsidR="00762550" w:rsidRPr="00EB25C8" w:rsidRDefault="0076255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8" w:type="dxa"/>
            <w:gridSpan w:val="2"/>
          </w:tcPr>
          <w:p w:rsidR="00762550" w:rsidRPr="00EB25C8" w:rsidRDefault="00BE0B47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4 Constraints</w:t>
            </w:r>
          </w:p>
        </w:tc>
        <w:tc>
          <w:tcPr>
            <w:tcW w:w="377" w:type="dxa"/>
          </w:tcPr>
          <w:p w:rsidR="0076255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62550" w:rsidRPr="00EB25C8" w:rsidTr="00893778">
        <w:trPr>
          <w:trHeight w:val="20"/>
        </w:trPr>
        <w:tc>
          <w:tcPr>
            <w:tcW w:w="625" w:type="dxa"/>
            <w:vMerge/>
          </w:tcPr>
          <w:p w:rsidR="00762550" w:rsidRPr="00EB25C8" w:rsidRDefault="0076255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8" w:type="dxa"/>
            <w:gridSpan w:val="2"/>
          </w:tcPr>
          <w:p w:rsidR="00762550" w:rsidRPr="00EB25C8" w:rsidRDefault="00BE0B47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5 Assumptions and Dependencies</w:t>
            </w:r>
          </w:p>
        </w:tc>
        <w:tc>
          <w:tcPr>
            <w:tcW w:w="377" w:type="dxa"/>
          </w:tcPr>
          <w:p w:rsidR="0076255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62550" w:rsidRPr="00EB25C8" w:rsidTr="00893778">
        <w:trPr>
          <w:trHeight w:val="20"/>
        </w:trPr>
        <w:tc>
          <w:tcPr>
            <w:tcW w:w="625" w:type="dxa"/>
            <w:vMerge/>
          </w:tcPr>
          <w:p w:rsidR="00762550" w:rsidRPr="00EB25C8" w:rsidRDefault="0076255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8" w:type="dxa"/>
            <w:gridSpan w:val="2"/>
          </w:tcPr>
          <w:p w:rsidR="00762550" w:rsidRPr="00EB25C8" w:rsidRDefault="00BE0B47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6 Apportioning of Requirements</w:t>
            </w:r>
          </w:p>
        </w:tc>
        <w:tc>
          <w:tcPr>
            <w:tcW w:w="377" w:type="dxa"/>
          </w:tcPr>
          <w:p w:rsidR="00762550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C14586" w:rsidRPr="00EB25C8" w:rsidTr="00893778">
        <w:trPr>
          <w:trHeight w:val="20"/>
        </w:trPr>
        <w:tc>
          <w:tcPr>
            <w:tcW w:w="625" w:type="dxa"/>
          </w:tcPr>
          <w:p w:rsidR="00C14586" w:rsidRPr="00EB25C8" w:rsidRDefault="00F973EE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8348" w:type="dxa"/>
            <w:gridSpan w:val="2"/>
          </w:tcPr>
          <w:p w:rsidR="00C14586" w:rsidRPr="00EB25C8" w:rsidRDefault="00EB4FCB" w:rsidP="00316AD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pecific Requirements</w:t>
            </w:r>
          </w:p>
        </w:tc>
        <w:tc>
          <w:tcPr>
            <w:tcW w:w="377" w:type="dxa"/>
          </w:tcPr>
          <w:p w:rsidR="00C14586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2A52B4" w:rsidRPr="00EB25C8" w:rsidTr="00893778">
        <w:trPr>
          <w:trHeight w:val="20"/>
        </w:trPr>
        <w:tc>
          <w:tcPr>
            <w:tcW w:w="625" w:type="dxa"/>
          </w:tcPr>
          <w:p w:rsidR="002A52B4" w:rsidRPr="00EB25C8" w:rsidRDefault="002A52B4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8" w:type="dxa"/>
            <w:gridSpan w:val="2"/>
          </w:tcPr>
          <w:p w:rsidR="002A52B4" w:rsidRPr="00EB25C8" w:rsidRDefault="002A52B4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3.1 External Interfaces</w:t>
            </w:r>
          </w:p>
        </w:tc>
        <w:tc>
          <w:tcPr>
            <w:tcW w:w="377" w:type="dxa"/>
          </w:tcPr>
          <w:p w:rsidR="002A52B4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2A52B4" w:rsidRPr="00EB25C8" w:rsidTr="00893778">
        <w:trPr>
          <w:trHeight w:val="20"/>
        </w:trPr>
        <w:tc>
          <w:tcPr>
            <w:tcW w:w="625" w:type="dxa"/>
          </w:tcPr>
          <w:p w:rsidR="002A52B4" w:rsidRPr="00EB25C8" w:rsidRDefault="002A52B4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8" w:type="dxa"/>
            <w:gridSpan w:val="2"/>
          </w:tcPr>
          <w:p w:rsidR="002A52B4" w:rsidRPr="00EB25C8" w:rsidRDefault="002A52B4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3.2 Functional Requirements</w:t>
            </w:r>
          </w:p>
        </w:tc>
        <w:tc>
          <w:tcPr>
            <w:tcW w:w="377" w:type="dxa"/>
          </w:tcPr>
          <w:p w:rsidR="002A52B4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E165FB" w:rsidRPr="00EB25C8" w:rsidTr="00893778">
        <w:trPr>
          <w:trHeight w:val="28"/>
        </w:trPr>
        <w:tc>
          <w:tcPr>
            <w:tcW w:w="625" w:type="dxa"/>
            <w:vMerge w:val="restart"/>
          </w:tcPr>
          <w:p w:rsidR="00E165FB" w:rsidRPr="00EB25C8" w:rsidRDefault="00E165FB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E165FB" w:rsidRPr="00EB25C8" w:rsidRDefault="00E165FB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E165FB" w:rsidRPr="00EB25C8" w:rsidRDefault="00242615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3.2.1 Account Registration</w:t>
            </w:r>
          </w:p>
        </w:tc>
        <w:tc>
          <w:tcPr>
            <w:tcW w:w="377" w:type="dxa"/>
          </w:tcPr>
          <w:p w:rsidR="00E165FB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E165FB" w:rsidRPr="00EB25C8" w:rsidTr="00893778">
        <w:trPr>
          <w:trHeight w:val="22"/>
        </w:trPr>
        <w:tc>
          <w:tcPr>
            <w:tcW w:w="625" w:type="dxa"/>
            <w:vMerge/>
          </w:tcPr>
          <w:p w:rsidR="00E165FB" w:rsidRPr="00EB25C8" w:rsidRDefault="00E165FB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E165FB" w:rsidRPr="00EB25C8" w:rsidRDefault="00E165FB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E165FB" w:rsidRPr="00EB25C8" w:rsidRDefault="00242615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3.2.2 Account Login</w:t>
            </w:r>
          </w:p>
        </w:tc>
        <w:tc>
          <w:tcPr>
            <w:tcW w:w="377" w:type="dxa"/>
          </w:tcPr>
          <w:p w:rsidR="00E165FB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E165FB" w:rsidRPr="00EB25C8" w:rsidTr="00893778">
        <w:trPr>
          <w:trHeight w:val="22"/>
        </w:trPr>
        <w:tc>
          <w:tcPr>
            <w:tcW w:w="625" w:type="dxa"/>
            <w:vMerge/>
          </w:tcPr>
          <w:p w:rsidR="00E165FB" w:rsidRPr="00EB25C8" w:rsidRDefault="00E165FB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E165FB" w:rsidRPr="00EB25C8" w:rsidRDefault="00E165FB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E165FB" w:rsidRPr="00EB25C8" w:rsidRDefault="00242615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3.2.3 Search</w:t>
            </w:r>
          </w:p>
        </w:tc>
        <w:tc>
          <w:tcPr>
            <w:tcW w:w="377" w:type="dxa"/>
          </w:tcPr>
          <w:p w:rsidR="00E165FB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E165FB" w:rsidRPr="00EB25C8" w:rsidTr="00893778">
        <w:trPr>
          <w:trHeight w:val="22"/>
        </w:trPr>
        <w:tc>
          <w:tcPr>
            <w:tcW w:w="625" w:type="dxa"/>
            <w:vMerge/>
          </w:tcPr>
          <w:p w:rsidR="00E165FB" w:rsidRPr="00EB25C8" w:rsidRDefault="00E165FB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E165FB" w:rsidRPr="00EB25C8" w:rsidRDefault="00E165FB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E165FB" w:rsidRPr="00EB25C8" w:rsidRDefault="00242615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3.2.4 Add to Shopping Cart</w:t>
            </w:r>
          </w:p>
        </w:tc>
        <w:tc>
          <w:tcPr>
            <w:tcW w:w="377" w:type="dxa"/>
          </w:tcPr>
          <w:p w:rsidR="00E165FB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E165FB" w:rsidRPr="00EB25C8" w:rsidTr="00893778">
        <w:trPr>
          <w:trHeight w:val="22"/>
        </w:trPr>
        <w:tc>
          <w:tcPr>
            <w:tcW w:w="625" w:type="dxa"/>
            <w:vMerge/>
          </w:tcPr>
          <w:p w:rsidR="00E165FB" w:rsidRPr="00EB25C8" w:rsidRDefault="00E165FB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E165FB" w:rsidRPr="00EB25C8" w:rsidRDefault="00E165FB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E165FB" w:rsidRPr="00EB25C8" w:rsidRDefault="00242615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3.2.5 Balance Calculator</w:t>
            </w:r>
          </w:p>
        </w:tc>
        <w:tc>
          <w:tcPr>
            <w:tcW w:w="377" w:type="dxa"/>
          </w:tcPr>
          <w:p w:rsidR="00E165FB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E165FB" w:rsidRPr="00EB25C8" w:rsidTr="00893778">
        <w:trPr>
          <w:trHeight w:val="22"/>
        </w:trPr>
        <w:tc>
          <w:tcPr>
            <w:tcW w:w="625" w:type="dxa"/>
            <w:vMerge/>
          </w:tcPr>
          <w:p w:rsidR="00E165FB" w:rsidRPr="00EB25C8" w:rsidRDefault="00E165FB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E165FB" w:rsidRPr="00EB25C8" w:rsidRDefault="00E165FB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E165FB" w:rsidRPr="00EB25C8" w:rsidRDefault="00242615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3.2.6 Delete from Shopping Cart</w:t>
            </w:r>
          </w:p>
        </w:tc>
        <w:tc>
          <w:tcPr>
            <w:tcW w:w="377" w:type="dxa"/>
          </w:tcPr>
          <w:p w:rsidR="00E165FB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E165FB" w:rsidRPr="00EB25C8" w:rsidTr="00893778">
        <w:trPr>
          <w:trHeight w:val="22"/>
        </w:trPr>
        <w:tc>
          <w:tcPr>
            <w:tcW w:w="625" w:type="dxa"/>
            <w:vMerge/>
          </w:tcPr>
          <w:p w:rsidR="00E165FB" w:rsidRPr="00EB25C8" w:rsidRDefault="00E165FB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E165FB" w:rsidRPr="00EB25C8" w:rsidRDefault="00E165FB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E165FB" w:rsidRPr="00EB25C8" w:rsidRDefault="00242615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3.2.7 Checkout</w:t>
            </w:r>
          </w:p>
        </w:tc>
        <w:tc>
          <w:tcPr>
            <w:tcW w:w="377" w:type="dxa"/>
          </w:tcPr>
          <w:p w:rsidR="00E165FB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E165FB" w:rsidRPr="00EB25C8" w:rsidTr="00893778">
        <w:trPr>
          <w:trHeight w:val="22"/>
        </w:trPr>
        <w:tc>
          <w:tcPr>
            <w:tcW w:w="625" w:type="dxa"/>
            <w:vMerge/>
          </w:tcPr>
          <w:p w:rsidR="00E165FB" w:rsidRPr="00EB25C8" w:rsidRDefault="00E165FB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E165FB" w:rsidRPr="00EB25C8" w:rsidRDefault="00E165FB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E165FB" w:rsidRPr="00EB25C8" w:rsidRDefault="00242615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3.2.8 Contact Us</w:t>
            </w:r>
          </w:p>
        </w:tc>
        <w:tc>
          <w:tcPr>
            <w:tcW w:w="377" w:type="dxa"/>
          </w:tcPr>
          <w:p w:rsidR="00E165FB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E165FB" w:rsidRPr="00EB25C8" w:rsidTr="00893778">
        <w:trPr>
          <w:trHeight w:val="22"/>
        </w:trPr>
        <w:tc>
          <w:tcPr>
            <w:tcW w:w="625" w:type="dxa"/>
            <w:vMerge/>
          </w:tcPr>
          <w:p w:rsidR="00E165FB" w:rsidRPr="00EB25C8" w:rsidRDefault="00E165FB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E165FB" w:rsidRPr="00EB25C8" w:rsidRDefault="00E165FB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E165FB" w:rsidRPr="00EB25C8" w:rsidRDefault="00242615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3.2.9 Update Account Information</w:t>
            </w:r>
          </w:p>
        </w:tc>
        <w:tc>
          <w:tcPr>
            <w:tcW w:w="377" w:type="dxa"/>
          </w:tcPr>
          <w:p w:rsidR="00E165FB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E165FB" w:rsidRPr="00EB25C8" w:rsidTr="00893778">
        <w:trPr>
          <w:trHeight w:val="22"/>
        </w:trPr>
        <w:tc>
          <w:tcPr>
            <w:tcW w:w="625" w:type="dxa"/>
            <w:vMerge/>
          </w:tcPr>
          <w:p w:rsidR="00E165FB" w:rsidRPr="00EB25C8" w:rsidRDefault="00E165FB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E165FB" w:rsidRPr="00EB25C8" w:rsidRDefault="00E165FB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E165FB" w:rsidRPr="00EB25C8" w:rsidRDefault="00242615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3.2.10 View Account Purchase History</w:t>
            </w:r>
          </w:p>
        </w:tc>
        <w:tc>
          <w:tcPr>
            <w:tcW w:w="377" w:type="dxa"/>
          </w:tcPr>
          <w:p w:rsidR="00E165FB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E165FB" w:rsidRPr="00EB25C8" w:rsidTr="00893778">
        <w:trPr>
          <w:trHeight w:val="22"/>
        </w:trPr>
        <w:tc>
          <w:tcPr>
            <w:tcW w:w="625" w:type="dxa"/>
            <w:vMerge/>
          </w:tcPr>
          <w:p w:rsidR="00E165FB" w:rsidRPr="00EB25C8" w:rsidRDefault="00E165FB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E165FB" w:rsidRPr="00EB25C8" w:rsidRDefault="00E165FB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E165FB" w:rsidRPr="00EB25C8" w:rsidRDefault="00242615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3.2.11 Help</w:t>
            </w:r>
          </w:p>
        </w:tc>
        <w:tc>
          <w:tcPr>
            <w:tcW w:w="377" w:type="dxa"/>
          </w:tcPr>
          <w:p w:rsidR="00E165FB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E165FB" w:rsidRPr="00EB25C8" w:rsidTr="00893778">
        <w:trPr>
          <w:trHeight w:val="22"/>
        </w:trPr>
        <w:tc>
          <w:tcPr>
            <w:tcW w:w="625" w:type="dxa"/>
            <w:vMerge/>
          </w:tcPr>
          <w:p w:rsidR="00E165FB" w:rsidRPr="00EB25C8" w:rsidRDefault="00E165FB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E165FB" w:rsidRPr="00EB25C8" w:rsidRDefault="00E165FB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8" w:type="dxa"/>
          </w:tcPr>
          <w:p w:rsidR="005256F9" w:rsidRPr="00EB25C8" w:rsidRDefault="00242615" w:rsidP="00316A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3.2.12 Account Logout</w:t>
            </w:r>
          </w:p>
        </w:tc>
        <w:tc>
          <w:tcPr>
            <w:tcW w:w="377" w:type="dxa"/>
          </w:tcPr>
          <w:p w:rsidR="00E165FB" w:rsidRPr="00EB25C8" w:rsidRDefault="00EC7980" w:rsidP="002B7B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</w:tbl>
    <w:p w:rsidR="00464C80" w:rsidRPr="00EB25C8" w:rsidRDefault="00464C80" w:rsidP="008D3D58">
      <w:pPr>
        <w:rPr>
          <w:rFonts w:ascii="Times New Roman" w:hAnsi="Times New Roman" w:cs="Times New Roman"/>
          <w:b/>
          <w:sz w:val="24"/>
          <w:szCs w:val="24"/>
        </w:rPr>
      </w:pPr>
    </w:p>
    <w:p w:rsidR="008D2289" w:rsidRPr="00EB25C8" w:rsidRDefault="008D2289" w:rsidP="008D3D58">
      <w:pPr>
        <w:rPr>
          <w:rFonts w:ascii="Times New Roman" w:hAnsi="Times New Roman" w:cs="Times New Roman"/>
          <w:b/>
          <w:sz w:val="24"/>
          <w:szCs w:val="24"/>
        </w:rPr>
      </w:pPr>
    </w:p>
    <w:p w:rsidR="00EA37E6" w:rsidRPr="00EB25C8" w:rsidRDefault="00EA37E6" w:rsidP="008D3D58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9"/>
        <w:gridCol w:w="625"/>
        <w:gridCol w:w="7660"/>
        <w:gridCol w:w="456"/>
      </w:tblGrid>
      <w:tr w:rsidR="008A67B3" w:rsidRPr="00EB25C8" w:rsidTr="00336252">
        <w:tc>
          <w:tcPr>
            <w:tcW w:w="619" w:type="dxa"/>
          </w:tcPr>
          <w:p w:rsidR="008A67B3" w:rsidRPr="00EB25C8" w:rsidRDefault="008A67B3" w:rsidP="008D3D5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285" w:type="dxa"/>
            <w:gridSpan w:val="2"/>
          </w:tcPr>
          <w:p w:rsidR="008A67B3" w:rsidRPr="00EB25C8" w:rsidRDefault="00D42296" w:rsidP="008D3D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3.3 Performance Requirements</w:t>
            </w:r>
          </w:p>
        </w:tc>
        <w:tc>
          <w:tcPr>
            <w:tcW w:w="456" w:type="dxa"/>
          </w:tcPr>
          <w:p w:rsidR="008A67B3" w:rsidRPr="00EB25C8" w:rsidRDefault="00EC7980" w:rsidP="008D3D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8A67B3" w:rsidRPr="00EB25C8" w:rsidTr="00336252">
        <w:tc>
          <w:tcPr>
            <w:tcW w:w="619" w:type="dxa"/>
          </w:tcPr>
          <w:p w:rsidR="008A67B3" w:rsidRPr="00EB25C8" w:rsidRDefault="008A67B3" w:rsidP="008D3D5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285" w:type="dxa"/>
            <w:gridSpan w:val="2"/>
          </w:tcPr>
          <w:p w:rsidR="008A67B3" w:rsidRPr="00EB25C8" w:rsidRDefault="00D42296" w:rsidP="008D3D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3.4 Logical Database Requirements</w:t>
            </w:r>
          </w:p>
        </w:tc>
        <w:tc>
          <w:tcPr>
            <w:tcW w:w="456" w:type="dxa"/>
          </w:tcPr>
          <w:p w:rsidR="008A67B3" w:rsidRPr="00EB25C8" w:rsidRDefault="00EC7980" w:rsidP="008D3D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835B81" w:rsidRPr="00EB25C8" w:rsidTr="00336252">
        <w:trPr>
          <w:trHeight w:val="135"/>
        </w:trPr>
        <w:tc>
          <w:tcPr>
            <w:tcW w:w="619" w:type="dxa"/>
          </w:tcPr>
          <w:p w:rsidR="00835B81" w:rsidRPr="00EB25C8" w:rsidRDefault="00835B81" w:rsidP="008D3D5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5" w:type="dxa"/>
          </w:tcPr>
          <w:p w:rsidR="00835B81" w:rsidRPr="00EB25C8" w:rsidRDefault="00835B81" w:rsidP="008D3D5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660" w:type="dxa"/>
          </w:tcPr>
          <w:p w:rsidR="00835B81" w:rsidRPr="00EB25C8" w:rsidRDefault="0023587F" w:rsidP="008D3D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1</w:t>
            </w:r>
            <w:r w:rsidR="00DF38A0"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 Data Entities and their Relationships</w:t>
            </w:r>
          </w:p>
        </w:tc>
        <w:tc>
          <w:tcPr>
            <w:tcW w:w="456" w:type="dxa"/>
          </w:tcPr>
          <w:p w:rsidR="00835B81" w:rsidRPr="00EB25C8" w:rsidRDefault="00EC7980" w:rsidP="008D3D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8A67B3" w:rsidRPr="00EB25C8" w:rsidTr="00336252">
        <w:tc>
          <w:tcPr>
            <w:tcW w:w="619" w:type="dxa"/>
          </w:tcPr>
          <w:p w:rsidR="008A67B3" w:rsidRPr="00EB25C8" w:rsidRDefault="008A67B3" w:rsidP="008D3D5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285" w:type="dxa"/>
            <w:gridSpan w:val="2"/>
          </w:tcPr>
          <w:p w:rsidR="008A67B3" w:rsidRPr="00EB25C8" w:rsidRDefault="00191350" w:rsidP="008D3D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3.5 Design Constraints</w:t>
            </w:r>
          </w:p>
        </w:tc>
        <w:tc>
          <w:tcPr>
            <w:tcW w:w="456" w:type="dxa"/>
          </w:tcPr>
          <w:p w:rsidR="008A67B3" w:rsidRPr="00EB25C8" w:rsidRDefault="00EC7980" w:rsidP="008D3D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0E3CF2" w:rsidRPr="00EB25C8" w:rsidTr="00336252">
        <w:tc>
          <w:tcPr>
            <w:tcW w:w="619" w:type="dxa"/>
          </w:tcPr>
          <w:p w:rsidR="000E3CF2" w:rsidRPr="00EB25C8" w:rsidRDefault="000E3CF2" w:rsidP="008D3D5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285" w:type="dxa"/>
            <w:gridSpan w:val="2"/>
          </w:tcPr>
          <w:p w:rsidR="000E3CF2" w:rsidRPr="00EB25C8" w:rsidRDefault="000E3CF2" w:rsidP="008D3D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3.6 Software System Attributes</w:t>
            </w:r>
          </w:p>
        </w:tc>
        <w:tc>
          <w:tcPr>
            <w:tcW w:w="456" w:type="dxa"/>
          </w:tcPr>
          <w:p w:rsidR="000E3CF2" w:rsidRPr="00EB25C8" w:rsidRDefault="00EC7980" w:rsidP="008D3D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9762B6" w:rsidRPr="00EB25C8" w:rsidTr="00336252">
        <w:trPr>
          <w:trHeight w:val="90"/>
        </w:trPr>
        <w:tc>
          <w:tcPr>
            <w:tcW w:w="619" w:type="dxa"/>
            <w:vMerge w:val="restart"/>
          </w:tcPr>
          <w:p w:rsidR="009762B6" w:rsidRPr="00EB25C8" w:rsidRDefault="009762B6" w:rsidP="008D3D5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5" w:type="dxa"/>
          </w:tcPr>
          <w:p w:rsidR="009762B6" w:rsidRPr="00EB25C8" w:rsidRDefault="009762B6" w:rsidP="008D3D5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0" w:type="dxa"/>
          </w:tcPr>
          <w:p w:rsidR="009762B6" w:rsidRPr="00EB25C8" w:rsidRDefault="009762B6" w:rsidP="008D3D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3.6.1 </w:t>
            </w:r>
            <w:r w:rsidR="00B74B2A" w:rsidRPr="00EB25C8">
              <w:rPr>
                <w:rFonts w:ascii="Times New Roman" w:hAnsi="Times New Roman" w:cs="Times New Roman"/>
                <w:sz w:val="24"/>
                <w:szCs w:val="24"/>
              </w:rPr>
              <w:t>Availability</w:t>
            </w:r>
          </w:p>
        </w:tc>
        <w:tc>
          <w:tcPr>
            <w:tcW w:w="456" w:type="dxa"/>
          </w:tcPr>
          <w:p w:rsidR="009762B6" w:rsidRPr="00EB25C8" w:rsidRDefault="00EC7980" w:rsidP="008D3D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9762B6" w:rsidRPr="00EB25C8" w:rsidTr="00336252">
        <w:trPr>
          <w:trHeight w:val="90"/>
        </w:trPr>
        <w:tc>
          <w:tcPr>
            <w:tcW w:w="619" w:type="dxa"/>
            <w:vMerge/>
          </w:tcPr>
          <w:p w:rsidR="009762B6" w:rsidRPr="00EB25C8" w:rsidRDefault="009762B6" w:rsidP="008D3D5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5" w:type="dxa"/>
          </w:tcPr>
          <w:p w:rsidR="009762B6" w:rsidRPr="00EB25C8" w:rsidRDefault="009762B6" w:rsidP="008D3D5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0" w:type="dxa"/>
          </w:tcPr>
          <w:p w:rsidR="009762B6" w:rsidRPr="00EB25C8" w:rsidRDefault="00B74B2A" w:rsidP="008D3D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3.6.2 Security</w:t>
            </w:r>
          </w:p>
        </w:tc>
        <w:tc>
          <w:tcPr>
            <w:tcW w:w="456" w:type="dxa"/>
          </w:tcPr>
          <w:p w:rsidR="009762B6" w:rsidRPr="00EB25C8" w:rsidRDefault="00EC7980" w:rsidP="008D3D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</w:tbl>
    <w:p w:rsidR="008D3D58" w:rsidRPr="00EB25C8" w:rsidRDefault="008D3D58" w:rsidP="008D3D58">
      <w:pPr>
        <w:rPr>
          <w:rFonts w:ascii="Times New Roman" w:hAnsi="Times New Roman" w:cs="Times New Roman"/>
          <w:b/>
          <w:sz w:val="36"/>
          <w:szCs w:val="36"/>
        </w:rPr>
      </w:pPr>
    </w:p>
    <w:p w:rsidR="008D3D58" w:rsidRPr="00EB25C8" w:rsidRDefault="008D3D58" w:rsidP="008D3D58">
      <w:pPr>
        <w:rPr>
          <w:rFonts w:ascii="Times New Roman" w:hAnsi="Times New Roman" w:cs="Times New Roman"/>
          <w:b/>
          <w:sz w:val="36"/>
          <w:szCs w:val="36"/>
        </w:rPr>
      </w:pPr>
    </w:p>
    <w:p w:rsidR="00FB6990" w:rsidRPr="00EB25C8" w:rsidRDefault="00FB6990" w:rsidP="008D3D58">
      <w:pPr>
        <w:rPr>
          <w:rFonts w:ascii="Times New Roman" w:hAnsi="Times New Roman" w:cs="Times New Roman"/>
          <w:b/>
          <w:sz w:val="36"/>
          <w:szCs w:val="36"/>
        </w:rPr>
      </w:pPr>
    </w:p>
    <w:p w:rsidR="00FB6990" w:rsidRPr="00EB25C8" w:rsidRDefault="00FB6990" w:rsidP="008D3D58">
      <w:pPr>
        <w:rPr>
          <w:rFonts w:ascii="Times New Roman" w:hAnsi="Times New Roman" w:cs="Times New Roman"/>
          <w:b/>
          <w:sz w:val="36"/>
          <w:szCs w:val="36"/>
        </w:rPr>
      </w:pPr>
    </w:p>
    <w:p w:rsidR="00FB6990" w:rsidRPr="00EB25C8" w:rsidRDefault="00FB6990" w:rsidP="008D3D58">
      <w:pPr>
        <w:rPr>
          <w:rFonts w:ascii="Times New Roman" w:hAnsi="Times New Roman" w:cs="Times New Roman"/>
          <w:b/>
          <w:sz w:val="36"/>
          <w:szCs w:val="36"/>
        </w:rPr>
      </w:pPr>
    </w:p>
    <w:p w:rsidR="00FB6990" w:rsidRPr="00EB25C8" w:rsidRDefault="00FB6990" w:rsidP="008D3D58">
      <w:pPr>
        <w:rPr>
          <w:rFonts w:ascii="Times New Roman" w:hAnsi="Times New Roman" w:cs="Times New Roman"/>
          <w:b/>
          <w:sz w:val="36"/>
          <w:szCs w:val="36"/>
        </w:rPr>
      </w:pPr>
    </w:p>
    <w:p w:rsidR="00FB6990" w:rsidRPr="00EB25C8" w:rsidRDefault="00FB6990" w:rsidP="008D3D58">
      <w:pPr>
        <w:rPr>
          <w:rFonts w:ascii="Times New Roman" w:hAnsi="Times New Roman" w:cs="Times New Roman"/>
          <w:b/>
          <w:sz w:val="36"/>
          <w:szCs w:val="36"/>
        </w:rPr>
      </w:pPr>
    </w:p>
    <w:p w:rsidR="00FB6990" w:rsidRDefault="00FB6990" w:rsidP="008D3D58">
      <w:pPr>
        <w:rPr>
          <w:rFonts w:ascii="Times New Roman" w:hAnsi="Times New Roman" w:cs="Times New Roman"/>
          <w:b/>
          <w:sz w:val="36"/>
          <w:szCs w:val="36"/>
        </w:rPr>
      </w:pPr>
    </w:p>
    <w:p w:rsidR="00535430" w:rsidRPr="00EB25C8" w:rsidRDefault="00535430" w:rsidP="008D3D58">
      <w:pPr>
        <w:rPr>
          <w:rFonts w:ascii="Times New Roman" w:hAnsi="Times New Roman" w:cs="Times New Roman"/>
          <w:b/>
          <w:sz w:val="36"/>
          <w:szCs w:val="36"/>
        </w:rPr>
      </w:pPr>
    </w:p>
    <w:p w:rsidR="00FB6990" w:rsidRPr="00EB25C8" w:rsidRDefault="00FB6990" w:rsidP="008D3D58">
      <w:pPr>
        <w:rPr>
          <w:rFonts w:ascii="Times New Roman" w:hAnsi="Times New Roman" w:cs="Times New Roman"/>
          <w:b/>
          <w:sz w:val="36"/>
          <w:szCs w:val="36"/>
        </w:rPr>
      </w:pPr>
    </w:p>
    <w:p w:rsidR="00FB6990" w:rsidRPr="00EB25C8" w:rsidRDefault="00FB6990" w:rsidP="008D3D58">
      <w:pPr>
        <w:rPr>
          <w:rFonts w:ascii="Times New Roman" w:hAnsi="Times New Roman" w:cs="Times New Roman"/>
          <w:b/>
          <w:sz w:val="36"/>
          <w:szCs w:val="36"/>
        </w:rPr>
      </w:pPr>
    </w:p>
    <w:p w:rsidR="00FB6990" w:rsidRPr="00EB25C8" w:rsidRDefault="00FB6990" w:rsidP="008D3D58">
      <w:pPr>
        <w:rPr>
          <w:rFonts w:ascii="Times New Roman" w:hAnsi="Times New Roman" w:cs="Times New Roman"/>
          <w:b/>
          <w:sz w:val="36"/>
          <w:szCs w:val="36"/>
        </w:rPr>
      </w:pPr>
    </w:p>
    <w:p w:rsidR="00FB6990" w:rsidRPr="00EB25C8" w:rsidRDefault="00FB6990" w:rsidP="008D3D58">
      <w:pPr>
        <w:rPr>
          <w:rFonts w:ascii="Times New Roman" w:hAnsi="Times New Roman" w:cs="Times New Roman"/>
          <w:b/>
          <w:sz w:val="36"/>
          <w:szCs w:val="36"/>
        </w:rPr>
      </w:pPr>
    </w:p>
    <w:p w:rsidR="00FB6990" w:rsidRPr="00EB25C8" w:rsidRDefault="00FB6990" w:rsidP="008D3D58">
      <w:pPr>
        <w:rPr>
          <w:rFonts w:ascii="Times New Roman" w:hAnsi="Times New Roman" w:cs="Times New Roman"/>
          <w:b/>
          <w:sz w:val="36"/>
          <w:szCs w:val="36"/>
        </w:rPr>
      </w:pPr>
    </w:p>
    <w:p w:rsidR="008D3D58" w:rsidRPr="00EB25C8" w:rsidRDefault="008D3D58" w:rsidP="008D3D58">
      <w:pPr>
        <w:rPr>
          <w:rFonts w:ascii="Times New Roman" w:hAnsi="Times New Roman" w:cs="Times New Roman"/>
          <w:b/>
          <w:sz w:val="36"/>
          <w:szCs w:val="36"/>
        </w:rPr>
      </w:pPr>
    </w:p>
    <w:p w:rsidR="008D3D58" w:rsidRPr="00EB25C8" w:rsidRDefault="008D3D58" w:rsidP="008D3D58">
      <w:pPr>
        <w:rPr>
          <w:rFonts w:ascii="Times New Roman" w:hAnsi="Times New Roman" w:cs="Times New Roman"/>
          <w:b/>
          <w:sz w:val="36"/>
          <w:szCs w:val="36"/>
        </w:rPr>
      </w:pPr>
    </w:p>
    <w:p w:rsidR="008D3D58" w:rsidRPr="00EB25C8" w:rsidRDefault="008D3D58" w:rsidP="008D3D58">
      <w:pPr>
        <w:rPr>
          <w:rFonts w:ascii="Times New Roman" w:hAnsi="Times New Roman" w:cs="Times New Roman"/>
          <w:b/>
          <w:sz w:val="36"/>
          <w:szCs w:val="36"/>
        </w:rPr>
      </w:pPr>
    </w:p>
    <w:p w:rsidR="00FB6990" w:rsidRPr="00EB25C8" w:rsidRDefault="00FB6990" w:rsidP="00F4391F">
      <w:pPr>
        <w:rPr>
          <w:rFonts w:ascii="Times New Roman" w:hAnsi="Times New Roman" w:cs="Times New Roman"/>
          <w:b/>
          <w:sz w:val="36"/>
          <w:szCs w:val="36"/>
        </w:rPr>
      </w:pPr>
    </w:p>
    <w:p w:rsidR="008D3D58" w:rsidRPr="00EB25C8" w:rsidRDefault="006B611E" w:rsidP="00F4391F">
      <w:pPr>
        <w:rPr>
          <w:rFonts w:ascii="Times New Roman" w:hAnsi="Times New Roman" w:cs="Times New Roman"/>
          <w:b/>
          <w:sz w:val="36"/>
          <w:szCs w:val="36"/>
        </w:rPr>
      </w:pPr>
      <w:r w:rsidRPr="00EB25C8">
        <w:rPr>
          <w:rFonts w:ascii="Times New Roman" w:hAnsi="Times New Roman" w:cs="Times New Roman"/>
          <w:b/>
          <w:sz w:val="36"/>
          <w:szCs w:val="36"/>
        </w:rPr>
        <w:lastRenderedPageBreak/>
        <w:t>1.INTRODUCTION</w:t>
      </w:r>
    </w:p>
    <w:p w:rsidR="00F736AB" w:rsidRPr="00EB25C8" w:rsidRDefault="00F736AB" w:rsidP="00F2372C">
      <w:pPr>
        <w:rPr>
          <w:rFonts w:ascii="Times New Roman" w:hAnsi="Times New Roman" w:cs="Times New Roman"/>
          <w:b/>
          <w:sz w:val="32"/>
          <w:szCs w:val="32"/>
        </w:rPr>
      </w:pPr>
    </w:p>
    <w:p w:rsidR="00F2372C" w:rsidRPr="00EB25C8" w:rsidRDefault="00AD7806" w:rsidP="00F2372C">
      <w:pPr>
        <w:rPr>
          <w:rFonts w:ascii="Times New Roman" w:hAnsi="Times New Roman" w:cs="Times New Roman"/>
          <w:b/>
          <w:sz w:val="32"/>
          <w:szCs w:val="32"/>
        </w:rPr>
      </w:pPr>
      <w:r w:rsidRPr="00EB25C8">
        <w:rPr>
          <w:rFonts w:ascii="Times New Roman" w:hAnsi="Times New Roman" w:cs="Times New Roman"/>
          <w:b/>
          <w:sz w:val="32"/>
          <w:szCs w:val="32"/>
        </w:rPr>
        <w:t>1.1 Purpose</w:t>
      </w:r>
    </w:p>
    <w:p w:rsidR="00203E7F" w:rsidRPr="00EB25C8" w:rsidRDefault="004E018C" w:rsidP="00D2417F">
      <w:pPr>
        <w:jc w:val="both"/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b/>
        </w:rPr>
        <w:tab/>
      </w:r>
      <w:r w:rsidR="00D2417F" w:rsidRPr="00EB25C8">
        <w:rPr>
          <w:rFonts w:ascii="Times New Roman" w:hAnsi="Times New Roman" w:cs="Times New Roman"/>
          <w:sz w:val="24"/>
          <w:szCs w:val="24"/>
        </w:rPr>
        <w:t xml:space="preserve">The </w:t>
      </w:r>
      <w:r w:rsidR="009A467C" w:rsidRPr="00EB25C8">
        <w:rPr>
          <w:rFonts w:ascii="Times New Roman" w:hAnsi="Times New Roman" w:cs="Times New Roman"/>
          <w:sz w:val="24"/>
          <w:szCs w:val="24"/>
        </w:rPr>
        <w:t>purpose of</w:t>
      </w:r>
      <w:r w:rsidR="007175DB" w:rsidRPr="00EB25C8">
        <w:rPr>
          <w:rFonts w:ascii="Times New Roman" w:hAnsi="Times New Roman" w:cs="Times New Roman"/>
          <w:sz w:val="24"/>
          <w:szCs w:val="24"/>
        </w:rPr>
        <w:t xml:space="preserve"> this</w:t>
      </w:r>
      <w:r w:rsidR="009A467C" w:rsidRPr="00EB25C8">
        <w:rPr>
          <w:rFonts w:ascii="Times New Roman" w:hAnsi="Times New Roman" w:cs="Times New Roman"/>
          <w:sz w:val="24"/>
          <w:szCs w:val="24"/>
        </w:rPr>
        <w:t xml:space="preserve"> </w:t>
      </w:r>
      <w:r w:rsidR="00D2417F" w:rsidRPr="00EB25C8">
        <w:rPr>
          <w:rFonts w:ascii="Times New Roman" w:hAnsi="Times New Roman" w:cs="Times New Roman"/>
          <w:sz w:val="24"/>
          <w:szCs w:val="24"/>
        </w:rPr>
        <w:t xml:space="preserve">Software Requirement Specifications (SRS) document is to </w:t>
      </w:r>
      <w:r w:rsidR="00AE00F5" w:rsidRPr="00EB25C8">
        <w:rPr>
          <w:rFonts w:ascii="Times New Roman" w:hAnsi="Times New Roman" w:cs="Times New Roman"/>
          <w:sz w:val="24"/>
          <w:szCs w:val="24"/>
        </w:rPr>
        <w:t xml:space="preserve">provide a detailed overview of our software product </w:t>
      </w:r>
      <w:r w:rsidR="00C0209E" w:rsidRPr="00EB25C8">
        <w:rPr>
          <w:rFonts w:ascii="Times New Roman" w:hAnsi="Times New Roman" w:cs="Times New Roman"/>
          <w:sz w:val="24"/>
          <w:szCs w:val="24"/>
        </w:rPr>
        <w:t xml:space="preserve">i.e. </w:t>
      </w:r>
      <w:r w:rsidR="008C634C">
        <w:rPr>
          <w:rFonts w:ascii="Times New Roman" w:hAnsi="Times New Roman" w:cs="Times New Roman"/>
          <w:b/>
          <w:sz w:val="24"/>
          <w:szCs w:val="24"/>
        </w:rPr>
        <w:t>BookFinder</w:t>
      </w:r>
      <w:r w:rsidR="001B73CB" w:rsidRPr="00EB25C8">
        <w:rPr>
          <w:rFonts w:ascii="Times New Roman" w:hAnsi="Times New Roman" w:cs="Times New Roman"/>
          <w:noProof/>
          <w:sz w:val="24"/>
          <w:szCs w:val="24"/>
        </w:rPr>
        <w:t>,</w:t>
      </w:r>
      <w:r w:rsidR="00AE00F5" w:rsidRPr="00EB25C8">
        <w:rPr>
          <w:rFonts w:ascii="Times New Roman" w:hAnsi="Times New Roman" w:cs="Times New Roman"/>
          <w:sz w:val="24"/>
          <w:szCs w:val="24"/>
        </w:rPr>
        <w:t xml:space="preserve"> and goals</w:t>
      </w:r>
      <w:r w:rsidR="008571B5" w:rsidRPr="00EB25C8">
        <w:rPr>
          <w:rFonts w:ascii="Times New Roman" w:hAnsi="Times New Roman" w:cs="Times New Roman"/>
          <w:sz w:val="24"/>
          <w:szCs w:val="24"/>
        </w:rPr>
        <w:t>.</w:t>
      </w:r>
      <w:r w:rsidR="00B72E4D" w:rsidRPr="00EB25C8">
        <w:rPr>
          <w:rFonts w:ascii="Times New Roman" w:hAnsi="Times New Roman" w:cs="Times New Roman"/>
          <w:sz w:val="24"/>
          <w:szCs w:val="24"/>
        </w:rPr>
        <w:t xml:space="preserve"> </w:t>
      </w:r>
      <w:r w:rsidR="00976C7A" w:rsidRPr="00EB25C8">
        <w:rPr>
          <w:rFonts w:ascii="Times New Roman" w:hAnsi="Times New Roman" w:cs="Times New Roman"/>
          <w:sz w:val="24"/>
          <w:szCs w:val="24"/>
        </w:rPr>
        <w:t xml:space="preserve">The audience of this </w:t>
      </w:r>
      <w:r w:rsidR="00865790" w:rsidRPr="00EB25C8">
        <w:rPr>
          <w:rFonts w:ascii="Times New Roman" w:hAnsi="Times New Roman" w:cs="Times New Roman"/>
          <w:sz w:val="24"/>
          <w:szCs w:val="24"/>
        </w:rPr>
        <w:t>SRS will</w:t>
      </w:r>
      <w:r w:rsidR="00976C7A" w:rsidRPr="00EB25C8">
        <w:rPr>
          <w:rFonts w:ascii="Times New Roman" w:hAnsi="Times New Roman" w:cs="Times New Roman"/>
          <w:sz w:val="24"/>
          <w:szCs w:val="24"/>
        </w:rPr>
        <w:t xml:space="preserve"> be the </w:t>
      </w:r>
      <w:r w:rsidR="008C6CA3" w:rsidRPr="00EB25C8">
        <w:rPr>
          <w:rFonts w:ascii="Times New Roman" w:hAnsi="Times New Roman" w:cs="Times New Roman"/>
          <w:sz w:val="24"/>
          <w:szCs w:val="24"/>
        </w:rPr>
        <w:t>Software customers to accurately describe what they wish to obtain, Software suppliers to understand exactly what the customer wants</w:t>
      </w:r>
      <w:r w:rsidR="008F27F2" w:rsidRPr="00EB25C8">
        <w:rPr>
          <w:rFonts w:ascii="Times New Roman" w:hAnsi="Times New Roman" w:cs="Times New Roman"/>
          <w:sz w:val="24"/>
          <w:szCs w:val="24"/>
        </w:rPr>
        <w:t>,</w:t>
      </w:r>
      <w:r w:rsidR="008C6CA3" w:rsidRPr="00EB25C8">
        <w:rPr>
          <w:rFonts w:ascii="Times New Roman" w:hAnsi="Times New Roman" w:cs="Times New Roman"/>
          <w:sz w:val="24"/>
          <w:szCs w:val="24"/>
        </w:rPr>
        <w:t xml:space="preserve"> and </w:t>
      </w:r>
      <w:r w:rsidR="00976C7A" w:rsidRPr="00EB25C8">
        <w:rPr>
          <w:rFonts w:ascii="Times New Roman" w:hAnsi="Times New Roman" w:cs="Times New Roman"/>
          <w:sz w:val="24"/>
          <w:szCs w:val="24"/>
        </w:rPr>
        <w:t>the technical professionals developing the software.</w:t>
      </w:r>
    </w:p>
    <w:p w:rsidR="008A1D78" w:rsidRPr="00EB25C8" w:rsidRDefault="008A1D78" w:rsidP="00D2417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03E7F" w:rsidRPr="00EB25C8" w:rsidRDefault="00203E7F" w:rsidP="00203E7F">
      <w:pPr>
        <w:rPr>
          <w:rFonts w:ascii="Times New Roman" w:hAnsi="Times New Roman" w:cs="Times New Roman"/>
          <w:b/>
          <w:sz w:val="32"/>
          <w:szCs w:val="32"/>
        </w:rPr>
      </w:pPr>
      <w:r w:rsidRPr="00EB25C8">
        <w:rPr>
          <w:rFonts w:ascii="Times New Roman" w:hAnsi="Times New Roman" w:cs="Times New Roman"/>
          <w:b/>
          <w:sz w:val="32"/>
          <w:szCs w:val="32"/>
        </w:rPr>
        <w:t>1.2 Scope</w:t>
      </w:r>
    </w:p>
    <w:p w:rsidR="00203E7F" w:rsidRPr="00EB25C8" w:rsidRDefault="00BE76D0" w:rsidP="000A09F3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sz w:val="24"/>
          <w:szCs w:val="24"/>
        </w:rPr>
        <w:t xml:space="preserve">The </w:t>
      </w:r>
      <w:r w:rsidR="00AF685C" w:rsidRPr="00EB25C8">
        <w:rPr>
          <w:rFonts w:ascii="Times New Roman" w:hAnsi="Times New Roman" w:cs="Times New Roman"/>
          <w:sz w:val="24"/>
          <w:szCs w:val="24"/>
        </w:rPr>
        <w:t>scope</w:t>
      </w:r>
      <w:r w:rsidR="001812F4" w:rsidRPr="00EB25C8">
        <w:rPr>
          <w:rFonts w:ascii="Times New Roman" w:hAnsi="Times New Roman" w:cs="Times New Roman"/>
          <w:sz w:val="24"/>
          <w:szCs w:val="24"/>
        </w:rPr>
        <w:t xml:space="preserve"> of this project is to create and implement a website for the</w:t>
      </w:r>
      <w:r w:rsidR="00786DA8" w:rsidRPr="00EB25C8">
        <w:rPr>
          <w:rFonts w:ascii="Times New Roman" w:hAnsi="Times New Roman" w:cs="Times New Roman"/>
          <w:sz w:val="24"/>
          <w:szCs w:val="24"/>
        </w:rPr>
        <w:t xml:space="preserve"> </w:t>
      </w:r>
      <w:r w:rsidRPr="00EB25C8">
        <w:rPr>
          <w:rFonts w:ascii="Times New Roman" w:hAnsi="Times New Roman" w:cs="Times New Roman"/>
          <w:sz w:val="24"/>
          <w:szCs w:val="24"/>
        </w:rPr>
        <w:t xml:space="preserve">Texas State </w:t>
      </w:r>
      <w:r w:rsidR="00371DDA" w:rsidRPr="00EB25C8">
        <w:rPr>
          <w:rFonts w:ascii="Times New Roman" w:hAnsi="Times New Roman" w:cs="Times New Roman"/>
          <w:sz w:val="24"/>
          <w:szCs w:val="24"/>
        </w:rPr>
        <w:t xml:space="preserve">University </w:t>
      </w:r>
      <w:r w:rsidR="008E4A7D" w:rsidRPr="00EB25C8">
        <w:rPr>
          <w:rFonts w:ascii="Times New Roman" w:hAnsi="Times New Roman" w:cs="Times New Roman"/>
          <w:sz w:val="24"/>
          <w:szCs w:val="24"/>
        </w:rPr>
        <w:t>Bookstore</w:t>
      </w:r>
      <w:r w:rsidRPr="00EB25C8">
        <w:rPr>
          <w:rFonts w:ascii="Times New Roman" w:hAnsi="Times New Roman" w:cs="Times New Roman"/>
          <w:sz w:val="24"/>
          <w:szCs w:val="24"/>
        </w:rPr>
        <w:t xml:space="preserve"> named</w:t>
      </w:r>
      <w:r w:rsidR="00C9316F" w:rsidRPr="00EB25C8">
        <w:rPr>
          <w:rFonts w:ascii="Times New Roman" w:hAnsi="Times New Roman" w:cs="Times New Roman"/>
          <w:sz w:val="24"/>
          <w:szCs w:val="24"/>
        </w:rPr>
        <w:t xml:space="preserve"> </w:t>
      </w:r>
      <w:r w:rsidR="008C634C">
        <w:rPr>
          <w:rFonts w:ascii="Times New Roman" w:hAnsi="Times New Roman" w:cs="Times New Roman"/>
          <w:sz w:val="24"/>
          <w:szCs w:val="24"/>
        </w:rPr>
        <w:t>BookFinder</w:t>
      </w:r>
      <w:r w:rsidR="002B1DFD" w:rsidRPr="00EB25C8">
        <w:rPr>
          <w:rFonts w:ascii="Times New Roman" w:hAnsi="Times New Roman" w:cs="Times New Roman"/>
          <w:sz w:val="24"/>
          <w:szCs w:val="24"/>
        </w:rPr>
        <w:t xml:space="preserve">. The </w:t>
      </w:r>
      <w:r w:rsidR="009E1F27" w:rsidRPr="00EB25C8">
        <w:rPr>
          <w:rFonts w:ascii="Times New Roman" w:hAnsi="Times New Roman" w:cs="Times New Roman"/>
          <w:sz w:val="24"/>
          <w:szCs w:val="24"/>
        </w:rPr>
        <w:t>website will</w:t>
      </w:r>
      <w:r w:rsidR="002B1DFD" w:rsidRPr="00EB25C8">
        <w:rPr>
          <w:rFonts w:ascii="Times New Roman" w:hAnsi="Times New Roman" w:cs="Times New Roman"/>
          <w:sz w:val="24"/>
          <w:szCs w:val="24"/>
        </w:rPr>
        <w:t xml:space="preserve"> be used primarily by </w:t>
      </w:r>
      <w:r w:rsidR="00C64570" w:rsidRPr="00EB25C8">
        <w:rPr>
          <w:rFonts w:ascii="Times New Roman" w:hAnsi="Times New Roman" w:cs="Times New Roman"/>
          <w:sz w:val="24"/>
          <w:szCs w:val="24"/>
        </w:rPr>
        <w:t>T</w:t>
      </w:r>
      <w:r w:rsidR="007A6462" w:rsidRPr="00EB25C8">
        <w:rPr>
          <w:rFonts w:ascii="Times New Roman" w:hAnsi="Times New Roman" w:cs="Times New Roman"/>
          <w:sz w:val="24"/>
          <w:szCs w:val="24"/>
        </w:rPr>
        <w:t>exas State</w:t>
      </w:r>
      <w:r w:rsidR="00C64570" w:rsidRPr="00EB25C8">
        <w:rPr>
          <w:rFonts w:ascii="Times New Roman" w:hAnsi="Times New Roman" w:cs="Times New Roman"/>
          <w:sz w:val="24"/>
          <w:szCs w:val="24"/>
        </w:rPr>
        <w:t xml:space="preserve"> students</w:t>
      </w:r>
      <w:r w:rsidR="009E1F27" w:rsidRPr="00EB25C8">
        <w:rPr>
          <w:rFonts w:ascii="Times New Roman" w:hAnsi="Times New Roman" w:cs="Times New Roman"/>
          <w:sz w:val="24"/>
          <w:szCs w:val="24"/>
        </w:rPr>
        <w:t xml:space="preserve"> and allow users to create and maintain individual accounts, search the T</w:t>
      </w:r>
      <w:r w:rsidR="00C4262E" w:rsidRPr="00EB25C8">
        <w:rPr>
          <w:rFonts w:ascii="Times New Roman" w:hAnsi="Times New Roman" w:cs="Times New Roman"/>
          <w:sz w:val="24"/>
          <w:szCs w:val="24"/>
        </w:rPr>
        <w:t>exas State</w:t>
      </w:r>
      <w:r w:rsidR="009E1F27" w:rsidRPr="00EB25C8">
        <w:rPr>
          <w:rFonts w:ascii="Times New Roman" w:hAnsi="Times New Roman" w:cs="Times New Roman"/>
          <w:sz w:val="24"/>
          <w:szCs w:val="24"/>
        </w:rPr>
        <w:t xml:space="preserve"> Bookstore database for textbooks, and purchase </w:t>
      </w:r>
      <w:r w:rsidR="00024911" w:rsidRPr="00EB25C8">
        <w:rPr>
          <w:rFonts w:ascii="Times New Roman" w:hAnsi="Times New Roman" w:cs="Times New Roman"/>
          <w:sz w:val="24"/>
          <w:szCs w:val="24"/>
        </w:rPr>
        <w:t xml:space="preserve">books </w:t>
      </w:r>
      <w:r w:rsidR="009E1F27" w:rsidRPr="00EB25C8">
        <w:rPr>
          <w:rFonts w:ascii="Times New Roman" w:hAnsi="Times New Roman" w:cs="Times New Roman"/>
          <w:sz w:val="24"/>
          <w:szCs w:val="24"/>
        </w:rPr>
        <w:t xml:space="preserve">online with credit </w:t>
      </w:r>
      <w:r w:rsidR="00CF54EB" w:rsidRPr="00EB25C8">
        <w:rPr>
          <w:rFonts w:ascii="Times New Roman" w:hAnsi="Times New Roman" w:cs="Times New Roman"/>
          <w:sz w:val="24"/>
          <w:szCs w:val="24"/>
        </w:rPr>
        <w:t>cards. It is easier, quicker</w:t>
      </w:r>
      <w:r w:rsidR="004802CA" w:rsidRPr="00EB25C8">
        <w:rPr>
          <w:rFonts w:ascii="Times New Roman" w:hAnsi="Times New Roman" w:cs="Times New Roman"/>
          <w:sz w:val="24"/>
          <w:szCs w:val="24"/>
        </w:rPr>
        <w:t>,</w:t>
      </w:r>
      <w:r w:rsidR="00CF54EB" w:rsidRPr="00EB25C8">
        <w:rPr>
          <w:rFonts w:ascii="Times New Roman" w:hAnsi="Times New Roman" w:cs="Times New Roman"/>
          <w:sz w:val="24"/>
          <w:szCs w:val="24"/>
        </w:rPr>
        <w:t xml:space="preserve"> and more convenient to purchase Books from </w:t>
      </w:r>
      <w:r w:rsidR="008C634C">
        <w:rPr>
          <w:rFonts w:ascii="Times New Roman" w:hAnsi="Times New Roman" w:cs="Times New Roman"/>
          <w:sz w:val="24"/>
          <w:szCs w:val="24"/>
        </w:rPr>
        <w:t>BookFinder</w:t>
      </w:r>
      <w:r w:rsidR="00CF54EB" w:rsidRPr="00EB25C8">
        <w:rPr>
          <w:rFonts w:ascii="Times New Roman" w:hAnsi="Times New Roman" w:cs="Times New Roman"/>
          <w:sz w:val="24"/>
          <w:szCs w:val="24"/>
        </w:rPr>
        <w:t>.</w:t>
      </w:r>
    </w:p>
    <w:p w:rsidR="004D5F3A" w:rsidRPr="00EB25C8" w:rsidRDefault="004D5F3A" w:rsidP="004D5F3A">
      <w:pPr>
        <w:rPr>
          <w:rFonts w:ascii="Times New Roman" w:hAnsi="Times New Roman" w:cs="Times New Roman"/>
          <w:b/>
          <w:sz w:val="24"/>
          <w:szCs w:val="24"/>
        </w:rPr>
      </w:pPr>
    </w:p>
    <w:p w:rsidR="004D5F3A" w:rsidRPr="00EB25C8" w:rsidRDefault="004D5F3A" w:rsidP="004D5F3A">
      <w:pPr>
        <w:rPr>
          <w:rFonts w:ascii="Times New Roman" w:hAnsi="Times New Roman" w:cs="Times New Roman"/>
          <w:b/>
          <w:sz w:val="32"/>
          <w:szCs w:val="32"/>
        </w:rPr>
      </w:pPr>
      <w:r w:rsidRPr="00EB25C8">
        <w:rPr>
          <w:rFonts w:ascii="Times New Roman" w:hAnsi="Times New Roman" w:cs="Times New Roman"/>
          <w:b/>
          <w:sz w:val="32"/>
          <w:szCs w:val="32"/>
        </w:rPr>
        <w:t>1.3 Definitions, Acronyms and Abbreviations</w:t>
      </w:r>
    </w:p>
    <w:p w:rsidR="005732C0" w:rsidRPr="00EB25C8" w:rsidRDefault="00CD0896" w:rsidP="00DA28A7">
      <w:pPr>
        <w:jc w:val="both"/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sz w:val="24"/>
          <w:szCs w:val="24"/>
        </w:rPr>
        <w:t>The</w:t>
      </w:r>
      <w:r w:rsidR="00DA28A7" w:rsidRPr="00EB25C8">
        <w:rPr>
          <w:rFonts w:ascii="Times New Roman" w:hAnsi="Times New Roman" w:cs="Times New Roman"/>
          <w:sz w:val="24"/>
          <w:szCs w:val="24"/>
        </w:rPr>
        <w:t xml:space="preserve"> various Definitions, Acronyms and Abbreviations </w:t>
      </w:r>
      <w:r w:rsidR="005732C0" w:rsidRPr="00EB25C8">
        <w:rPr>
          <w:rFonts w:ascii="Times New Roman" w:hAnsi="Times New Roman" w:cs="Times New Roman"/>
          <w:sz w:val="24"/>
          <w:szCs w:val="24"/>
        </w:rPr>
        <w:t>used in the document 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E25D5" w:rsidRPr="00EB25C8" w:rsidTr="003E25D5">
        <w:tc>
          <w:tcPr>
            <w:tcW w:w="4675" w:type="dxa"/>
          </w:tcPr>
          <w:p w:rsidR="003E25D5" w:rsidRPr="00EB25C8" w:rsidRDefault="008C634C" w:rsidP="003E25D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ookFinder</w:t>
            </w:r>
          </w:p>
        </w:tc>
        <w:tc>
          <w:tcPr>
            <w:tcW w:w="4675" w:type="dxa"/>
          </w:tcPr>
          <w:p w:rsidR="003E25D5" w:rsidRPr="00EB25C8" w:rsidRDefault="003E25D5" w:rsidP="003E25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ame of the website</w:t>
            </w:r>
          </w:p>
        </w:tc>
      </w:tr>
    </w:tbl>
    <w:p w:rsidR="004D5F3A" w:rsidRPr="00EB25C8" w:rsidRDefault="004D5F3A" w:rsidP="004D5F3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94D77" w:rsidRPr="00EB25C8" w:rsidRDefault="0058580C" w:rsidP="00094D77">
      <w:pPr>
        <w:rPr>
          <w:rFonts w:ascii="Times New Roman" w:hAnsi="Times New Roman" w:cs="Times New Roman"/>
          <w:b/>
          <w:sz w:val="32"/>
          <w:szCs w:val="32"/>
        </w:rPr>
      </w:pPr>
      <w:r w:rsidRPr="00EB25C8">
        <w:rPr>
          <w:rFonts w:ascii="Times New Roman" w:hAnsi="Times New Roman" w:cs="Times New Roman"/>
          <w:b/>
          <w:sz w:val="32"/>
          <w:szCs w:val="32"/>
        </w:rPr>
        <w:t>1.4</w:t>
      </w:r>
      <w:r w:rsidR="00094D77" w:rsidRPr="00EB25C8">
        <w:rPr>
          <w:rFonts w:ascii="Times New Roman" w:hAnsi="Times New Roman" w:cs="Times New Roman"/>
          <w:b/>
          <w:sz w:val="32"/>
          <w:szCs w:val="32"/>
        </w:rPr>
        <w:t xml:space="preserve"> References</w:t>
      </w:r>
    </w:p>
    <w:p w:rsidR="00CA40C1" w:rsidRPr="00EB25C8" w:rsidRDefault="000275C0" w:rsidP="00094D77">
      <w:pPr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sz w:val="24"/>
          <w:szCs w:val="24"/>
        </w:rPr>
        <w:t>Material used as reference for creating the SRS document are:</w:t>
      </w:r>
    </w:p>
    <w:p w:rsidR="00B263ED" w:rsidRPr="00EB25C8" w:rsidRDefault="008811C1" w:rsidP="00345B1F">
      <w:pPr>
        <w:spacing w:line="24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B25C8">
        <w:rPr>
          <w:rFonts w:ascii="Times New Roman" w:hAnsi="Times New Roman" w:cs="Times New Roman"/>
          <w:color w:val="000000"/>
        </w:rPr>
        <w:t xml:space="preserve">[1] </w:t>
      </w:r>
      <w:r w:rsidR="00B263ED" w:rsidRPr="00EB25C8">
        <w:rPr>
          <w:rFonts w:ascii="Times New Roman" w:hAnsi="Times New Roman" w:cs="Times New Roman"/>
          <w:color w:val="000000"/>
        </w:rPr>
        <w:t>IEEE Std 830-</w:t>
      </w:r>
      <w:r w:rsidR="00E90662" w:rsidRPr="00EB25C8">
        <w:rPr>
          <w:rFonts w:ascii="Times New Roman" w:hAnsi="Times New Roman" w:cs="Times New Roman"/>
          <w:color w:val="000000"/>
        </w:rPr>
        <w:t>1998, IEEE</w:t>
      </w:r>
      <w:r w:rsidR="00B263ED" w:rsidRPr="00EB25C8">
        <w:rPr>
          <w:rFonts w:ascii="Times New Roman" w:hAnsi="Times New Roman" w:cs="Times New Roman"/>
          <w:color w:val="000000"/>
        </w:rPr>
        <w:t xml:space="preserve"> Recommended Practice for Software Requirements and Specifications</w:t>
      </w:r>
      <w:r w:rsidR="00D57D22" w:rsidRPr="00EB25C8">
        <w:rPr>
          <w:rFonts w:ascii="Times New Roman" w:hAnsi="Times New Roman" w:cs="Times New Roman"/>
          <w:color w:val="000000"/>
        </w:rPr>
        <w:t>.</w:t>
      </w:r>
    </w:p>
    <w:p w:rsidR="009F358D" w:rsidRPr="00EB25C8" w:rsidRDefault="00082EE4" w:rsidP="00345B1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color w:val="0000FF"/>
          <w:sz w:val="24"/>
          <w:szCs w:val="24"/>
        </w:rPr>
      </w:pPr>
      <w:hyperlink r:id="rId8" w:history="1">
        <w:r w:rsidR="00A367E9" w:rsidRPr="00EB25C8">
          <w:rPr>
            <w:rStyle w:val="Hyperlink"/>
            <w:rFonts w:ascii="Times New Roman" w:hAnsi="Times New Roman" w:cs="Times New Roman"/>
            <w:sz w:val="24"/>
            <w:szCs w:val="24"/>
          </w:rPr>
          <w:t>https://standards.ieee.org/findstds/standard/830-1998.html</w:t>
        </w:r>
      </w:hyperlink>
    </w:p>
    <w:p w:rsidR="00A367E9" w:rsidRPr="00EB25C8" w:rsidRDefault="00A367E9" w:rsidP="00F37D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D0747" w:rsidRPr="00EB25C8" w:rsidRDefault="008811C1" w:rsidP="00345B1F">
      <w:pPr>
        <w:spacing w:after="0" w:line="276" w:lineRule="auto"/>
        <w:ind w:left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B25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[2] </w:t>
      </w:r>
      <w:r w:rsidR="005D0747" w:rsidRPr="00EB25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.S Pressman, Software Engineering-A Practitioner’s </w:t>
      </w:r>
      <w:r w:rsidR="00011669" w:rsidRPr="00EB25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pproach,</w:t>
      </w:r>
      <w:r w:rsidR="005D0747" w:rsidRPr="00EB25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.S Pressman and </w:t>
      </w:r>
      <w:r w:rsidR="004077CD" w:rsidRPr="00EB25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ssociates,</w:t>
      </w:r>
      <w:r w:rsidR="005D0747" w:rsidRPr="00EB25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077CD" w:rsidRPr="00EB25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c.</w:t>
      </w:r>
      <w:r w:rsidR="005D0747" w:rsidRPr="00EB25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1996.     </w:t>
      </w:r>
    </w:p>
    <w:p w:rsidR="00E262F2" w:rsidRPr="00EB25C8" w:rsidRDefault="00E262F2" w:rsidP="00393B5F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2C7802" w:rsidRPr="00EB25C8" w:rsidRDefault="002C7802" w:rsidP="00393B5F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555B25" w:rsidRPr="00EB25C8" w:rsidRDefault="00555B25" w:rsidP="00393B5F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555B25" w:rsidRPr="00EB25C8" w:rsidRDefault="00555B25" w:rsidP="00393B5F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2C7802" w:rsidRPr="00EB25C8" w:rsidRDefault="002C7802" w:rsidP="00393B5F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0A7CBD" w:rsidRPr="00EB25C8" w:rsidRDefault="000A7CBD" w:rsidP="000A7CBD">
      <w:pPr>
        <w:rPr>
          <w:rFonts w:ascii="Times New Roman" w:hAnsi="Times New Roman" w:cs="Times New Roman"/>
          <w:b/>
          <w:sz w:val="32"/>
          <w:szCs w:val="32"/>
        </w:rPr>
      </w:pPr>
      <w:r w:rsidRPr="00EB25C8">
        <w:rPr>
          <w:rFonts w:ascii="Times New Roman" w:hAnsi="Times New Roman" w:cs="Times New Roman"/>
          <w:b/>
          <w:sz w:val="32"/>
          <w:szCs w:val="32"/>
        </w:rPr>
        <w:lastRenderedPageBreak/>
        <w:t xml:space="preserve">1.5 </w:t>
      </w:r>
      <w:r w:rsidR="00D522EB" w:rsidRPr="00EB25C8">
        <w:rPr>
          <w:rFonts w:ascii="Times New Roman" w:hAnsi="Times New Roman" w:cs="Times New Roman"/>
          <w:b/>
          <w:sz w:val="32"/>
          <w:szCs w:val="32"/>
        </w:rPr>
        <w:t>Overview</w:t>
      </w:r>
    </w:p>
    <w:p w:rsidR="00525CCB" w:rsidRPr="00EB25C8" w:rsidRDefault="00525CCB" w:rsidP="00525CC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sz w:val="24"/>
          <w:szCs w:val="24"/>
        </w:rPr>
        <w:t xml:space="preserve">The remaining sections of the </w:t>
      </w:r>
      <w:r w:rsidR="00B06176" w:rsidRPr="00EB25C8">
        <w:rPr>
          <w:rFonts w:ascii="Times New Roman" w:hAnsi="Times New Roman" w:cs="Times New Roman"/>
          <w:sz w:val="24"/>
          <w:szCs w:val="24"/>
        </w:rPr>
        <w:t xml:space="preserve">SRS </w:t>
      </w:r>
      <w:r w:rsidRPr="00EB25C8">
        <w:rPr>
          <w:rFonts w:ascii="Times New Roman" w:hAnsi="Times New Roman" w:cs="Times New Roman"/>
          <w:sz w:val="24"/>
          <w:szCs w:val="24"/>
        </w:rPr>
        <w:t xml:space="preserve">document </w:t>
      </w:r>
      <w:r w:rsidR="00B06176" w:rsidRPr="00EB25C8">
        <w:rPr>
          <w:rFonts w:ascii="Times New Roman" w:hAnsi="Times New Roman" w:cs="Times New Roman"/>
          <w:sz w:val="24"/>
          <w:szCs w:val="24"/>
        </w:rPr>
        <w:t>is organized as follows:</w:t>
      </w:r>
    </w:p>
    <w:p w:rsidR="00D545A1" w:rsidRPr="00EB25C8" w:rsidRDefault="00AB5EDB" w:rsidP="00D545A1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b/>
          <w:sz w:val="24"/>
          <w:szCs w:val="24"/>
        </w:rPr>
        <w:t>Section 2</w:t>
      </w:r>
      <w:r w:rsidR="000B37EE" w:rsidRPr="00EB25C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B37EE" w:rsidRPr="00EB25C8">
        <w:rPr>
          <w:rFonts w:ascii="Times New Roman" w:hAnsi="Times New Roman" w:cs="Times New Roman"/>
          <w:sz w:val="24"/>
          <w:szCs w:val="24"/>
        </w:rPr>
        <w:t>introduces</w:t>
      </w:r>
      <w:r w:rsidR="00D545A1" w:rsidRPr="00EB25C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670BF" w:rsidRPr="00EB25C8">
        <w:rPr>
          <w:rFonts w:ascii="Times New Roman" w:hAnsi="Times New Roman" w:cs="Times New Roman"/>
          <w:sz w:val="24"/>
          <w:szCs w:val="24"/>
        </w:rPr>
        <w:t>Overall description of the project.</w:t>
      </w:r>
    </w:p>
    <w:p w:rsidR="003A2D81" w:rsidRPr="00EB25C8" w:rsidRDefault="009E1576" w:rsidP="00DB5164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b/>
          <w:sz w:val="24"/>
          <w:szCs w:val="24"/>
        </w:rPr>
        <w:t>Section 3</w:t>
      </w:r>
      <w:r w:rsidR="002670BF" w:rsidRPr="00EB25C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670BF" w:rsidRPr="00EB25C8">
        <w:rPr>
          <w:rFonts w:ascii="Times New Roman" w:hAnsi="Times New Roman" w:cs="Times New Roman"/>
          <w:sz w:val="24"/>
          <w:szCs w:val="24"/>
        </w:rPr>
        <w:t>cites functional and non-functional requirements.</w:t>
      </w:r>
    </w:p>
    <w:p w:rsidR="00DB5164" w:rsidRPr="00EB25C8" w:rsidRDefault="00DB5164" w:rsidP="00DB516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1D10" w:rsidRPr="00EB25C8" w:rsidRDefault="00F10A62" w:rsidP="00DB5164">
      <w:pPr>
        <w:rPr>
          <w:rFonts w:ascii="Times New Roman" w:hAnsi="Times New Roman" w:cs="Times New Roman"/>
          <w:b/>
          <w:sz w:val="36"/>
          <w:szCs w:val="36"/>
        </w:rPr>
      </w:pPr>
      <w:r w:rsidRPr="00EB25C8">
        <w:rPr>
          <w:rFonts w:ascii="Times New Roman" w:hAnsi="Times New Roman" w:cs="Times New Roman"/>
          <w:b/>
          <w:sz w:val="36"/>
          <w:szCs w:val="36"/>
        </w:rPr>
        <w:t>2</w:t>
      </w:r>
      <w:r w:rsidR="006C0E53" w:rsidRPr="00EB25C8">
        <w:rPr>
          <w:rFonts w:ascii="Times New Roman" w:hAnsi="Times New Roman" w:cs="Times New Roman"/>
          <w:b/>
          <w:sz w:val="36"/>
          <w:szCs w:val="36"/>
        </w:rPr>
        <w:t>.OVERALL DESCRIPTION</w:t>
      </w:r>
    </w:p>
    <w:p w:rsidR="00BF1727" w:rsidRPr="00EB25C8" w:rsidRDefault="008869F2" w:rsidP="00BF1727">
      <w:pPr>
        <w:rPr>
          <w:rFonts w:ascii="Times New Roman" w:hAnsi="Times New Roman" w:cs="Times New Roman"/>
          <w:b/>
          <w:sz w:val="32"/>
          <w:szCs w:val="32"/>
        </w:rPr>
      </w:pPr>
      <w:r w:rsidRPr="00EB25C8">
        <w:rPr>
          <w:rFonts w:ascii="Times New Roman" w:hAnsi="Times New Roman" w:cs="Times New Roman"/>
          <w:b/>
          <w:sz w:val="32"/>
          <w:szCs w:val="32"/>
        </w:rPr>
        <w:t>2.1</w:t>
      </w:r>
      <w:r w:rsidR="00BF1727" w:rsidRPr="00EB25C8">
        <w:rPr>
          <w:rFonts w:ascii="Times New Roman" w:hAnsi="Times New Roman" w:cs="Times New Roman"/>
          <w:b/>
          <w:sz w:val="32"/>
          <w:szCs w:val="32"/>
        </w:rPr>
        <w:t xml:space="preserve"> P</w:t>
      </w:r>
      <w:r w:rsidR="006E2EB8" w:rsidRPr="00EB25C8">
        <w:rPr>
          <w:rFonts w:ascii="Times New Roman" w:hAnsi="Times New Roman" w:cs="Times New Roman"/>
          <w:b/>
          <w:sz w:val="32"/>
          <w:szCs w:val="32"/>
        </w:rPr>
        <w:t>roduct Perspective</w:t>
      </w:r>
    </w:p>
    <w:p w:rsidR="00C30139" w:rsidRPr="00E515D6" w:rsidRDefault="00422B4F" w:rsidP="004D5F3A">
      <w:pPr>
        <w:jc w:val="both"/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sz w:val="32"/>
          <w:szCs w:val="32"/>
        </w:rPr>
        <w:tab/>
      </w:r>
      <w:r w:rsidR="008C634C">
        <w:rPr>
          <w:rFonts w:ascii="Times New Roman" w:hAnsi="Times New Roman" w:cs="Times New Roman"/>
          <w:sz w:val="24"/>
          <w:szCs w:val="24"/>
        </w:rPr>
        <w:t>BookFinder</w:t>
      </w:r>
      <w:r w:rsidR="005221E0" w:rsidRPr="00E515D6">
        <w:rPr>
          <w:rFonts w:ascii="Times New Roman" w:hAnsi="Times New Roman" w:cs="Times New Roman"/>
          <w:sz w:val="24"/>
          <w:szCs w:val="24"/>
        </w:rPr>
        <w:t xml:space="preserve"> </w:t>
      </w:r>
      <w:r w:rsidR="00035E4C" w:rsidRPr="00E515D6">
        <w:rPr>
          <w:rFonts w:ascii="Times New Roman" w:hAnsi="Times New Roman" w:cs="Times New Roman"/>
          <w:sz w:val="24"/>
          <w:szCs w:val="24"/>
        </w:rPr>
        <w:t xml:space="preserve">is </w:t>
      </w:r>
      <w:r w:rsidR="00716545">
        <w:rPr>
          <w:rFonts w:ascii="Times New Roman" w:hAnsi="Times New Roman" w:cs="Times New Roman"/>
          <w:sz w:val="24"/>
          <w:szCs w:val="24"/>
        </w:rPr>
        <w:t xml:space="preserve">an </w:t>
      </w:r>
      <w:r w:rsidR="00035E4C" w:rsidRPr="00E515D6">
        <w:rPr>
          <w:rFonts w:ascii="Times New Roman" w:hAnsi="Times New Roman" w:cs="Times New Roman"/>
          <w:sz w:val="24"/>
          <w:szCs w:val="24"/>
        </w:rPr>
        <w:t xml:space="preserve">independent and </w:t>
      </w:r>
      <w:r w:rsidR="009F1A8F" w:rsidRPr="00E515D6">
        <w:rPr>
          <w:rFonts w:ascii="Times New Roman" w:hAnsi="Times New Roman" w:cs="Times New Roman"/>
          <w:sz w:val="24"/>
          <w:szCs w:val="24"/>
        </w:rPr>
        <w:t xml:space="preserve">totally </w:t>
      </w:r>
      <w:r w:rsidR="005221E0" w:rsidRPr="00E515D6">
        <w:rPr>
          <w:rFonts w:ascii="Times New Roman" w:hAnsi="Times New Roman" w:cs="Times New Roman"/>
          <w:sz w:val="24"/>
          <w:szCs w:val="24"/>
        </w:rPr>
        <w:t>self-contained web application</w:t>
      </w:r>
      <w:r w:rsidR="00C30139" w:rsidRPr="00E515D6">
        <w:rPr>
          <w:rFonts w:ascii="Times New Roman" w:hAnsi="Times New Roman" w:cs="Times New Roman"/>
          <w:sz w:val="24"/>
          <w:szCs w:val="24"/>
        </w:rPr>
        <w:t>.</w:t>
      </w:r>
    </w:p>
    <w:p w:rsidR="005813B4" w:rsidRPr="00E515D6" w:rsidRDefault="00672346" w:rsidP="009E3F99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515D6">
        <w:rPr>
          <w:rFonts w:ascii="Times New Roman" w:hAnsi="Times New Roman" w:cs="Times New Roman"/>
          <w:sz w:val="24"/>
          <w:szCs w:val="24"/>
        </w:rPr>
        <w:t xml:space="preserve">The </w:t>
      </w:r>
      <w:r w:rsidR="008C634C">
        <w:rPr>
          <w:rFonts w:ascii="Times New Roman" w:hAnsi="Times New Roman" w:cs="Times New Roman"/>
          <w:sz w:val="24"/>
          <w:szCs w:val="24"/>
        </w:rPr>
        <w:t>BookFinder</w:t>
      </w:r>
      <w:r w:rsidR="00411BE4">
        <w:rPr>
          <w:rFonts w:ascii="Times New Roman" w:hAnsi="Times New Roman" w:cs="Times New Roman"/>
          <w:sz w:val="24"/>
          <w:szCs w:val="24"/>
        </w:rPr>
        <w:t xml:space="preserve"> will </w:t>
      </w:r>
      <w:r w:rsidRPr="00E515D6">
        <w:rPr>
          <w:rFonts w:ascii="Times New Roman" w:hAnsi="Times New Roman" w:cs="Times New Roman"/>
          <w:sz w:val="24"/>
          <w:szCs w:val="24"/>
        </w:rPr>
        <w:t>interact with the Bookstore’</w:t>
      </w:r>
      <w:r w:rsidR="00670C0D" w:rsidRPr="00E515D6">
        <w:rPr>
          <w:rFonts w:ascii="Times New Roman" w:hAnsi="Times New Roman" w:cs="Times New Roman"/>
          <w:sz w:val="24"/>
          <w:szCs w:val="24"/>
        </w:rPr>
        <w:t>s</w:t>
      </w:r>
      <w:r w:rsidRPr="00E515D6">
        <w:rPr>
          <w:rFonts w:ascii="Times New Roman" w:hAnsi="Times New Roman" w:cs="Times New Roman"/>
          <w:sz w:val="24"/>
          <w:szCs w:val="24"/>
        </w:rPr>
        <w:t xml:space="preserve"> database, which stores the quantity of books</w:t>
      </w:r>
      <w:r w:rsidR="001354C9" w:rsidRPr="00E515D6">
        <w:rPr>
          <w:rFonts w:ascii="Times New Roman" w:hAnsi="Times New Roman" w:cs="Times New Roman"/>
          <w:sz w:val="24"/>
          <w:szCs w:val="24"/>
        </w:rPr>
        <w:t xml:space="preserve"> available for sale</w:t>
      </w:r>
      <w:r w:rsidR="00964550" w:rsidRPr="00E515D6">
        <w:rPr>
          <w:rFonts w:ascii="Times New Roman" w:hAnsi="Times New Roman" w:cs="Times New Roman"/>
          <w:sz w:val="24"/>
          <w:szCs w:val="24"/>
        </w:rPr>
        <w:t xml:space="preserve"> and</w:t>
      </w:r>
      <w:r w:rsidRPr="00E515D6">
        <w:rPr>
          <w:rFonts w:ascii="Times New Roman" w:hAnsi="Times New Roman" w:cs="Times New Roman"/>
          <w:sz w:val="24"/>
          <w:szCs w:val="24"/>
        </w:rPr>
        <w:t xml:space="preserve"> their details in the </w:t>
      </w:r>
      <w:r w:rsidR="00241CEF" w:rsidRPr="00E515D6">
        <w:rPr>
          <w:rFonts w:ascii="Times New Roman" w:hAnsi="Times New Roman" w:cs="Times New Roman"/>
          <w:sz w:val="24"/>
          <w:szCs w:val="24"/>
        </w:rPr>
        <w:t>database</w:t>
      </w:r>
      <w:r w:rsidRPr="00E515D6">
        <w:rPr>
          <w:rFonts w:ascii="Times New Roman" w:hAnsi="Times New Roman" w:cs="Times New Roman"/>
          <w:sz w:val="24"/>
          <w:szCs w:val="24"/>
        </w:rPr>
        <w:t>.</w:t>
      </w:r>
    </w:p>
    <w:p w:rsidR="0094648C" w:rsidRPr="00EB25C8" w:rsidRDefault="0094648C" w:rsidP="00B2695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4648C" w:rsidRPr="00EB25C8" w:rsidRDefault="00677DF7" w:rsidP="003A03A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>
            <wp:extent cx="3651384" cy="397192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urvey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0" r="58013" b="18110"/>
                    <a:stretch/>
                  </pic:blipFill>
                  <pic:spPr bwMode="auto">
                    <a:xfrm>
                      <a:off x="0" y="0"/>
                      <a:ext cx="3658870" cy="39800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4648C" w:rsidRPr="00EB25C8" w:rsidRDefault="0094648C" w:rsidP="006B6E58">
      <w:pPr>
        <w:rPr>
          <w:rFonts w:ascii="Times New Roman" w:hAnsi="Times New Roman" w:cs="Times New Roman"/>
          <w:b/>
          <w:sz w:val="32"/>
          <w:szCs w:val="32"/>
        </w:rPr>
      </w:pPr>
    </w:p>
    <w:p w:rsidR="0094648C" w:rsidRPr="00EB25C8" w:rsidRDefault="0094648C" w:rsidP="006B6E58">
      <w:pPr>
        <w:rPr>
          <w:rFonts w:ascii="Times New Roman" w:hAnsi="Times New Roman" w:cs="Times New Roman"/>
          <w:b/>
          <w:sz w:val="32"/>
          <w:szCs w:val="32"/>
        </w:rPr>
      </w:pPr>
    </w:p>
    <w:p w:rsidR="006B6E58" w:rsidRPr="00EB25C8" w:rsidRDefault="0083783F" w:rsidP="006B6E58">
      <w:pPr>
        <w:rPr>
          <w:rFonts w:ascii="Times New Roman" w:hAnsi="Times New Roman" w:cs="Times New Roman"/>
          <w:b/>
          <w:sz w:val="32"/>
          <w:szCs w:val="32"/>
        </w:rPr>
      </w:pPr>
      <w:r w:rsidRPr="00EB25C8">
        <w:rPr>
          <w:rFonts w:ascii="Times New Roman" w:hAnsi="Times New Roman" w:cs="Times New Roman"/>
          <w:b/>
          <w:sz w:val="32"/>
          <w:szCs w:val="32"/>
        </w:rPr>
        <w:lastRenderedPageBreak/>
        <w:t>2.2</w:t>
      </w:r>
      <w:r w:rsidR="002E1472" w:rsidRPr="00EB25C8">
        <w:rPr>
          <w:rFonts w:ascii="Times New Roman" w:hAnsi="Times New Roman" w:cs="Times New Roman"/>
          <w:b/>
          <w:sz w:val="32"/>
          <w:szCs w:val="32"/>
        </w:rPr>
        <w:t xml:space="preserve"> Product </w:t>
      </w:r>
      <w:r w:rsidR="00E657DD" w:rsidRPr="00EB25C8">
        <w:rPr>
          <w:rFonts w:ascii="Times New Roman" w:hAnsi="Times New Roman" w:cs="Times New Roman"/>
          <w:b/>
          <w:sz w:val="32"/>
          <w:szCs w:val="32"/>
        </w:rPr>
        <w:t>Functions</w:t>
      </w:r>
    </w:p>
    <w:p w:rsidR="007D5973" w:rsidRPr="007812AA" w:rsidRDefault="00452EB2" w:rsidP="006C1463">
      <w:pPr>
        <w:jc w:val="both"/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b/>
          <w:sz w:val="24"/>
          <w:szCs w:val="24"/>
        </w:rPr>
        <w:tab/>
      </w:r>
      <w:r w:rsidRPr="007812AA">
        <w:rPr>
          <w:rFonts w:ascii="Times New Roman" w:hAnsi="Times New Roman" w:cs="Times New Roman"/>
          <w:sz w:val="24"/>
          <w:szCs w:val="24"/>
        </w:rPr>
        <w:t xml:space="preserve">The following list of function descriptions explains the major features of the </w:t>
      </w:r>
      <w:r w:rsidR="008C634C">
        <w:rPr>
          <w:rFonts w:ascii="Times New Roman" w:hAnsi="Times New Roman" w:cs="Times New Roman"/>
          <w:sz w:val="24"/>
          <w:szCs w:val="24"/>
        </w:rPr>
        <w:t>BookFinder</w:t>
      </w:r>
      <w:r w:rsidRPr="007812AA">
        <w:rPr>
          <w:rFonts w:ascii="Times New Roman" w:hAnsi="Times New Roman" w:cs="Times New Roman"/>
          <w:sz w:val="24"/>
          <w:szCs w:val="24"/>
        </w:rPr>
        <w:t>.</w:t>
      </w:r>
    </w:p>
    <w:p w:rsidR="00C9107F" w:rsidRPr="00EB25C8" w:rsidRDefault="00C9107F" w:rsidP="006B6E58">
      <w:pPr>
        <w:rPr>
          <w:rFonts w:ascii="Times New Roman" w:hAnsi="Times New Roman" w:cs="Times New Roman"/>
          <w:b/>
          <w:sz w:val="24"/>
          <w:szCs w:val="24"/>
        </w:rPr>
      </w:pPr>
      <w:r w:rsidRPr="00EB25C8">
        <w:rPr>
          <w:rFonts w:ascii="Times New Roman" w:hAnsi="Times New Roman" w:cs="Times New Roman"/>
          <w:b/>
          <w:sz w:val="24"/>
          <w:szCs w:val="24"/>
        </w:rPr>
        <w:t xml:space="preserve">2.2.1 </w:t>
      </w:r>
      <w:r w:rsidR="00AB47D4" w:rsidRPr="00EB25C8">
        <w:rPr>
          <w:rFonts w:ascii="Times New Roman" w:hAnsi="Times New Roman" w:cs="Times New Roman"/>
          <w:b/>
          <w:sz w:val="24"/>
          <w:szCs w:val="24"/>
        </w:rPr>
        <w:t>Account Registration</w:t>
      </w:r>
    </w:p>
    <w:p w:rsidR="004D6F76" w:rsidRPr="00EB25C8" w:rsidRDefault="008308CF" w:rsidP="008308C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.2.1.1</w:t>
      </w:r>
      <w:r w:rsidR="00F31D1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225C3" w:rsidRPr="001A0AB0">
        <w:rPr>
          <w:rFonts w:ascii="Times New Roman" w:hAnsi="Times New Roman" w:cs="Times New Roman"/>
          <w:b/>
          <w:sz w:val="24"/>
          <w:szCs w:val="24"/>
        </w:rPr>
        <w:t>Description:</w:t>
      </w:r>
      <w:r w:rsidRPr="001A0AB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878A8" w:rsidRPr="001A0AB0">
        <w:rPr>
          <w:rFonts w:ascii="Times New Roman" w:hAnsi="Times New Roman" w:cs="Times New Roman"/>
          <w:b/>
          <w:sz w:val="24"/>
          <w:szCs w:val="24"/>
        </w:rPr>
        <w:t>The</w:t>
      </w:r>
      <w:r w:rsidR="003878A8" w:rsidRPr="00EB25C8">
        <w:rPr>
          <w:rFonts w:ascii="Times New Roman" w:hAnsi="Times New Roman" w:cs="Times New Roman"/>
          <w:b/>
          <w:sz w:val="24"/>
          <w:szCs w:val="24"/>
        </w:rPr>
        <w:t xml:space="preserve"> registration function shall allow users to create accounts.</w:t>
      </w:r>
      <w:r w:rsidR="00EA2D19" w:rsidRPr="00EB25C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A2D19" w:rsidRPr="00EB25C8">
        <w:rPr>
          <w:rFonts w:ascii="Times New Roman" w:hAnsi="Times New Roman" w:cs="Times New Roman"/>
          <w:sz w:val="24"/>
          <w:szCs w:val="24"/>
        </w:rPr>
        <w:t>To set up an account the users should provide their name, mailing address, billing address, credit card type (</w:t>
      </w:r>
      <w:r w:rsidR="008D3ED1" w:rsidRPr="00EB25C8">
        <w:rPr>
          <w:rFonts w:ascii="Times New Roman" w:hAnsi="Times New Roman" w:cs="Times New Roman"/>
          <w:sz w:val="24"/>
          <w:szCs w:val="24"/>
        </w:rPr>
        <w:t>Visa, MasterCard</w:t>
      </w:r>
      <w:r w:rsidR="00EA2D19" w:rsidRPr="00EB25C8">
        <w:rPr>
          <w:rFonts w:ascii="Times New Roman" w:hAnsi="Times New Roman" w:cs="Times New Roman"/>
          <w:sz w:val="24"/>
          <w:szCs w:val="24"/>
        </w:rPr>
        <w:t>), credit card number, expiration date, username, and password.</w:t>
      </w:r>
    </w:p>
    <w:p w:rsidR="00AB7661" w:rsidRDefault="00AB7661" w:rsidP="008308CF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61635" w:rsidRPr="00EB25C8" w:rsidRDefault="00DF2BB7" w:rsidP="008308C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b/>
          <w:i/>
          <w:sz w:val="24"/>
          <w:szCs w:val="24"/>
        </w:rPr>
        <w:t xml:space="preserve">Rationale: </w:t>
      </w:r>
      <w:r w:rsidRPr="00EB25C8">
        <w:rPr>
          <w:rFonts w:ascii="Times New Roman" w:hAnsi="Times New Roman" w:cs="Times New Roman"/>
          <w:bCs/>
          <w:sz w:val="24"/>
          <w:szCs w:val="24"/>
        </w:rPr>
        <w:t>This allow</w:t>
      </w:r>
      <w:r w:rsidR="00616CDB">
        <w:rPr>
          <w:rFonts w:ascii="Times New Roman" w:hAnsi="Times New Roman" w:cs="Times New Roman"/>
          <w:bCs/>
          <w:sz w:val="24"/>
          <w:szCs w:val="24"/>
        </w:rPr>
        <w:t>s</w:t>
      </w:r>
      <w:r w:rsidRPr="00EB25C8">
        <w:rPr>
          <w:rFonts w:ascii="Times New Roman" w:hAnsi="Times New Roman" w:cs="Times New Roman"/>
          <w:bCs/>
          <w:sz w:val="24"/>
          <w:szCs w:val="24"/>
        </w:rPr>
        <w:t xml:space="preserve"> users to create a secured account with username and </w:t>
      </w:r>
      <w:r w:rsidR="00D431D0" w:rsidRPr="00EB25C8">
        <w:rPr>
          <w:rFonts w:ascii="Times New Roman" w:hAnsi="Times New Roman" w:cs="Times New Roman"/>
          <w:bCs/>
          <w:sz w:val="24"/>
          <w:szCs w:val="24"/>
        </w:rPr>
        <w:t>password. This</w:t>
      </w:r>
      <w:r w:rsidRPr="00EB25C8">
        <w:rPr>
          <w:rFonts w:ascii="Times New Roman" w:hAnsi="Times New Roman" w:cs="Times New Roman"/>
          <w:bCs/>
          <w:sz w:val="24"/>
          <w:szCs w:val="24"/>
        </w:rPr>
        <w:t xml:space="preserve"> also offers convenience so the user only has to enter the information listed above once and then it is stored in the account.  </w:t>
      </w:r>
    </w:p>
    <w:p w:rsidR="00494667" w:rsidRPr="00EB25C8" w:rsidRDefault="00494667" w:rsidP="00494667">
      <w:pPr>
        <w:rPr>
          <w:rFonts w:ascii="Times New Roman" w:hAnsi="Times New Roman" w:cs="Times New Roman"/>
          <w:b/>
          <w:sz w:val="24"/>
          <w:szCs w:val="24"/>
        </w:rPr>
      </w:pPr>
      <w:r w:rsidRPr="00EB25C8">
        <w:rPr>
          <w:rFonts w:ascii="Times New Roman" w:hAnsi="Times New Roman" w:cs="Times New Roman"/>
          <w:b/>
          <w:sz w:val="24"/>
          <w:szCs w:val="24"/>
        </w:rPr>
        <w:t xml:space="preserve">2.2.2 Account </w:t>
      </w:r>
      <w:r w:rsidR="007D06FA" w:rsidRPr="00EB25C8">
        <w:rPr>
          <w:rFonts w:ascii="Times New Roman" w:hAnsi="Times New Roman" w:cs="Times New Roman"/>
          <w:b/>
          <w:sz w:val="24"/>
          <w:szCs w:val="24"/>
        </w:rPr>
        <w:t>Login</w:t>
      </w:r>
    </w:p>
    <w:p w:rsidR="00494667" w:rsidRPr="00EB25C8" w:rsidRDefault="00C461E4" w:rsidP="00C461E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2.2.1 </w:t>
      </w:r>
      <w:r w:rsidR="007176B2" w:rsidRPr="001A0AB0">
        <w:rPr>
          <w:rFonts w:ascii="Times New Roman" w:hAnsi="Times New Roman" w:cs="Times New Roman"/>
          <w:b/>
          <w:sz w:val="24"/>
          <w:szCs w:val="24"/>
        </w:rPr>
        <w:t>Description:</w:t>
      </w:r>
      <w:r w:rsidR="00B64C0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94667" w:rsidRPr="00EB25C8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3F7951" w:rsidRPr="00EB25C8">
        <w:rPr>
          <w:rFonts w:ascii="Times New Roman" w:hAnsi="Times New Roman" w:cs="Times New Roman"/>
          <w:b/>
          <w:sz w:val="24"/>
          <w:szCs w:val="24"/>
        </w:rPr>
        <w:t xml:space="preserve">account login function </w:t>
      </w:r>
      <w:r w:rsidR="003F7951" w:rsidRPr="00EB25C8">
        <w:rPr>
          <w:rFonts w:ascii="Times New Roman" w:hAnsi="Times New Roman" w:cs="Times New Roman"/>
          <w:b/>
          <w:bCs/>
          <w:sz w:val="24"/>
          <w:szCs w:val="24"/>
        </w:rPr>
        <w:t>shall allow account members to enter their username and password.</w:t>
      </w:r>
      <w:r w:rsidR="003F7951" w:rsidRPr="00EB25C8">
        <w:rPr>
          <w:rFonts w:ascii="Times New Roman" w:hAnsi="Times New Roman" w:cs="Times New Roman"/>
          <w:bCs/>
          <w:sz w:val="24"/>
          <w:szCs w:val="24"/>
        </w:rPr>
        <w:t xml:space="preserve">  Once the username and password are verified, users will be able to access account history, purchase books on-line, and update their account information.</w:t>
      </w:r>
    </w:p>
    <w:p w:rsidR="00494667" w:rsidRPr="00EB25C8" w:rsidRDefault="00494667" w:rsidP="0049466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494667" w:rsidRPr="00EB25C8" w:rsidRDefault="00494667" w:rsidP="00A75D57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b/>
          <w:i/>
          <w:sz w:val="24"/>
          <w:szCs w:val="24"/>
        </w:rPr>
        <w:t xml:space="preserve">Rationale: </w:t>
      </w:r>
      <w:r w:rsidR="00E615D0" w:rsidRPr="00EB25C8">
        <w:rPr>
          <w:rFonts w:ascii="Times New Roman" w:hAnsi="Times New Roman" w:cs="Times New Roman"/>
          <w:sz w:val="24"/>
          <w:szCs w:val="24"/>
        </w:rPr>
        <w:t>This provides security to the account member by setting up an account that is password protected.</w:t>
      </w:r>
    </w:p>
    <w:p w:rsidR="00FD7C1D" w:rsidRPr="00EB25C8" w:rsidRDefault="00C34293" w:rsidP="006B6E58">
      <w:pPr>
        <w:rPr>
          <w:rFonts w:ascii="Times New Roman" w:hAnsi="Times New Roman" w:cs="Times New Roman"/>
          <w:b/>
          <w:sz w:val="24"/>
          <w:szCs w:val="24"/>
        </w:rPr>
      </w:pPr>
      <w:r w:rsidRPr="00EB25C8">
        <w:rPr>
          <w:rFonts w:ascii="Times New Roman" w:hAnsi="Times New Roman" w:cs="Times New Roman"/>
          <w:b/>
          <w:sz w:val="24"/>
          <w:szCs w:val="24"/>
        </w:rPr>
        <w:t>2.2.3 Search</w:t>
      </w:r>
    </w:p>
    <w:p w:rsidR="00A13631" w:rsidRPr="00EB25C8" w:rsidRDefault="00A75D57" w:rsidP="00A75D57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2.3.1 </w:t>
      </w:r>
      <w:r w:rsidR="00F23081" w:rsidRPr="001A0AB0">
        <w:rPr>
          <w:rFonts w:ascii="Times New Roman" w:hAnsi="Times New Roman" w:cs="Times New Roman"/>
          <w:b/>
          <w:sz w:val="24"/>
          <w:szCs w:val="24"/>
        </w:rPr>
        <w:t>Description:</w:t>
      </w:r>
      <w:r w:rsidR="00F2308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13631" w:rsidRPr="00EB25C8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D225E5" w:rsidRPr="00EB25C8">
        <w:rPr>
          <w:rFonts w:ascii="Times New Roman" w:hAnsi="Times New Roman" w:cs="Times New Roman"/>
          <w:b/>
          <w:sz w:val="24"/>
          <w:szCs w:val="24"/>
        </w:rPr>
        <w:t>search function shall offer users the ability to search for books by title,</w:t>
      </w:r>
      <w:r w:rsidR="002F5267" w:rsidRPr="00EB25C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225E5" w:rsidRPr="00EB25C8">
        <w:rPr>
          <w:rFonts w:ascii="Times New Roman" w:hAnsi="Times New Roman" w:cs="Times New Roman"/>
          <w:b/>
          <w:sz w:val="24"/>
          <w:szCs w:val="24"/>
        </w:rPr>
        <w:t>author,</w:t>
      </w:r>
      <w:r w:rsidR="002F5267" w:rsidRPr="00EB25C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225E5" w:rsidRPr="00EB25C8">
        <w:rPr>
          <w:rFonts w:ascii="Times New Roman" w:hAnsi="Times New Roman" w:cs="Times New Roman"/>
          <w:b/>
          <w:sz w:val="24"/>
          <w:szCs w:val="24"/>
        </w:rPr>
        <w:t>subject,</w:t>
      </w:r>
      <w:r w:rsidR="002F5267" w:rsidRPr="00EB25C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225E5" w:rsidRPr="00EB25C8">
        <w:rPr>
          <w:rFonts w:ascii="Times New Roman" w:hAnsi="Times New Roman" w:cs="Times New Roman"/>
          <w:b/>
          <w:sz w:val="24"/>
          <w:szCs w:val="24"/>
        </w:rPr>
        <w:t>course number,</w:t>
      </w:r>
      <w:r w:rsidR="002F5267" w:rsidRPr="00EB25C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225E5" w:rsidRPr="00EB25C8">
        <w:rPr>
          <w:rFonts w:ascii="Times New Roman" w:hAnsi="Times New Roman" w:cs="Times New Roman"/>
          <w:b/>
          <w:sz w:val="24"/>
          <w:szCs w:val="24"/>
        </w:rPr>
        <w:t xml:space="preserve">professor, or ISBN number. </w:t>
      </w:r>
      <w:r w:rsidR="00D225E5" w:rsidRPr="00EB25C8">
        <w:rPr>
          <w:rFonts w:ascii="Times New Roman" w:hAnsi="Times New Roman" w:cs="Times New Roman"/>
          <w:sz w:val="24"/>
          <w:szCs w:val="24"/>
        </w:rPr>
        <w:t>Once the book is located in the database,</w:t>
      </w:r>
      <w:r w:rsidR="007063A8" w:rsidRPr="00EB25C8">
        <w:rPr>
          <w:rFonts w:ascii="Times New Roman" w:hAnsi="Times New Roman" w:cs="Times New Roman"/>
          <w:sz w:val="24"/>
          <w:szCs w:val="24"/>
        </w:rPr>
        <w:t xml:space="preserve"> a picture of the front cover will display along with title,</w:t>
      </w:r>
      <w:r w:rsidR="002F5267" w:rsidRPr="00EB25C8">
        <w:rPr>
          <w:rFonts w:ascii="Times New Roman" w:hAnsi="Times New Roman" w:cs="Times New Roman"/>
          <w:sz w:val="24"/>
          <w:szCs w:val="24"/>
        </w:rPr>
        <w:t xml:space="preserve"> </w:t>
      </w:r>
      <w:r w:rsidR="007063A8" w:rsidRPr="00EB25C8">
        <w:rPr>
          <w:rFonts w:ascii="Times New Roman" w:hAnsi="Times New Roman" w:cs="Times New Roman"/>
          <w:sz w:val="24"/>
          <w:szCs w:val="24"/>
        </w:rPr>
        <w:t>author,</w:t>
      </w:r>
      <w:r w:rsidR="002F5267" w:rsidRPr="00EB25C8">
        <w:rPr>
          <w:rFonts w:ascii="Times New Roman" w:hAnsi="Times New Roman" w:cs="Times New Roman"/>
          <w:sz w:val="24"/>
          <w:szCs w:val="24"/>
        </w:rPr>
        <w:t xml:space="preserve"> </w:t>
      </w:r>
      <w:r w:rsidR="007063A8" w:rsidRPr="00EB25C8">
        <w:rPr>
          <w:rFonts w:ascii="Times New Roman" w:hAnsi="Times New Roman" w:cs="Times New Roman"/>
          <w:sz w:val="24"/>
          <w:szCs w:val="24"/>
        </w:rPr>
        <w:t>price,</w:t>
      </w:r>
      <w:r w:rsidR="002F5267" w:rsidRPr="00EB25C8">
        <w:rPr>
          <w:rFonts w:ascii="Times New Roman" w:hAnsi="Times New Roman" w:cs="Times New Roman"/>
          <w:sz w:val="24"/>
          <w:szCs w:val="24"/>
        </w:rPr>
        <w:t xml:space="preserve"> </w:t>
      </w:r>
      <w:r w:rsidR="007063A8" w:rsidRPr="00EB25C8">
        <w:rPr>
          <w:rFonts w:ascii="Times New Roman" w:hAnsi="Times New Roman" w:cs="Times New Roman"/>
          <w:sz w:val="24"/>
          <w:szCs w:val="24"/>
        </w:rPr>
        <w:t>availability and condition of book.</w:t>
      </w:r>
    </w:p>
    <w:p w:rsidR="00A13631" w:rsidRPr="00EB25C8" w:rsidRDefault="00A13631" w:rsidP="00A1363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13631" w:rsidRPr="00EB25C8" w:rsidRDefault="00A13631" w:rsidP="00044D84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5C8">
        <w:rPr>
          <w:rFonts w:ascii="Times New Roman" w:hAnsi="Times New Roman" w:cs="Times New Roman"/>
          <w:b/>
          <w:i/>
          <w:sz w:val="24"/>
          <w:szCs w:val="24"/>
        </w:rPr>
        <w:t xml:space="preserve">Rationale: </w:t>
      </w:r>
      <w:r w:rsidR="00442AFA" w:rsidRPr="00EB25C8">
        <w:rPr>
          <w:rFonts w:ascii="Times New Roman" w:hAnsi="Times New Roman" w:cs="Times New Roman"/>
          <w:bCs/>
          <w:sz w:val="24"/>
          <w:szCs w:val="24"/>
        </w:rPr>
        <w:t>This offers easy access to find a book if you do not know the title and gives purchasing information.</w:t>
      </w:r>
    </w:p>
    <w:p w:rsidR="00674299" w:rsidRPr="00EB25C8" w:rsidRDefault="00674299" w:rsidP="00674299">
      <w:pPr>
        <w:rPr>
          <w:rFonts w:ascii="Times New Roman" w:hAnsi="Times New Roman" w:cs="Times New Roman"/>
          <w:b/>
          <w:sz w:val="24"/>
          <w:szCs w:val="24"/>
        </w:rPr>
      </w:pPr>
      <w:r w:rsidRPr="00EB25C8">
        <w:rPr>
          <w:rFonts w:ascii="Times New Roman" w:hAnsi="Times New Roman" w:cs="Times New Roman"/>
          <w:b/>
          <w:sz w:val="24"/>
          <w:szCs w:val="24"/>
        </w:rPr>
        <w:t>2.2.4 Add to Shopping Cart</w:t>
      </w:r>
    </w:p>
    <w:p w:rsidR="001C26C8" w:rsidRPr="00EB25C8" w:rsidRDefault="00044D84" w:rsidP="00044D8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2.4.1 </w:t>
      </w:r>
      <w:r w:rsidR="00340DCF" w:rsidRPr="001A0AB0">
        <w:rPr>
          <w:rFonts w:ascii="Times New Roman" w:hAnsi="Times New Roman" w:cs="Times New Roman"/>
          <w:b/>
          <w:sz w:val="24"/>
          <w:szCs w:val="24"/>
        </w:rPr>
        <w:t>Description:</w:t>
      </w:r>
      <w:r w:rsidR="00340DC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C26C8" w:rsidRPr="00EB25C8">
        <w:rPr>
          <w:rFonts w:ascii="Times New Roman" w:hAnsi="Times New Roman" w:cs="Times New Roman"/>
          <w:b/>
          <w:sz w:val="24"/>
          <w:szCs w:val="24"/>
        </w:rPr>
        <w:t>The</w:t>
      </w:r>
      <w:r w:rsidR="00234A60" w:rsidRPr="00EB25C8">
        <w:rPr>
          <w:rFonts w:ascii="Times New Roman" w:hAnsi="Times New Roman" w:cs="Times New Roman"/>
          <w:b/>
          <w:sz w:val="24"/>
          <w:szCs w:val="24"/>
        </w:rPr>
        <w:t xml:space="preserve"> add to shopping cart function shall allow users to temporarily save books in a placeholder that are being considered for purchase until finished shopping.</w:t>
      </w:r>
      <w:r w:rsidR="005A261C" w:rsidRPr="00EB25C8">
        <w:rPr>
          <w:rFonts w:ascii="Times New Roman" w:hAnsi="Times New Roman" w:cs="Times New Roman"/>
        </w:rPr>
        <w:t xml:space="preserve"> </w:t>
      </w:r>
      <w:r w:rsidR="005A261C" w:rsidRPr="00EB25C8">
        <w:rPr>
          <w:rFonts w:ascii="Times New Roman" w:hAnsi="Times New Roman" w:cs="Times New Roman"/>
          <w:sz w:val="24"/>
          <w:szCs w:val="24"/>
        </w:rPr>
        <w:t xml:space="preserve">This function utilizes the balance calculator function to display total price of the books in the cart.  A page should display with the items in the shopping cart along with the total amount.   </w:t>
      </w:r>
    </w:p>
    <w:p w:rsidR="001C26C8" w:rsidRPr="00EB25C8" w:rsidRDefault="001C26C8" w:rsidP="001C26C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C26C8" w:rsidRPr="00EB25C8" w:rsidRDefault="001C26C8" w:rsidP="00535430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5C8">
        <w:rPr>
          <w:rFonts w:ascii="Times New Roman" w:hAnsi="Times New Roman" w:cs="Times New Roman"/>
          <w:b/>
          <w:i/>
          <w:sz w:val="24"/>
          <w:szCs w:val="24"/>
        </w:rPr>
        <w:t xml:space="preserve">Rationale: </w:t>
      </w:r>
      <w:r w:rsidRPr="00EB25C8">
        <w:rPr>
          <w:rFonts w:ascii="Times New Roman" w:hAnsi="Times New Roman" w:cs="Times New Roman"/>
          <w:bCs/>
          <w:sz w:val="24"/>
          <w:szCs w:val="24"/>
        </w:rPr>
        <w:t>This offers easy access to find a book if you do not know the title and gives purchasing information.</w:t>
      </w:r>
    </w:p>
    <w:p w:rsidR="00D431D0" w:rsidRPr="00EB25C8" w:rsidRDefault="00D431D0" w:rsidP="00674299">
      <w:pPr>
        <w:rPr>
          <w:rFonts w:ascii="Times New Roman" w:hAnsi="Times New Roman" w:cs="Times New Roman"/>
          <w:b/>
          <w:sz w:val="24"/>
          <w:szCs w:val="24"/>
        </w:rPr>
      </w:pPr>
    </w:p>
    <w:p w:rsidR="00674299" w:rsidRPr="00EB25C8" w:rsidRDefault="005E62EA" w:rsidP="00674299">
      <w:pPr>
        <w:rPr>
          <w:rFonts w:ascii="Times New Roman" w:hAnsi="Times New Roman" w:cs="Times New Roman"/>
          <w:b/>
          <w:sz w:val="24"/>
          <w:szCs w:val="24"/>
        </w:rPr>
      </w:pPr>
      <w:r w:rsidRPr="00EB25C8">
        <w:rPr>
          <w:rFonts w:ascii="Times New Roman" w:hAnsi="Times New Roman" w:cs="Times New Roman"/>
          <w:b/>
          <w:sz w:val="24"/>
          <w:szCs w:val="24"/>
        </w:rPr>
        <w:lastRenderedPageBreak/>
        <w:t xml:space="preserve">2.2.5 </w:t>
      </w:r>
      <w:r w:rsidR="00F5071A" w:rsidRPr="00EB25C8">
        <w:rPr>
          <w:rFonts w:ascii="Times New Roman" w:hAnsi="Times New Roman" w:cs="Times New Roman"/>
          <w:b/>
          <w:sz w:val="24"/>
          <w:szCs w:val="24"/>
        </w:rPr>
        <w:t>Balance Calculator</w:t>
      </w:r>
    </w:p>
    <w:p w:rsidR="005709D7" w:rsidRPr="00EB25C8" w:rsidRDefault="00DD351C" w:rsidP="00DD351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2.5.1 </w:t>
      </w:r>
      <w:r w:rsidRPr="001A0AB0">
        <w:rPr>
          <w:rFonts w:ascii="Times New Roman" w:hAnsi="Times New Roman" w:cs="Times New Roman"/>
          <w:b/>
          <w:sz w:val="24"/>
          <w:szCs w:val="24"/>
        </w:rPr>
        <w:t>Description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709D7" w:rsidRPr="00EB25C8">
        <w:rPr>
          <w:rFonts w:ascii="Times New Roman" w:hAnsi="Times New Roman" w:cs="Times New Roman"/>
          <w:b/>
          <w:sz w:val="24"/>
          <w:szCs w:val="24"/>
        </w:rPr>
        <w:t xml:space="preserve">The balance calculator function shall calculate the total balance of the books in the shopping cart and give that information to </w:t>
      </w:r>
      <w:r w:rsidR="00434499" w:rsidRPr="00EB25C8">
        <w:rPr>
          <w:rFonts w:ascii="Times New Roman" w:hAnsi="Times New Roman" w:cs="Times New Roman"/>
          <w:b/>
          <w:sz w:val="24"/>
          <w:szCs w:val="24"/>
        </w:rPr>
        <w:t>the checkout function.</w:t>
      </w:r>
      <w:r w:rsidR="00453025" w:rsidRPr="00EB25C8">
        <w:rPr>
          <w:rFonts w:ascii="Times New Roman" w:hAnsi="Times New Roman" w:cs="Times New Roman"/>
        </w:rPr>
        <w:t xml:space="preserve"> </w:t>
      </w:r>
      <w:r w:rsidR="00453025" w:rsidRPr="00EB25C8">
        <w:rPr>
          <w:rFonts w:ascii="Times New Roman" w:hAnsi="Times New Roman" w:cs="Times New Roman"/>
          <w:sz w:val="24"/>
          <w:szCs w:val="24"/>
        </w:rPr>
        <w:t xml:space="preserve">A page should display with the items in the shopping cart along with the total.  </w:t>
      </w:r>
    </w:p>
    <w:p w:rsidR="00D431D0" w:rsidRPr="00EB25C8" w:rsidRDefault="00D431D0" w:rsidP="00D431D0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D431D0" w:rsidRPr="00EB25C8" w:rsidRDefault="005709D7" w:rsidP="003A4B7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b/>
          <w:i/>
          <w:sz w:val="24"/>
          <w:szCs w:val="24"/>
        </w:rPr>
        <w:t>Rationale</w:t>
      </w:r>
      <w:r w:rsidRPr="00EB25C8">
        <w:rPr>
          <w:rFonts w:ascii="Times New Roman" w:hAnsi="Times New Roman" w:cs="Times New Roman"/>
        </w:rPr>
        <w:t xml:space="preserve">: </w:t>
      </w:r>
      <w:r w:rsidR="00453025" w:rsidRPr="00EB25C8">
        <w:rPr>
          <w:rFonts w:ascii="Times New Roman" w:hAnsi="Times New Roman" w:cs="Times New Roman"/>
          <w:sz w:val="24"/>
          <w:szCs w:val="24"/>
        </w:rPr>
        <w:t>This enables users to know how much they are spending at any point in their shopping process.</w:t>
      </w:r>
    </w:p>
    <w:p w:rsidR="00E31A69" w:rsidRPr="00EB25C8" w:rsidRDefault="00E31A69" w:rsidP="00E31A69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5C8">
        <w:rPr>
          <w:rFonts w:ascii="Times New Roman" w:hAnsi="Times New Roman" w:cs="Times New Roman"/>
          <w:b/>
          <w:sz w:val="24"/>
          <w:szCs w:val="24"/>
        </w:rPr>
        <w:t xml:space="preserve">2.2.6 </w:t>
      </w:r>
      <w:r w:rsidR="004F50EC" w:rsidRPr="00EB25C8">
        <w:rPr>
          <w:rFonts w:ascii="Times New Roman" w:hAnsi="Times New Roman" w:cs="Times New Roman"/>
          <w:b/>
          <w:sz w:val="24"/>
          <w:szCs w:val="24"/>
        </w:rPr>
        <w:t>Delete from Shopping Cart</w:t>
      </w:r>
    </w:p>
    <w:p w:rsidR="00DA254F" w:rsidRPr="00EB25C8" w:rsidRDefault="009E1AB4" w:rsidP="009E1AB4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2.6.1 </w:t>
      </w:r>
      <w:r w:rsidRPr="001A0AB0">
        <w:rPr>
          <w:rFonts w:ascii="Times New Roman" w:hAnsi="Times New Roman" w:cs="Times New Roman"/>
          <w:b/>
          <w:sz w:val="24"/>
          <w:szCs w:val="24"/>
        </w:rPr>
        <w:t>Description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04F52" w:rsidRPr="00EB25C8">
        <w:rPr>
          <w:rFonts w:ascii="Times New Roman" w:hAnsi="Times New Roman" w:cs="Times New Roman"/>
          <w:b/>
          <w:sz w:val="24"/>
          <w:szCs w:val="24"/>
        </w:rPr>
        <w:t>The delete from shopping cart function shall remove any unwanted books from the cart.</w:t>
      </w:r>
    </w:p>
    <w:p w:rsidR="00DA254F" w:rsidRPr="00EB25C8" w:rsidRDefault="00DA254F" w:rsidP="00DA254F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0708A" w:rsidRPr="00EB25C8" w:rsidRDefault="00304F52" w:rsidP="00C45A54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5C8">
        <w:rPr>
          <w:rFonts w:ascii="Times New Roman" w:hAnsi="Times New Roman" w:cs="Times New Roman"/>
          <w:b/>
          <w:i/>
          <w:sz w:val="24"/>
          <w:szCs w:val="24"/>
        </w:rPr>
        <w:t>Rationale</w:t>
      </w:r>
      <w:r w:rsidRPr="00EB25C8">
        <w:rPr>
          <w:rFonts w:ascii="Times New Roman" w:hAnsi="Times New Roman" w:cs="Times New Roman"/>
        </w:rPr>
        <w:t xml:space="preserve">: </w:t>
      </w:r>
      <w:r w:rsidRPr="00EB25C8">
        <w:rPr>
          <w:rFonts w:ascii="Times New Roman" w:hAnsi="Times New Roman" w:cs="Times New Roman"/>
          <w:sz w:val="24"/>
          <w:szCs w:val="24"/>
        </w:rPr>
        <w:t>This allows users to change their orders easily and not be forced to purchase books that are no longer of interest.</w:t>
      </w:r>
    </w:p>
    <w:p w:rsidR="00081AFB" w:rsidRPr="00EB25C8" w:rsidRDefault="00081AFB" w:rsidP="00081AF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5C8">
        <w:rPr>
          <w:rFonts w:ascii="Times New Roman" w:hAnsi="Times New Roman" w:cs="Times New Roman"/>
          <w:b/>
          <w:sz w:val="24"/>
          <w:szCs w:val="24"/>
        </w:rPr>
        <w:t>2</w:t>
      </w:r>
      <w:r w:rsidR="000111A4" w:rsidRPr="00EB25C8">
        <w:rPr>
          <w:rFonts w:ascii="Times New Roman" w:hAnsi="Times New Roman" w:cs="Times New Roman"/>
          <w:b/>
          <w:sz w:val="24"/>
          <w:szCs w:val="24"/>
        </w:rPr>
        <w:t xml:space="preserve">.2.7 </w:t>
      </w:r>
      <w:r w:rsidR="00A14E86" w:rsidRPr="00EB25C8">
        <w:rPr>
          <w:rFonts w:ascii="Times New Roman" w:hAnsi="Times New Roman" w:cs="Times New Roman"/>
          <w:b/>
          <w:sz w:val="24"/>
          <w:szCs w:val="24"/>
        </w:rPr>
        <w:t>Checkout</w:t>
      </w:r>
    </w:p>
    <w:p w:rsidR="0026716A" w:rsidRPr="00EB25C8" w:rsidRDefault="0063122E" w:rsidP="00C45A54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2.7.1 </w:t>
      </w:r>
      <w:r w:rsidRPr="001A0AB0">
        <w:rPr>
          <w:rFonts w:ascii="Times New Roman" w:hAnsi="Times New Roman" w:cs="Times New Roman"/>
          <w:b/>
          <w:sz w:val="24"/>
          <w:szCs w:val="24"/>
        </w:rPr>
        <w:t>Description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6716A" w:rsidRPr="00EB25C8">
        <w:rPr>
          <w:rFonts w:ascii="Times New Roman" w:hAnsi="Times New Roman" w:cs="Times New Roman"/>
          <w:b/>
          <w:sz w:val="24"/>
          <w:szCs w:val="24"/>
        </w:rPr>
        <w:t>The checkout function shall allow account members to purchase books on-line securely.</w:t>
      </w:r>
      <w:r w:rsidR="001A012C" w:rsidRPr="00EB25C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A012C" w:rsidRPr="00EB25C8">
        <w:rPr>
          <w:rFonts w:ascii="Times New Roman" w:hAnsi="Times New Roman" w:cs="Times New Roman"/>
          <w:sz w:val="24"/>
          <w:szCs w:val="24"/>
        </w:rPr>
        <w:t xml:space="preserve">After the </w:t>
      </w:r>
      <w:r w:rsidR="00C45A54" w:rsidRPr="00EB25C8">
        <w:rPr>
          <w:rFonts w:ascii="Times New Roman" w:hAnsi="Times New Roman" w:cs="Times New Roman"/>
          <w:sz w:val="24"/>
          <w:szCs w:val="24"/>
        </w:rPr>
        <w:t>books,</w:t>
      </w:r>
      <w:r w:rsidR="001A012C" w:rsidRPr="00EB25C8">
        <w:rPr>
          <w:rFonts w:ascii="Times New Roman" w:hAnsi="Times New Roman" w:cs="Times New Roman"/>
          <w:sz w:val="24"/>
          <w:szCs w:val="24"/>
        </w:rPr>
        <w:t xml:space="preserve"> have been purchased with the credit card on file, a confirmation number will appear to confirm the transaction is completed.</w:t>
      </w:r>
    </w:p>
    <w:p w:rsidR="00B274C1" w:rsidRPr="00EB25C8" w:rsidRDefault="00B274C1" w:rsidP="00B274C1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6716A" w:rsidRPr="00EB25C8" w:rsidRDefault="0026716A" w:rsidP="00F43B4C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5C8">
        <w:rPr>
          <w:rFonts w:ascii="Times New Roman" w:hAnsi="Times New Roman" w:cs="Times New Roman"/>
          <w:b/>
          <w:i/>
          <w:sz w:val="24"/>
          <w:szCs w:val="24"/>
        </w:rPr>
        <w:t>Rationale</w:t>
      </w:r>
      <w:r w:rsidRPr="00EB25C8">
        <w:rPr>
          <w:rFonts w:ascii="Times New Roman" w:hAnsi="Times New Roman" w:cs="Times New Roman"/>
        </w:rPr>
        <w:t xml:space="preserve">: </w:t>
      </w:r>
      <w:r w:rsidR="00630D09" w:rsidRPr="00EB25C8">
        <w:rPr>
          <w:rFonts w:ascii="Times New Roman" w:hAnsi="Times New Roman" w:cs="Times New Roman"/>
          <w:bCs/>
          <w:sz w:val="24"/>
          <w:szCs w:val="24"/>
        </w:rPr>
        <w:t>This offers easy purchasing and added assurance with the confirmation number.</w:t>
      </w:r>
    </w:p>
    <w:p w:rsidR="00411B9F" w:rsidRPr="00EB25C8" w:rsidRDefault="00411B9F" w:rsidP="00081AF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5C8">
        <w:rPr>
          <w:rFonts w:ascii="Times New Roman" w:hAnsi="Times New Roman" w:cs="Times New Roman"/>
          <w:b/>
          <w:sz w:val="24"/>
          <w:szCs w:val="24"/>
        </w:rPr>
        <w:t xml:space="preserve">2.2.8 </w:t>
      </w:r>
      <w:r w:rsidR="007E00AC" w:rsidRPr="00EB25C8">
        <w:rPr>
          <w:rFonts w:ascii="Times New Roman" w:hAnsi="Times New Roman" w:cs="Times New Roman"/>
          <w:b/>
          <w:sz w:val="24"/>
          <w:szCs w:val="24"/>
        </w:rPr>
        <w:t>Contact Us</w:t>
      </w:r>
    </w:p>
    <w:p w:rsidR="00217F71" w:rsidRPr="00EB25C8" w:rsidRDefault="002D0E5E" w:rsidP="00F43B4C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2.8.1 </w:t>
      </w:r>
      <w:r w:rsidRPr="001A0AB0">
        <w:rPr>
          <w:rFonts w:ascii="Times New Roman" w:hAnsi="Times New Roman" w:cs="Times New Roman"/>
          <w:b/>
          <w:sz w:val="24"/>
          <w:szCs w:val="24"/>
        </w:rPr>
        <w:t>Description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17F71" w:rsidRPr="00EB25C8">
        <w:rPr>
          <w:rFonts w:ascii="Times New Roman" w:hAnsi="Times New Roman" w:cs="Times New Roman"/>
          <w:b/>
          <w:sz w:val="24"/>
          <w:szCs w:val="24"/>
        </w:rPr>
        <w:t xml:space="preserve">The contact us function shall </w:t>
      </w:r>
      <w:r w:rsidR="00B274C1" w:rsidRPr="00EB25C8">
        <w:rPr>
          <w:rFonts w:ascii="Times New Roman" w:hAnsi="Times New Roman" w:cs="Times New Roman"/>
          <w:b/>
          <w:sz w:val="24"/>
          <w:szCs w:val="24"/>
        </w:rPr>
        <w:t xml:space="preserve">display </w:t>
      </w:r>
      <w:r w:rsidR="00217F71" w:rsidRPr="00EB25C8">
        <w:rPr>
          <w:rFonts w:ascii="Times New Roman" w:hAnsi="Times New Roman" w:cs="Times New Roman"/>
          <w:b/>
          <w:sz w:val="24"/>
          <w:szCs w:val="24"/>
        </w:rPr>
        <w:t xml:space="preserve">the store address, store telephone number, store email address, and directions on how to get to the store. </w:t>
      </w:r>
      <w:r w:rsidR="00217F71" w:rsidRPr="00EB25C8">
        <w:rPr>
          <w:rFonts w:ascii="Times New Roman" w:hAnsi="Times New Roman" w:cs="Times New Roman"/>
          <w:sz w:val="24"/>
          <w:szCs w:val="24"/>
        </w:rPr>
        <w:t>A page should display with text of the information listed above along with graphics for the map.</w:t>
      </w:r>
    </w:p>
    <w:p w:rsidR="00B274C1" w:rsidRPr="00EB25C8" w:rsidRDefault="00B274C1" w:rsidP="00B274C1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E00AC" w:rsidRPr="00EB25C8" w:rsidRDefault="00217F71" w:rsidP="00535430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5C8">
        <w:rPr>
          <w:rFonts w:ascii="Times New Roman" w:hAnsi="Times New Roman" w:cs="Times New Roman"/>
          <w:b/>
          <w:i/>
          <w:sz w:val="24"/>
          <w:szCs w:val="24"/>
        </w:rPr>
        <w:t>Rationale</w:t>
      </w:r>
      <w:r w:rsidRPr="00EB25C8">
        <w:rPr>
          <w:rFonts w:ascii="Times New Roman" w:hAnsi="Times New Roman" w:cs="Times New Roman"/>
        </w:rPr>
        <w:t xml:space="preserve">: </w:t>
      </w:r>
      <w:r w:rsidR="005403B3" w:rsidRPr="00EB25C8">
        <w:rPr>
          <w:rFonts w:ascii="Times New Roman" w:hAnsi="Times New Roman" w:cs="Times New Roman"/>
          <w:bCs/>
          <w:sz w:val="24"/>
          <w:szCs w:val="24"/>
        </w:rPr>
        <w:t xml:space="preserve">This helps the user gain trust in the bookstore by showing </w:t>
      </w:r>
      <w:r w:rsidR="00744E5C" w:rsidRPr="00EB25C8">
        <w:rPr>
          <w:rFonts w:ascii="Times New Roman" w:hAnsi="Times New Roman" w:cs="Times New Roman"/>
          <w:bCs/>
          <w:sz w:val="24"/>
          <w:szCs w:val="24"/>
        </w:rPr>
        <w:t xml:space="preserve">that it is </w:t>
      </w:r>
      <w:r w:rsidR="005403B3" w:rsidRPr="00EB25C8">
        <w:rPr>
          <w:rFonts w:ascii="Times New Roman" w:hAnsi="Times New Roman" w:cs="Times New Roman"/>
          <w:bCs/>
          <w:sz w:val="24"/>
          <w:szCs w:val="24"/>
        </w:rPr>
        <w:t xml:space="preserve">easy to have person-to-person contact with a </w:t>
      </w:r>
      <w:r w:rsidR="005403B3" w:rsidRPr="00EB25C8">
        <w:rPr>
          <w:rFonts w:ascii="Times New Roman" w:hAnsi="Times New Roman" w:cs="Times New Roman"/>
          <w:b/>
          <w:bCs/>
          <w:sz w:val="24"/>
          <w:szCs w:val="24"/>
        </w:rPr>
        <w:t xml:space="preserve">TSU Bookstore </w:t>
      </w:r>
      <w:r w:rsidR="005403B3" w:rsidRPr="00EB25C8">
        <w:rPr>
          <w:rFonts w:ascii="Times New Roman" w:hAnsi="Times New Roman" w:cs="Times New Roman"/>
          <w:bCs/>
          <w:sz w:val="24"/>
          <w:szCs w:val="24"/>
        </w:rPr>
        <w:t>employee.</w:t>
      </w:r>
    </w:p>
    <w:p w:rsidR="0017438E" w:rsidRPr="00EB25C8" w:rsidRDefault="00785D4C" w:rsidP="0017438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5C8">
        <w:rPr>
          <w:rFonts w:ascii="Times New Roman" w:hAnsi="Times New Roman" w:cs="Times New Roman"/>
          <w:b/>
          <w:sz w:val="24"/>
          <w:szCs w:val="24"/>
        </w:rPr>
        <w:t xml:space="preserve">2.2.9 </w:t>
      </w:r>
      <w:r w:rsidR="004A60A8" w:rsidRPr="00EB25C8">
        <w:rPr>
          <w:rFonts w:ascii="Times New Roman" w:hAnsi="Times New Roman" w:cs="Times New Roman"/>
          <w:b/>
          <w:sz w:val="24"/>
          <w:szCs w:val="24"/>
        </w:rPr>
        <w:t>Update Account Information</w:t>
      </w:r>
    </w:p>
    <w:p w:rsidR="0065712F" w:rsidRPr="00EB25C8" w:rsidRDefault="00C941C2" w:rsidP="00C941C2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2.9.1 </w:t>
      </w:r>
      <w:r w:rsidRPr="001A0AB0">
        <w:rPr>
          <w:rFonts w:ascii="Times New Roman" w:hAnsi="Times New Roman" w:cs="Times New Roman"/>
          <w:b/>
          <w:sz w:val="24"/>
          <w:szCs w:val="24"/>
        </w:rPr>
        <w:t>Description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5712F" w:rsidRPr="00EB25C8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DB3DEA" w:rsidRPr="00EB25C8">
        <w:rPr>
          <w:rFonts w:ascii="Times New Roman" w:hAnsi="Times New Roman" w:cs="Times New Roman"/>
          <w:b/>
          <w:sz w:val="24"/>
          <w:szCs w:val="24"/>
        </w:rPr>
        <w:t>update account information function shall give account member access to edit their information.</w:t>
      </w:r>
      <w:r w:rsidR="004C7F3E" w:rsidRPr="00EB25C8">
        <w:rPr>
          <w:rFonts w:ascii="Times New Roman" w:hAnsi="Times New Roman" w:cs="Times New Roman"/>
          <w:sz w:val="24"/>
          <w:szCs w:val="24"/>
        </w:rPr>
        <w:t xml:space="preserve"> They can modify name, mailing address, billing address, credit card type (Visa, MasterCard), credit card nu</w:t>
      </w:r>
      <w:r w:rsidR="00BB166C">
        <w:rPr>
          <w:rFonts w:ascii="Times New Roman" w:hAnsi="Times New Roman" w:cs="Times New Roman"/>
          <w:sz w:val="24"/>
          <w:szCs w:val="24"/>
        </w:rPr>
        <w:t>mber, expiration date, username</w:t>
      </w:r>
      <w:r w:rsidR="004C7F3E" w:rsidRPr="00EB25C8">
        <w:rPr>
          <w:rFonts w:ascii="Times New Roman" w:hAnsi="Times New Roman" w:cs="Times New Roman"/>
          <w:sz w:val="24"/>
          <w:szCs w:val="24"/>
        </w:rPr>
        <w:t xml:space="preserve"> and password.</w:t>
      </w:r>
    </w:p>
    <w:p w:rsidR="00E103E2" w:rsidRPr="00EB25C8" w:rsidRDefault="00E103E2" w:rsidP="00E103E2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A60A8" w:rsidRPr="00EB25C8" w:rsidRDefault="0065712F" w:rsidP="00D84E6F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5C8">
        <w:rPr>
          <w:rFonts w:ascii="Times New Roman" w:hAnsi="Times New Roman" w:cs="Times New Roman"/>
          <w:b/>
          <w:i/>
          <w:sz w:val="24"/>
          <w:szCs w:val="24"/>
        </w:rPr>
        <w:t>Rationale</w:t>
      </w:r>
      <w:r w:rsidRPr="00EB25C8">
        <w:rPr>
          <w:rFonts w:ascii="Times New Roman" w:hAnsi="Times New Roman" w:cs="Times New Roman"/>
        </w:rPr>
        <w:t xml:space="preserve">: </w:t>
      </w:r>
      <w:r w:rsidR="00A53B35" w:rsidRPr="00EB25C8">
        <w:rPr>
          <w:rFonts w:ascii="Times New Roman" w:hAnsi="Times New Roman" w:cs="Times New Roman"/>
          <w:bCs/>
          <w:sz w:val="24"/>
          <w:szCs w:val="24"/>
        </w:rPr>
        <w:t>This offers convenience to the account members by allowing changes to account information immediately.</w:t>
      </w:r>
    </w:p>
    <w:p w:rsidR="00E103E2" w:rsidRPr="00EB25C8" w:rsidRDefault="00E103E2" w:rsidP="00E103E2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103E2" w:rsidRPr="00EB25C8" w:rsidRDefault="00E103E2" w:rsidP="00E103E2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605FB" w:rsidRPr="00EB25C8" w:rsidRDefault="000C10D0" w:rsidP="00F605FB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2.2.10 View </w:t>
      </w:r>
      <w:r w:rsidR="00F605FB" w:rsidRPr="00EB25C8">
        <w:rPr>
          <w:rFonts w:ascii="Times New Roman" w:hAnsi="Times New Roman" w:cs="Times New Roman"/>
          <w:b/>
          <w:sz w:val="24"/>
          <w:szCs w:val="24"/>
        </w:rPr>
        <w:t>Purchase History</w:t>
      </w:r>
    </w:p>
    <w:p w:rsidR="00052866" w:rsidRPr="00EB25C8" w:rsidRDefault="00757442" w:rsidP="00CD631B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2.10.1 </w:t>
      </w:r>
      <w:r w:rsidR="00CD631B" w:rsidRPr="001A0AB0">
        <w:rPr>
          <w:rFonts w:ascii="Times New Roman" w:hAnsi="Times New Roman" w:cs="Times New Roman"/>
          <w:b/>
          <w:sz w:val="24"/>
          <w:szCs w:val="24"/>
        </w:rPr>
        <w:t>Description:</w:t>
      </w:r>
      <w:r w:rsidR="00CD631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52866" w:rsidRPr="00EB25C8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B53D11" w:rsidRPr="00EB25C8">
        <w:rPr>
          <w:rFonts w:ascii="Times New Roman" w:hAnsi="Times New Roman" w:cs="Times New Roman"/>
          <w:b/>
          <w:sz w:val="24"/>
          <w:szCs w:val="24"/>
        </w:rPr>
        <w:t>view account purchase history function shall allow account members to see p</w:t>
      </w:r>
      <w:r w:rsidR="000C10D0">
        <w:rPr>
          <w:rFonts w:ascii="Times New Roman" w:hAnsi="Times New Roman" w:cs="Times New Roman"/>
          <w:b/>
          <w:sz w:val="24"/>
          <w:szCs w:val="24"/>
        </w:rPr>
        <w:t>revious purchases made under the</w:t>
      </w:r>
      <w:r w:rsidR="00B53D11" w:rsidRPr="00EB25C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C10D0">
        <w:rPr>
          <w:rFonts w:ascii="Times New Roman" w:hAnsi="Times New Roman" w:cs="Times New Roman"/>
          <w:b/>
          <w:sz w:val="24"/>
          <w:szCs w:val="24"/>
        </w:rPr>
        <w:t>account</w:t>
      </w:r>
      <w:r w:rsidR="00B53D11" w:rsidRPr="00EB25C8">
        <w:rPr>
          <w:rFonts w:ascii="Times New Roman" w:hAnsi="Times New Roman" w:cs="Times New Roman"/>
          <w:b/>
          <w:sz w:val="24"/>
          <w:szCs w:val="24"/>
        </w:rPr>
        <w:t>.</w:t>
      </w:r>
      <w:r w:rsidR="002749EE" w:rsidRPr="00EB25C8">
        <w:rPr>
          <w:rFonts w:ascii="Times New Roman" w:hAnsi="Times New Roman" w:cs="Times New Roman"/>
          <w:sz w:val="24"/>
          <w:szCs w:val="24"/>
        </w:rPr>
        <w:t xml:space="preserve"> The information that is required is date of purchase, credit card type, credit card number, expiration date, title of books, prices of books, and total amount of purchase.</w:t>
      </w:r>
    </w:p>
    <w:p w:rsidR="00BC1378" w:rsidRPr="00EB25C8" w:rsidRDefault="00BC1378" w:rsidP="00BC1378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605FB" w:rsidRPr="00EB25C8" w:rsidRDefault="00052866" w:rsidP="00F354E3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5C8">
        <w:rPr>
          <w:rFonts w:ascii="Times New Roman" w:hAnsi="Times New Roman" w:cs="Times New Roman"/>
          <w:b/>
          <w:i/>
          <w:sz w:val="24"/>
          <w:szCs w:val="24"/>
        </w:rPr>
        <w:t>Rationale</w:t>
      </w:r>
      <w:r w:rsidRPr="00EB25C8">
        <w:rPr>
          <w:rFonts w:ascii="Times New Roman" w:hAnsi="Times New Roman" w:cs="Times New Roman"/>
        </w:rPr>
        <w:t xml:space="preserve">: </w:t>
      </w:r>
      <w:r w:rsidRPr="00EB25C8">
        <w:rPr>
          <w:rFonts w:ascii="Times New Roman" w:hAnsi="Times New Roman" w:cs="Times New Roman"/>
          <w:bCs/>
          <w:sz w:val="24"/>
          <w:szCs w:val="24"/>
        </w:rPr>
        <w:t xml:space="preserve">This offers convenience to the account members by allowing </w:t>
      </w:r>
      <w:r w:rsidR="006649AA" w:rsidRPr="00EB25C8">
        <w:rPr>
          <w:rFonts w:ascii="Times New Roman" w:hAnsi="Times New Roman" w:cs="Times New Roman"/>
          <w:bCs/>
          <w:sz w:val="24"/>
          <w:szCs w:val="24"/>
        </w:rPr>
        <w:t>them to easily view purchase history.</w:t>
      </w:r>
    </w:p>
    <w:p w:rsidR="00B06689" w:rsidRPr="00EB25C8" w:rsidRDefault="00B06689" w:rsidP="00B06689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5C8">
        <w:rPr>
          <w:rFonts w:ascii="Times New Roman" w:hAnsi="Times New Roman" w:cs="Times New Roman"/>
          <w:b/>
          <w:sz w:val="24"/>
          <w:szCs w:val="24"/>
        </w:rPr>
        <w:t>2</w:t>
      </w:r>
      <w:r w:rsidR="004F3B4E" w:rsidRPr="00EB25C8">
        <w:rPr>
          <w:rFonts w:ascii="Times New Roman" w:hAnsi="Times New Roman" w:cs="Times New Roman"/>
          <w:b/>
          <w:sz w:val="24"/>
          <w:szCs w:val="24"/>
        </w:rPr>
        <w:t>.2.11</w:t>
      </w:r>
      <w:r w:rsidRPr="00EB25C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05FE1" w:rsidRPr="00EB25C8">
        <w:rPr>
          <w:rFonts w:ascii="Times New Roman" w:hAnsi="Times New Roman" w:cs="Times New Roman"/>
          <w:b/>
          <w:sz w:val="24"/>
          <w:szCs w:val="24"/>
        </w:rPr>
        <w:t>Help</w:t>
      </w:r>
    </w:p>
    <w:p w:rsidR="00190C7B" w:rsidRPr="00EB25C8" w:rsidRDefault="002F2D71" w:rsidP="002F2D71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2.11.1 </w:t>
      </w:r>
      <w:r w:rsidRPr="001A0AB0">
        <w:rPr>
          <w:rFonts w:ascii="Times New Roman" w:hAnsi="Times New Roman" w:cs="Times New Roman"/>
          <w:b/>
          <w:sz w:val="24"/>
          <w:szCs w:val="24"/>
        </w:rPr>
        <w:t>Description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0C7B" w:rsidRPr="00EB25C8">
        <w:rPr>
          <w:rFonts w:ascii="Times New Roman" w:hAnsi="Times New Roman" w:cs="Times New Roman"/>
          <w:b/>
          <w:sz w:val="24"/>
          <w:szCs w:val="24"/>
        </w:rPr>
        <w:t>The help function shall give the user an overview of how to use the different functions listed above.</w:t>
      </w:r>
    </w:p>
    <w:p w:rsidR="001B793B" w:rsidRPr="00EB25C8" w:rsidRDefault="001B793B" w:rsidP="001B793B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90C7B" w:rsidRPr="00EB25C8" w:rsidRDefault="00190C7B" w:rsidP="00C91B89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5C8">
        <w:rPr>
          <w:rFonts w:ascii="Times New Roman" w:hAnsi="Times New Roman" w:cs="Times New Roman"/>
          <w:b/>
          <w:i/>
          <w:sz w:val="24"/>
          <w:szCs w:val="24"/>
        </w:rPr>
        <w:t>Rationale</w:t>
      </w:r>
      <w:r w:rsidRPr="00EB25C8">
        <w:rPr>
          <w:rFonts w:ascii="Times New Roman" w:hAnsi="Times New Roman" w:cs="Times New Roman"/>
        </w:rPr>
        <w:t xml:space="preserve">: </w:t>
      </w:r>
      <w:r w:rsidR="000045F3" w:rsidRPr="00EB25C8">
        <w:rPr>
          <w:rFonts w:ascii="Times New Roman" w:hAnsi="Times New Roman" w:cs="Times New Roman"/>
          <w:bCs/>
          <w:sz w:val="24"/>
          <w:szCs w:val="24"/>
        </w:rPr>
        <w:t>This allows the user to get answers to immediate questions on using the website.</w:t>
      </w:r>
    </w:p>
    <w:p w:rsidR="005F52A1" w:rsidRPr="00EB25C8" w:rsidRDefault="0025049E" w:rsidP="005F52A1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5C8">
        <w:rPr>
          <w:rFonts w:ascii="Times New Roman" w:hAnsi="Times New Roman" w:cs="Times New Roman"/>
          <w:b/>
          <w:sz w:val="24"/>
          <w:szCs w:val="24"/>
        </w:rPr>
        <w:t>2.2.12</w:t>
      </w:r>
      <w:r w:rsidR="005F52A1" w:rsidRPr="00EB25C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30D08" w:rsidRPr="00EB25C8">
        <w:rPr>
          <w:rFonts w:ascii="Times New Roman" w:hAnsi="Times New Roman" w:cs="Times New Roman"/>
          <w:b/>
          <w:sz w:val="24"/>
          <w:szCs w:val="24"/>
        </w:rPr>
        <w:t>Account Logout</w:t>
      </w:r>
    </w:p>
    <w:p w:rsidR="000C55B1" w:rsidRPr="00EB25C8" w:rsidRDefault="00C31EAB" w:rsidP="00C31EAB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2.12.1 </w:t>
      </w:r>
      <w:r w:rsidRPr="001A0AB0">
        <w:rPr>
          <w:rFonts w:ascii="Times New Roman" w:hAnsi="Times New Roman" w:cs="Times New Roman"/>
          <w:b/>
          <w:sz w:val="24"/>
          <w:szCs w:val="24"/>
        </w:rPr>
        <w:t>Description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C55B1" w:rsidRPr="00EB25C8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2913F3" w:rsidRPr="00EB25C8">
        <w:rPr>
          <w:rFonts w:ascii="Times New Roman" w:hAnsi="Times New Roman" w:cs="Times New Roman"/>
          <w:b/>
          <w:sz w:val="24"/>
          <w:szCs w:val="24"/>
        </w:rPr>
        <w:t>account logout function shall allow account members to exit their account for security purposes.</w:t>
      </w:r>
    </w:p>
    <w:p w:rsidR="00BD5180" w:rsidRPr="00EB25C8" w:rsidRDefault="00BD5180" w:rsidP="00BD5180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709D7" w:rsidRPr="00EB25C8" w:rsidRDefault="000C55B1" w:rsidP="004335D2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5C8">
        <w:rPr>
          <w:rFonts w:ascii="Times New Roman" w:hAnsi="Times New Roman" w:cs="Times New Roman"/>
          <w:b/>
          <w:i/>
          <w:sz w:val="24"/>
          <w:szCs w:val="24"/>
        </w:rPr>
        <w:t>Rationale</w:t>
      </w:r>
      <w:r w:rsidRPr="00EB25C8">
        <w:rPr>
          <w:rFonts w:ascii="Times New Roman" w:hAnsi="Times New Roman" w:cs="Times New Roman"/>
        </w:rPr>
        <w:t xml:space="preserve">: </w:t>
      </w:r>
      <w:r w:rsidRPr="00EB25C8">
        <w:rPr>
          <w:rFonts w:ascii="Times New Roman" w:hAnsi="Times New Roman" w:cs="Times New Roman"/>
          <w:bCs/>
          <w:sz w:val="24"/>
          <w:szCs w:val="24"/>
        </w:rPr>
        <w:t xml:space="preserve">This allows </w:t>
      </w:r>
      <w:r w:rsidR="00F3678C" w:rsidRPr="00EB25C8">
        <w:rPr>
          <w:rFonts w:ascii="Times New Roman" w:hAnsi="Times New Roman" w:cs="Times New Roman"/>
          <w:bCs/>
          <w:sz w:val="24"/>
          <w:szCs w:val="24"/>
        </w:rPr>
        <w:t>account members to exit their accounts.</w:t>
      </w:r>
    </w:p>
    <w:p w:rsidR="00EF2134" w:rsidRPr="00EB25C8" w:rsidRDefault="00C0516B" w:rsidP="00EF2134">
      <w:pPr>
        <w:jc w:val="both"/>
        <w:rPr>
          <w:rFonts w:ascii="Times New Roman" w:hAnsi="Times New Roman" w:cs="Times New Roman"/>
          <w:b/>
          <w:sz w:val="32"/>
          <w:szCs w:val="32"/>
        </w:rPr>
      </w:pPr>
      <w:r w:rsidRPr="00EB25C8">
        <w:rPr>
          <w:rFonts w:ascii="Times New Roman" w:hAnsi="Times New Roman" w:cs="Times New Roman"/>
          <w:b/>
          <w:sz w:val="32"/>
          <w:szCs w:val="32"/>
        </w:rPr>
        <w:t>2.3 User Characteristics</w:t>
      </w:r>
    </w:p>
    <w:p w:rsidR="0059414A" w:rsidRPr="00EB25C8" w:rsidRDefault="00225D79" w:rsidP="00EF2134">
      <w:pPr>
        <w:jc w:val="both"/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b/>
          <w:sz w:val="24"/>
          <w:szCs w:val="24"/>
        </w:rPr>
        <w:tab/>
      </w:r>
      <w:r w:rsidRPr="00EB25C8">
        <w:rPr>
          <w:rFonts w:ascii="Times New Roman" w:hAnsi="Times New Roman" w:cs="Times New Roman"/>
          <w:sz w:val="24"/>
          <w:szCs w:val="24"/>
        </w:rPr>
        <w:t xml:space="preserve">Users must know how to navigate in a website and should possess a minimal educational level which conforms to </w:t>
      </w:r>
      <w:r w:rsidR="007A3556" w:rsidRPr="007A3556">
        <w:rPr>
          <w:rFonts w:ascii="Times New Roman" w:hAnsi="Times New Roman" w:cs="Times New Roman"/>
          <w:sz w:val="24"/>
          <w:szCs w:val="24"/>
        </w:rPr>
        <w:t>Texas State</w:t>
      </w:r>
      <w:r w:rsidRPr="00EB25C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B25C8">
        <w:rPr>
          <w:rFonts w:ascii="Times New Roman" w:hAnsi="Times New Roman" w:cs="Times New Roman"/>
          <w:sz w:val="24"/>
          <w:szCs w:val="24"/>
        </w:rPr>
        <w:t>entrance standards.</w:t>
      </w:r>
    </w:p>
    <w:p w:rsidR="003727C5" w:rsidRPr="00EB25C8" w:rsidRDefault="00171B93" w:rsidP="00EF2134">
      <w:pPr>
        <w:jc w:val="both"/>
        <w:rPr>
          <w:rFonts w:ascii="Times New Roman" w:hAnsi="Times New Roman" w:cs="Times New Roman"/>
          <w:sz w:val="32"/>
          <w:szCs w:val="32"/>
        </w:rPr>
      </w:pPr>
      <w:r w:rsidRPr="00EB25C8">
        <w:rPr>
          <w:rFonts w:ascii="Times New Roman" w:hAnsi="Times New Roman" w:cs="Times New Roman"/>
          <w:b/>
          <w:sz w:val="32"/>
          <w:szCs w:val="32"/>
        </w:rPr>
        <w:t>2.4 Constraints</w:t>
      </w:r>
    </w:p>
    <w:p w:rsidR="004B33AD" w:rsidRPr="00EB25C8" w:rsidRDefault="000E069E" w:rsidP="00EF2134">
      <w:pPr>
        <w:jc w:val="both"/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sz w:val="24"/>
          <w:szCs w:val="24"/>
        </w:rPr>
        <w:t>The constraints on the services and functions of the system are as follows:</w:t>
      </w:r>
    </w:p>
    <w:p w:rsidR="00265934" w:rsidRPr="00EB25C8" w:rsidRDefault="007C14BA" w:rsidP="004174C4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sz w:val="24"/>
          <w:szCs w:val="24"/>
        </w:rPr>
        <w:t xml:space="preserve">Product </w:t>
      </w:r>
      <w:r w:rsidR="001F374F" w:rsidRPr="00EB25C8">
        <w:rPr>
          <w:rFonts w:ascii="Times New Roman" w:hAnsi="Times New Roman" w:cs="Times New Roman"/>
          <w:sz w:val="24"/>
          <w:szCs w:val="24"/>
        </w:rPr>
        <w:t>cannot consist of more than 1GB</w:t>
      </w:r>
      <w:r w:rsidR="006944E6" w:rsidRPr="00EB25C8">
        <w:rPr>
          <w:rFonts w:ascii="Times New Roman" w:hAnsi="Times New Roman" w:cs="Times New Roman"/>
          <w:sz w:val="24"/>
          <w:szCs w:val="24"/>
        </w:rPr>
        <w:t>.</w:t>
      </w:r>
    </w:p>
    <w:p w:rsidR="007C14BA" w:rsidRPr="00EB25C8" w:rsidRDefault="006944E6" w:rsidP="004174C4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sz w:val="24"/>
          <w:szCs w:val="24"/>
        </w:rPr>
        <w:t>Database searches can take no longer than 10 seconds.</w:t>
      </w:r>
    </w:p>
    <w:p w:rsidR="0087285D" w:rsidRPr="00EB25C8" w:rsidRDefault="0087285D" w:rsidP="0087285D">
      <w:pPr>
        <w:jc w:val="both"/>
        <w:rPr>
          <w:rFonts w:ascii="Times New Roman" w:hAnsi="Times New Roman" w:cs="Times New Roman"/>
          <w:b/>
          <w:sz w:val="32"/>
          <w:szCs w:val="32"/>
        </w:rPr>
      </w:pPr>
      <w:r w:rsidRPr="00EB25C8">
        <w:rPr>
          <w:rFonts w:ascii="Times New Roman" w:hAnsi="Times New Roman" w:cs="Times New Roman"/>
          <w:b/>
          <w:sz w:val="32"/>
          <w:szCs w:val="32"/>
        </w:rPr>
        <w:t>2.5 Assumptions and Dependencies</w:t>
      </w:r>
    </w:p>
    <w:p w:rsidR="0089231A" w:rsidRPr="00EB25C8" w:rsidRDefault="0089231A" w:rsidP="007A1BE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sz w:val="24"/>
          <w:szCs w:val="24"/>
        </w:rPr>
        <w:t xml:space="preserve">As the </w:t>
      </w:r>
      <w:r w:rsidR="008C634C">
        <w:rPr>
          <w:rFonts w:ascii="Times New Roman" w:hAnsi="Times New Roman" w:cs="Times New Roman"/>
          <w:sz w:val="24"/>
          <w:szCs w:val="24"/>
        </w:rPr>
        <w:t>BookFinder</w:t>
      </w:r>
      <w:r w:rsidRPr="00155526">
        <w:rPr>
          <w:rFonts w:ascii="Times New Roman" w:hAnsi="Times New Roman" w:cs="Times New Roman"/>
          <w:sz w:val="24"/>
          <w:szCs w:val="24"/>
        </w:rPr>
        <w:t xml:space="preserve"> </w:t>
      </w:r>
      <w:r w:rsidRPr="00EB25C8">
        <w:rPr>
          <w:rFonts w:ascii="Times New Roman" w:hAnsi="Times New Roman" w:cs="Times New Roman"/>
          <w:sz w:val="24"/>
          <w:szCs w:val="24"/>
        </w:rPr>
        <w:t xml:space="preserve">website is only accessible through the </w:t>
      </w:r>
      <w:r w:rsidR="00F515AE" w:rsidRPr="00EB25C8">
        <w:rPr>
          <w:rFonts w:ascii="Times New Roman" w:hAnsi="Times New Roman" w:cs="Times New Roman"/>
          <w:sz w:val="24"/>
          <w:szCs w:val="24"/>
        </w:rPr>
        <w:t xml:space="preserve">Internet, </w:t>
      </w:r>
      <w:r w:rsidR="00E72B24" w:rsidRPr="00EB25C8">
        <w:rPr>
          <w:rFonts w:ascii="Times New Roman" w:hAnsi="Times New Roman" w:cs="Times New Roman"/>
          <w:sz w:val="24"/>
          <w:szCs w:val="24"/>
        </w:rPr>
        <w:t>it is necessar</w:t>
      </w:r>
      <w:r w:rsidR="00DE3D12">
        <w:rPr>
          <w:rFonts w:ascii="Times New Roman" w:hAnsi="Times New Roman" w:cs="Times New Roman"/>
          <w:sz w:val="24"/>
          <w:szCs w:val="24"/>
        </w:rPr>
        <w:t>y to have an Internet connection</w:t>
      </w:r>
      <w:r w:rsidRPr="00EB25C8">
        <w:rPr>
          <w:rFonts w:ascii="Times New Roman" w:hAnsi="Times New Roman" w:cs="Times New Roman"/>
          <w:sz w:val="24"/>
          <w:szCs w:val="24"/>
        </w:rPr>
        <w:t xml:space="preserve">. </w:t>
      </w:r>
      <w:r w:rsidR="00172FEC" w:rsidRPr="00EB25C8">
        <w:rPr>
          <w:rFonts w:ascii="Times New Roman" w:hAnsi="Times New Roman" w:cs="Times New Roman"/>
          <w:sz w:val="24"/>
          <w:szCs w:val="24"/>
        </w:rPr>
        <w:t>It is assumed that the user has a web browser</w:t>
      </w:r>
      <w:r w:rsidR="00212FE9" w:rsidRPr="00EB25C8">
        <w:rPr>
          <w:rFonts w:ascii="Times New Roman" w:hAnsi="Times New Roman" w:cs="Times New Roman"/>
          <w:sz w:val="24"/>
          <w:szCs w:val="24"/>
        </w:rPr>
        <w:t xml:space="preserve"> which</w:t>
      </w:r>
      <w:r w:rsidR="00082E90" w:rsidRPr="00EB25C8">
        <w:rPr>
          <w:rFonts w:ascii="Times New Roman" w:hAnsi="Times New Roman" w:cs="Times New Roman"/>
          <w:sz w:val="24"/>
          <w:szCs w:val="24"/>
        </w:rPr>
        <w:t xml:space="preserve"> is</w:t>
      </w:r>
      <w:r w:rsidR="00172FEC" w:rsidRPr="00EB25C8">
        <w:rPr>
          <w:rFonts w:ascii="Times New Roman" w:hAnsi="Times New Roman" w:cs="Times New Roman"/>
          <w:sz w:val="24"/>
          <w:szCs w:val="24"/>
        </w:rPr>
        <w:t xml:space="preserve"> able to display the website. (</w:t>
      </w:r>
      <w:r w:rsidR="00587796" w:rsidRPr="00EB25C8">
        <w:rPr>
          <w:rFonts w:ascii="Times New Roman" w:hAnsi="Times New Roman" w:cs="Times New Roman"/>
          <w:sz w:val="24"/>
          <w:szCs w:val="24"/>
        </w:rPr>
        <w:t>i.e.</w:t>
      </w:r>
      <w:r w:rsidR="00C65341" w:rsidRPr="00EB25C8">
        <w:rPr>
          <w:rFonts w:ascii="Times New Roman" w:hAnsi="Times New Roman" w:cs="Times New Roman"/>
          <w:sz w:val="24"/>
          <w:szCs w:val="24"/>
        </w:rPr>
        <w:t xml:space="preserve"> </w:t>
      </w:r>
      <w:r w:rsidR="00172FEC" w:rsidRPr="00EB25C8">
        <w:rPr>
          <w:rFonts w:ascii="Times New Roman" w:hAnsi="Times New Roman" w:cs="Times New Roman"/>
          <w:sz w:val="24"/>
          <w:szCs w:val="24"/>
        </w:rPr>
        <w:t>Internet Explorer, Google Chrome</w:t>
      </w:r>
      <w:r w:rsidR="00EA5704" w:rsidRPr="00EB25C8">
        <w:rPr>
          <w:rFonts w:ascii="Times New Roman" w:hAnsi="Times New Roman" w:cs="Times New Roman"/>
          <w:sz w:val="24"/>
          <w:szCs w:val="24"/>
        </w:rPr>
        <w:t xml:space="preserve"> or </w:t>
      </w:r>
      <w:r w:rsidR="0024011E" w:rsidRPr="00EB25C8">
        <w:rPr>
          <w:rFonts w:ascii="Times New Roman" w:hAnsi="Times New Roman" w:cs="Times New Roman"/>
          <w:sz w:val="24"/>
          <w:szCs w:val="24"/>
        </w:rPr>
        <w:t xml:space="preserve">any </w:t>
      </w:r>
      <w:r w:rsidR="00EA5704" w:rsidRPr="00EB25C8">
        <w:rPr>
          <w:rFonts w:ascii="Times New Roman" w:hAnsi="Times New Roman" w:cs="Times New Roman"/>
          <w:sz w:val="24"/>
          <w:szCs w:val="24"/>
        </w:rPr>
        <w:t>compatible browser</w:t>
      </w:r>
      <w:r w:rsidR="00172FEC" w:rsidRPr="00EB25C8">
        <w:rPr>
          <w:rFonts w:ascii="Times New Roman" w:hAnsi="Times New Roman" w:cs="Times New Roman"/>
          <w:sz w:val="24"/>
          <w:szCs w:val="24"/>
        </w:rPr>
        <w:t>)</w:t>
      </w:r>
      <w:r w:rsidR="00695B0F" w:rsidRPr="00EB25C8">
        <w:rPr>
          <w:rFonts w:ascii="Times New Roman" w:hAnsi="Times New Roman" w:cs="Times New Roman"/>
          <w:sz w:val="24"/>
          <w:szCs w:val="24"/>
        </w:rPr>
        <w:t>.</w:t>
      </w:r>
    </w:p>
    <w:p w:rsidR="001E082A" w:rsidRPr="00EB25C8" w:rsidRDefault="001E082A" w:rsidP="0087285D">
      <w:pPr>
        <w:jc w:val="both"/>
        <w:rPr>
          <w:rFonts w:ascii="Times New Roman" w:hAnsi="Times New Roman" w:cs="Times New Roman"/>
          <w:b/>
          <w:sz w:val="32"/>
          <w:szCs w:val="32"/>
        </w:rPr>
      </w:pPr>
      <w:r w:rsidRPr="00EB25C8">
        <w:rPr>
          <w:rFonts w:ascii="Times New Roman" w:hAnsi="Times New Roman" w:cs="Times New Roman"/>
          <w:b/>
          <w:sz w:val="32"/>
          <w:szCs w:val="32"/>
        </w:rPr>
        <w:t>2.6 Apportioning of requirements</w:t>
      </w:r>
    </w:p>
    <w:p w:rsidR="007925A9" w:rsidRPr="00EB25C8" w:rsidRDefault="00BF0FFB" w:rsidP="0087285D">
      <w:pPr>
        <w:jc w:val="both"/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sz w:val="24"/>
          <w:szCs w:val="24"/>
        </w:rPr>
        <w:tab/>
        <w:t>There are no requirements that may be delayed until future versions of the system.</w:t>
      </w:r>
    </w:p>
    <w:p w:rsidR="003662B5" w:rsidRDefault="003662B5" w:rsidP="003662B5">
      <w:pPr>
        <w:rPr>
          <w:rFonts w:ascii="Times New Roman" w:hAnsi="Times New Roman" w:cs="Times New Roman"/>
          <w:sz w:val="24"/>
          <w:szCs w:val="24"/>
        </w:rPr>
      </w:pPr>
    </w:p>
    <w:p w:rsidR="00BF0CD4" w:rsidRPr="00EB25C8" w:rsidRDefault="00BF0CD4" w:rsidP="003662B5">
      <w:pPr>
        <w:rPr>
          <w:rFonts w:ascii="Times New Roman" w:hAnsi="Times New Roman" w:cs="Times New Roman"/>
          <w:sz w:val="24"/>
          <w:szCs w:val="24"/>
        </w:rPr>
      </w:pPr>
    </w:p>
    <w:p w:rsidR="007E7C3E" w:rsidRPr="00EB25C8" w:rsidRDefault="007E7C3E" w:rsidP="003662B5">
      <w:pPr>
        <w:rPr>
          <w:rFonts w:ascii="Times New Roman" w:hAnsi="Times New Roman" w:cs="Times New Roman"/>
          <w:b/>
          <w:sz w:val="36"/>
          <w:szCs w:val="36"/>
        </w:rPr>
      </w:pPr>
      <w:r w:rsidRPr="00EB25C8">
        <w:rPr>
          <w:rFonts w:ascii="Times New Roman" w:hAnsi="Times New Roman" w:cs="Times New Roman"/>
          <w:b/>
          <w:sz w:val="36"/>
          <w:szCs w:val="36"/>
        </w:rPr>
        <w:lastRenderedPageBreak/>
        <w:t>3.SPECIFIC REQUIREMENTS</w:t>
      </w:r>
    </w:p>
    <w:p w:rsidR="003C1BDE" w:rsidRPr="00EB25C8" w:rsidRDefault="00DD76C8" w:rsidP="0067434F">
      <w:pPr>
        <w:rPr>
          <w:rFonts w:ascii="Times New Roman" w:hAnsi="Times New Roman" w:cs="Times New Roman"/>
          <w:b/>
          <w:sz w:val="32"/>
          <w:szCs w:val="32"/>
        </w:rPr>
      </w:pPr>
      <w:r w:rsidRPr="00EB25C8">
        <w:rPr>
          <w:rFonts w:ascii="Times New Roman" w:hAnsi="Times New Roman" w:cs="Times New Roman"/>
          <w:b/>
          <w:sz w:val="32"/>
          <w:szCs w:val="32"/>
        </w:rPr>
        <w:t xml:space="preserve">3.1 </w:t>
      </w:r>
      <w:r w:rsidR="00FD70BE" w:rsidRPr="00EB25C8">
        <w:rPr>
          <w:rFonts w:ascii="Times New Roman" w:hAnsi="Times New Roman" w:cs="Times New Roman"/>
          <w:b/>
          <w:sz w:val="32"/>
          <w:szCs w:val="32"/>
        </w:rPr>
        <w:t>External Interfaces</w:t>
      </w:r>
    </w:p>
    <w:p w:rsidR="001A3E2F" w:rsidRPr="00EB25C8" w:rsidRDefault="00D3368D" w:rsidP="0067434F">
      <w:pPr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b/>
          <w:sz w:val="28"/>
          <w:szCs w:val="28"/>
        </w:rPr>
        <w:tab/>
      </w:r>
      <w:bookmarkStart w:id="0" w:name="_GoBack"/>
      <w:r w:rsidR="008C634C">
        <w:rPr>
          <w:rFonts w:ascii="Times New Roman" w:hAnsi="Times New Roman" w:cs="Times New Roman"/>
          <w:sz w:val="24"/>
          <w:szCs w:val="24"/>
        </w:rPr>
        <w:t>BookFinder</w:t>
      </w:r>
      <w:bookmarkEnd w:id="0"/>
      <w:r w:rsidR="00FD70BE" w:rsidRPr="00EB25C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D70BE" w:rsidRPr="00EB25C8">
        <w:rPr>
          <w:rFonts w:ascii="Times New Roman" w:hAnsi="Times New Roman" w:cs="Times New Roman"/>
          <w:sz w:val="24"/>
          <w:szCs w:val="24"/>
        </w:rPr>
        <w:t xml:space="preserve">is an independent product so it has no external </w:t>
      </w:r>
      <w:r w:rsidR="00665A57" w:rsidRPr="00EB25C8">
        <w:rPr>
          <w:rFonts w:ascii="Times New Roman" w:hAnsi="Times New Roman" w:cs="Times New Roman"/>
          <w:sz w:val="24"/>
          <w:szCs w:val="24"/>
        </w:rPr>
        <w:t>interfaces.</w:t>
      </w:r>
    </w:p>
    <w:p w:rsidR="00CD749B" w:rsidRPr="00EB25C8" w:rsidRDefault="00953C99" w:rsidP="00DF1EC2">
      <w:pPr>
        <w:rPr>
          <w:rFonts w:ascii="Times New Roman" w:hAnsi="Times New Roman" w:cs="Times New Roman"/>
          <w:b/>
          <w:sz w:val="32"/>
          <w:szCs w:val="32"/>
        </w:rPr>
      </w:pPr>
      <w:r w:rsidRPr="00EB25C8">
        <w:rPr>
          <w:rFonts w:ascii="Times New Roman" w:hAnsi="Times New Roman" w:cs="Times New Roman"/>
          <w:b/>
          <w:sz w:val="32"/>
          <w:szCs w:val="32"/>
        </w:rPr>
        <w:t>3.2 Functional Requirements</w:t>
      </w:r>
    </w:p>
    <w:p w:rsidR="005A1EBB" w:rsidRPr="00EB25C8" w:rsidRDefault="0093739D" w:rsidP="00CD749B">
      <w:pPr>
        <w:ind w:firstLine="720"/>
        <w:rPr>
          <w:rFonts w:ascii="Times New Roman" w:hAnsi="Times New Roman" w:cs="Times New Roman"/>
          <w:b/>
          <w:sz w:val="32"/>
          <w:szCs w:val="32"/>
        </w:rPr>
      </w:pPr>
      <w:r w:rsidRPr="00EB25C8">
        <w:rPr>
          <w:rFonts w:ascii="Times New Roman" w:hAnsi="Times New Roman" w:cs="Times New Roman"/>
          <w:b/>
          <w:sz w:val="28"/>
          <w:szCs w:val="28"/>
        </w:rPr>
        <w:t>3.2.1 Account Registration</w:t>
      </w:r>
      <w:r w:rsidR="00ED13DB" w:rsidRPr="00EB25C8">
        <w:rPr>
          <w:rFonts w:ascii="Times New Roman" w:hAnsi="Times New Roman" w:cs="Times New Roman"/>
          <w:sz w:val="28"/>
          <w:szCs w:val="28"/>
        </w:rPr>
        <w:t xml:space="preserve"> </w:t>
      </w:r>
      <w:r w:rsidR="00ED13DB" w:rsidRPr="00EB25C8">
        <w:rPr>
          <w:rFonts w:ascii="Times New Roman" w:hAnsi="Times New Roman" w:cs="Times New Roman"/>
          <w:b/>
          <w:sz w:val="28"/>
          <w:szCs w:val="28"/>
        </w:rPr>
        <w:tab/>
      </w:r>
      <w:r w:rsidR="00ED13DB" w:rsidRPr="00EB25C8">
        <w:rPr>
          <w:rFonts w:ascii="Times New Roman" w:hAnsi="Times New Roman" w:cs="Times New Roman"/>
          <w:b/>
          <w:sz w:val="28"/>
          <w:szCs w:val="28"/>
        </w:rPr>
        <w:tab/>
      </w:r>
      <w:r w:rsidR="00ED13DB" w:rsidRPr="00EB25C8">
        <w:rPr>
          <w:rFonts w:ascii="Times New Roman" w:hAnsi="Times New Roman" w:cs="Times New Roman"/>
          <w:b/>
          <w:sz w:val="28"/>
          <w:szCs w:val="28"/>
        </w:rPr>
        <w:tab/>
      </w:r>
      <w:r w:rsidR="009A5CAC" w:rsidRPr="00EB25C8">
        <w:rPr>
          <w:rFonts w:ascii="Times New Roman" w:hAnsi="Times New Roman" w:cs="Times New Roman"/>
          <w:b/>
          <w:sz w:val="28"/>
          <w:szCs w:val="28"/>
        </w:rPr>
        <w:t xml:space="preserve">           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75"/>
        <w:gridCol w:w="6655"/>
      </w:tblGrid>
      <w:tr w:rsidR="005A1EBB" w:rsidRPr="00EB25C8" w:rsidTr="008D7F41">
        <w:tc>
          <w:tcPr>
            <w:tcW w:w="1975" w:type="dxa"/>
          </w:tcPr>
          <w:p w:rsidR="005A1EBB" w:rsidRPr="00EB25C8" w:rsidRDefault="005A1EBB" w:rsidP="005A1E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cription:</w:t>
            </w:r>
          </w:p>
        </w:tc>
        <w:tc>
          <w:tcPr>
            <w:tcW w:w="6655" w:type="dxa"/>
          </w:tcPr>
          <w:p w:rsidR="00484423" w:rsidRPr="00EB25C8" w:rsidRDefault="00C15029" w:rsidP="00650FF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fer to </w:t>
            </w:r>
            <w:r w:rsidR="009E0CA6" w:rsidRPr="00EB25C8">
              <w:rPr>
                <w:rFonts w:ascii="Times New Roman" w:hAnsi="Times New Roman" w:cs="Times New Roman"/>
                <w:sz w:val="24"/>
                <w:szCs w:val="24"/>
              </w:rPr>
              <w:t>2.2.1</w:t>
            </w:r>
            <w:r w:rsidR="002B03AF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</w:tr>
      <w:tr w:rsidR="005A1EBB" w:rsidRPr="00EB25C8" w:rsidTr="008D7F41">
        <w:tc>
          <w:tcPr>
            <w:tcW w:w="1975" w:type="dxa"/>
          </w:tcPr>
          <w:p w:rsidR="005A1EBB" w:rsidRPr="00EB25C8" w:rsidRDefault="00067E10" w:rsidP="005A1E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Inputs:</w:t>
            </w:r>
          </w:p>
        </w:tc>
        <w:tc>
          <w:tcPr>
            <w:tcW w:w="6655" w:type="dxa"/>
          </w:tcPr>
          <w:p w:rsidR="00484423" w:rsidRPr="00EB25C8" w:rsidRDefault="007C482A" w:rsidP="00650FF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5D1FA8" w:rsidRPr="00EB25C8">
              <w:rPr>
                <w:rFonts w:ascii="Times New Roman" w:hAnsi="Times New Roman" w:cs="Times New Roman"/>
                <w:sz w:val="24"/>
                <w:szCs w:val="24"/>
              </w:rPr>
              <w:t>ame, mailing addres</w:t>
            </w:r>
            <w:r w:rsidR="00D32937" w:rsidRPr="00EB25C8">
              <w:rPr>
                <w:rFonts w:ascii="Times New Roman" w:hAnsi="Times New Roman" w:cs="Times New Roman"/>
                <w:sz w:val="24"/>
                <w:szCs w:val="24"/>
              </w:rPr>
              <w:t>s, billing address,</w:t>
            </w:r>
            <w:r w:rsidR="005D1FA8"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 credit card nu</w:t>
            </w:r>
            <w:r w:rsidR="009C4E76">
              <w:rPr>
                <w:rFonts w:ascii="Times New Roman" w:hAnsi="Times New Roman" w:cs="Times New Roman"/>
                <w:sz w:val="24"/>
                <w:szCs w:val="24"/>
              </w:rPr>
              <w:t>mber, expiration date, username</w:t>
            </w:r>
            <w:r w:rsidR="005D1FA8"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 and password.</w:t>
            </w:r>
          </w:p>
        </w:tc>
      </w:tr>
      <w:tr w:rsidR="005A1EBB" w:rsidRPr="00EB25C8" w:rsidTr="008D7F41">
        <w:tc>
          <w:tcPr>
            <w:tcW w:w="1975" w:type="dxa"/>
          </w:tcPr>
          <w:p w:rsidR="005A1EBB" w:rsidRPr="00EB25C8" w:rsidRDefault="00A1296A" w:rsidP="005A1E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ource:</w:t>
            </w:r>
          </w:p>
        </w:tc>
        <w:tc>
          <w:tcPr>
            <w:tcW w:w="6655" w:type="dxa"/>
          </w:tcPr>
          <w:p w:rsidR="00484423" w:rsidRPr="00EB25C8" w:rsidRDefault="00D32937" w:rsidP="00650FF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All inputs are provided by user.</w:t>
            </w:r>
          </w:p>
        </w:tc>
      </w:tr>
      <w:tr w:rsidR="00A1296A" w:rsidRPr="00EB25C8" w:rsidTr="008D7F41">
        <w:tc>
          <w:tcPr>
            <w:tcW w:w="1975" w:type="dxa"/>
          </w:tcPr>
          <w:p w:rsidR="00A1296A" w:rsidRPr="00EB25C8" w:rsidRDefault="00A1296A" w:rsidP="005A1E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Outputs:</w:t>
            </w:r>
          </w:p>
        </w:tc>
        <w:tc>
          <w:tcPr>
            <w:tcW w:w="6655" w:type="dxa"/>
          </w:tcPr>
          <w:p w:rsidR="00484423" w:rsidRPr="00EB25C8" w:rsidRDefault="000604CE" w:rsidP="00650FF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new account is created</w:t>
            </w:r>
            <w:r w:rsidR="001240CB">
              <w:rPr>
                <w:rFonts w:ascii="Times New Roman" w:hAnsi="Times New Roman" w:cs="Times New Roman"/>
                <w:sz w:val="24"/>
                <w:szCs w:val="24"/>
              </w:rPr>
              <w:t xml:space="preserve"> with the inpu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5A1EBB" w:rsidRPr="00EB25C8" w:rsidTr="008D7F41">
        <w:tc>
          <w:tcPr>
            <w:tcW w:w="1975" w:type="dxa"/>
          </w:tcPr>
          <w:p w:rsidR="005A1EBB" w:rsidRPr="00EB25C8" w:rsidRDefault="00A1296A" w:rsidP="005A1E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tination:</w:t>
            </w:r>
          </w:p>
        </w:tc>
        <w:tc>
          <w:tcPr>
            <w:tcW w:w="6655" w:type="dxa"/>
          </w:tcPr>
          <w:p w:rsidR="00484423" w:rsidRPr="00EB25C8" w:rsidRDefault="00451387" w:rsidP="00650FF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The outputs </w:t>
            </w:r>
            <w:r w:rsidR="002459A4">
              <w:rPr>
                <w:rFonts w:ascii="Times New Roman" w:hAnsi="Times New Roman" w:cs="Times New Roman"/>
                <w:sz w:val="24"/>
                <w:szCs w:val="24"/>
              </w:rPr>
              <w:t>are stored in database.</w:t>
            </w:r>
          </w:p>
        </w:tc>
      </w:tr>
      <w:tr w:rsidR="005A1EBB" w:rsidRPr="00EB25C8" w:rsidTr="008D7F41">
        <w:tc>
          <w:tcPr>
            <w:tcW w:w="1975" w:type="dxa"/>
          </w:tcPr>
          <w:p w:rsidR="005A1EBB" w:rsidRPr="00EB25C8" w:rsidRDefault="00A1296A" w:rsidP="005A1E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Requires:</w:t>
            </w:r>
          </w:p>
        </w:tc>
        <w:tc>
          <w:tcPr>
            <w:tcW w:w="6655" w:type="dxa"/>
          </w:tcPr>
          <w:p w:rsidR="00484423" w:rsidRPr="00EB25C8" w:rsidRDefault="001B6B76" w:rsidP="00650FF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User to fill out form completely while inside secure website.</w:t>
            </w:r>
          </w:p>
        </w:tc>
      </w:tr>
      <w:tr w:rsidR="005A1EBB" w:rsidRPr="00EB25C8" w:rsidTr="008D7F41">
        <w:tc>
          <w:tcPr>
            <w:tcW w:w="1975" w:type="dxa"/>
          </w:tcPr>
          <w:p w:rsidR="005A1EBB" w:rsidRPr="00EB25C8" w:rsidRDefault="00A1296A" w:rsidP="005A1E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re-condition:</w:t>
            </w:r>
          </w:p>
        </w:tc>
        <w:tc>
          <w:tcPr>
            <w:tcW w:w="6655" w:type="dxa"/>
          </w:tcPr>
          <w:p w:rsidR="00484423" w:rsidRPr="00EB25C8" w:rsidRDefault="001B6B76" w:rsidP="00650FF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is inside the website and not an account holder.</w:t>
            </w:r>
          </w:p>
        </w:tc>
      </w:tr>
      <w:tr w:rsidR="005A1EBB" w:rsidRPr="00EB25C8" w:rsidTr="008D7F41">
        <w:tc>
          <w:tcPr>
            <w:tcW w:w="1975" w:type="dxa"/>
          </w:tcPr>
          <w:p w:rsidR="005A1EBB" w:rsidRPr="00EB25C8" w:rsidRDefault="00A1296A" w:rsidP="005A1E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ost-condition:</w:t>
            </w:r>
          </w:p>
        </w:tc>
        <w:tc>
          <w:tcPr>
            <w:tcW w:w="6655" w:type="dxa"/>
          </w:tcPr>
          <w:p w:rsidR="00484423" w:rsidRPr="00EB25C8" w:rsidRDefault="00F27767" w:rsidP="00650FF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The user is an account holder </w:t>
            </w:r>
            <w:r w:rsidR="001577E2">
              <w:rPr>
                <w:rFonts w:ascii="Times New Roman" w:hAnsi="Times New Roman" w:cs="Times New Roman"/>
                <w:sz w:val="24"/>
                <w:szCs w:val="24"/>
              </w:rPr>
              <w:t>who</w:t>
            </w: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 has a valid username and password to login with, as well as personal information(inputs) in database.</w:t>
            </w:r>
          </w:p>
        </w:tc>
      </w:tr>
      <w:tr w:rsidR="005A1EBB" w:rsidRPr="00EB25C8" w:rsidTr="008D7F41">
        <w:tc>
          <w:tcPr>
            <w:tcW w:w="1975" w:type="dxa"/>
          </w:tcPr>
          <w:p w:rsidR="005A1EBB" w:rsidRPr="00EB25C8" w:rsidRDefault="00A1296A" w:rsidP="005A1E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ide-effects:</w:t>
            </w:r>
          </w:p>
        </w:tc>
        <w:tc>
          <w:tcPr>
            <w:tcW w:w="6655" w:type="dxa"/>
          </w:tcPr>
          <w:p w:rsidR="00A03224" w:rsidRPr="00EB25C8" w:rsidRDefault="00F27767" w:rsidP="00650FF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one.</w:t>
            </w:r>
          </w:p>
        </w:tc>
      </w:tr>
    </w:tbl>
    <w:p w:rsidR="00DF49F9" w:rsidRPr="00EB25C8" w:rsidRDefault="00DF49F9" w:rsidP="005F29DF">
      <w:pPr>
        <w:spacing w:line="24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6572F0" w:rsidRPr="00EB25C8" w:rsidRDefault="006D75D4" w:rsidP="005F29DF">
      <w:pPr>
        <w:spacing w:line="24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EB25C8">
        <w:rPr>
          <w:rFonts w:ascii="Times New Roman" w:hAnsi="Times New Roman" w:cs="Times New Roman"/>
          <w:b/>
          <w:sz w:val="28"/>
          <w:szCs w:val="28"/>
        </w:rPr>
        <w:t>3.2.2 Account</w:t>
      </w:r>
      <w:r w:rsidR="006C3745" w:rsidRPr="00EB25C8">
        <w:rPr>
          <w:rFonts w:ascii="Times New Roman" w:hAnsi="Times New Roman" w:cs="Times New Roman"/>
          <w:b/>
          <w:sz w:val="28"/>
          <w:szCs w:val="28"/>
        </w:rPr>
        <w:t xml:space="preserve"> Login</w:t>
      </w:r>
      <w:r w:rsidR="006572F0" w:rsidRPr="00EB25C8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75"/>
        <w:gridCol w:w="6655"/>
      </w:tblGrid>
      <w:tr w:rsidR="006572F0" w:rsidRPr="00EB25C8" w:rsidTr="00070447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cription:</w:t>
            </w:r>
          </w:p>
        </w:tc>
        <w:tc>
          <w:tcPr>
            <w:tcW w:w="6655" w:type="dxa"/>
          </w:tcPr>
          <w:p w:rsidR="00414CC0" w:rsidRPr="00EB25C8" w:rsidRDefault="00E92A32" w:rsidP="00CD715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Refer </w:t>
            </w:r>
            <w:r w:rsidR="00085538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D75D4" w:rsidRPr="00EB25C8">
              <w:rPr>
                <w:rFonts w:ascii="Times New Roman" w:hAnsi="Times New Roman" w:cs="Times New Roman"/>
                <w:sz w:val="24"/>
                <w:szCs w:val="24"/>
              </w:rPr>
              <w:t>.2.2</w:t>
            </w:r>
            <w:r w:rsidR="00085538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</w:tr>
      <w:tr w:rsidR="006572F0" w:rsidRPr="00EB25C8" w:rsidTr="00070447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Inputs:</w:t>
            </w:r>
          </w:p>
        </w:tc>
        <w:tc>
          <w:tcPr>
            <w:tcW w:w="6655" w:type="dxa"/>
          </w:tcPr>
          <w:p w:rsidR="006C3745" w:rsidRPr="00EB25C8" w:rsidRDefault="006C3745" w:rsidP="00CD715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Username, Password.</w:t>
            </w:r>
          </w:p>
        </w:tc>
      </w:tr>
      <w:tr w:rsidR="006572F0" w:rsidRPr="00EB25C8" w:rsidTr="00070447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ource:</w:t>
            </w:r>
          </w:p>
        </w:tc>
        <w:tc>
          <w:tcPr>
            <w:tcW w:w="6655" w:type="dxa"/>
          </w:tcPr>
          <w:p w:rsidR="006C3745" w:rsidRPr="00EB25C8" w:rsidRDefault="006C3745" w:rsidP="00CD715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All inputs are provided by the user.</w:t>
            </w:r>
          </w:p>
        </w:tc>
      </w:tr>
      <w:tr w:rsidR="006572F0" w:rsidRPr="00EB25C8" w:rsidTr="00070447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Outputs:</w:t>
            </w:r>
          </w:p>
        </w:tc>
        <w:tc>
          <w:tcPr>
            <w:tcW w:w="6655" w:type="dxa"/>
          </w:tcPr>
          <w:p w:rsidR="006C3745" w:rsidRPr="00EB25C8" w:rsidRDefault="00EC00DD" w:rsidP="00CD715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ccessful login or</w:t>
            </w:r>
            <w:r w:rsidR="000C10D0">
              <w:rPr>
                <w:rFonts w:ascii="Times New Roman" w:hAnsi="Times New Roman" w:cs="Times New Roman"/>
                <w:sz w:val="24"/>
                <w:szCs w:val="24"/>
              </w:rPr>
              <w:t xml:space="preserve"> failure.</w:t>
            </w:r>
          </w:p>
        </w:tc>
      </w:tr>
      <w:tr w:rsidR="006572F0" w:rsidRPr="00EB25C8" w:rsidTr="00070447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tination:</w:t>
            </w:r>
          </w:p>
        </w:tc>
        <w:tc>
          <w:tcPr>
            <w:tcW w:w="6655" w:type="dxa"/>
          </w:tcPr>
          <w:p w:rsidR="006C3745" w:rsidRPr="00EB25C8" w:rsidRDefault="006C3745" w:rsidP="00CD715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outputs are displayed to the screen.</w:t>
            </w:r>
          </w:p>
        </w:tc>
      </w:tr>
      <w:tr w:rsidR="006572F0" w:rsidRPr="00EB25C8" w:rsidTr="00070447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Requires:</w:t>
            </w:r>
          </w:p>
        </w:tc>
        <w:tc>
          <w:tcPr>
            <w:tcW w:w="6655" w:type="dxa"/>
          </w:tcPr>
          <w:p w:rsidR="006C3745" w:rsidRPr="00EB25C8" w:rsidRDefault="006C3745" w:rsidP="00CD715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User to fill out login information inside secure website.</w:t>
            </w:r>
          </w:p>
        </w:tc>
      </w:tr>
      <w:tr w:rsidR="006572F0" w:rsidRPr="00EB25C8" w:rsidTr="00070447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re-condition:</w:t>
            </w:r>
          </w:p>
        </w:tc>
        <w:tc>
          <w:tcPr>
            <w:tcW w:w="6655" w:type="dxa"/>
          </w:tcPr>
          <w:p w:rsidR="006C3745" w:rsidRPr="00EB25C8" w:rsidRDefault="006C3745" w:rsidP="00CD715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is inside the website and has a valid username and password.</w:t>
            </w:r>
          </w:p>
        </w:tc>
      </w:tr>
      <w:tr w:rsidR="006572F0" w:rsidRPr="00EB25C8" w:rsidTr="00070447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ost-condition:</w:t>
            </w:r>
          </w:p>
        </w:tc>
        <w:tc>
          <w:tcPr>
            <w:tcW w:w="6655" w:type="dxa"/>
          </w:tcPr>
          <w:p w:rsidR="006C3745" w:rsidRPr="00EB25C8" w:rsidRDefault="006C3745" w:rsidP="00CD715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is inside the website and has access to account history, purchase books on-line, and update account information.</w:t>
            </w:r>
          </w:p>
        </w:tc>
      </w:tr>
      <w:tr w:rsidR="006572F0" w:rsidRPr="00EB25C8" w:rsidTr="00070447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ide-effects:</w:t>
            </w:r>
          </w:p>
        </w:tc>
        <w:tc>
          <w:tcPr>
            <w:tcW w:w="6655" w:type="dxa"/>
          </w:tcPr>
          <w:p w:rsidR="006C3745" w:rsidRPr="00EB25C8" w:rsidRDefault="006C3745" w:rsidP="00CD715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one.</w:t>
            </w:r>
          </w:p>
        </w:tc>
      </w:tr>
    </w:tbl>
    <w:p w:rsidR="006572F0" w:rsidRPr="00EB25C8" w:rsidRDefault="006572F0" w:rsidP="004E6707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:rsidR="005E523B" w:rsidRPr="00EB25C8" w:rsidRDefault="005E523B" w:rsidP="004E6707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:rsidR="005E523B" w:rsidRPr="00EB25C8" w:rsidRDefault="005E523B" w:rsidP="004E6707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:rsidR="005E523B" w:rsidRDefault="005E523B" w:rsidP="004E6707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:rsidR="00367A1C" w:rsidRPr="00EB25C8" w:rsidRDefault="00367A1C" w:rsidP="004E6707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:rsidR="000C10D0" w:rsidRDefault="006C3745" w:rsidP="005E10FB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8"/>
          <w:szCs w:val="28"/>
        </w:rPr>
      </w:pPr>
      <w:r w:rsidRPr="00EB25C8">
        <w:rPr>
          <w:rFonts w:ascii="Times New Roman" w:hAnsi="Times New Roman" w:cs="Times New Roman"/>
          <w:sz w:val="24"/>
          <w:szCs w:val="24"/>
        </w:rPr>
        <w:t xml:space="preserve"> </w:t>
      </w:r>
      <w:r w:rsidRPr="00EB25C8">
        <w:rPr>
          <w:rFonts w:ascii="Times New Roman" w:hAnsi="Times New Roman" w:cs="Times New Roman"/>
          <w:sz w:val="28"/>
          <w:szCs w:val="28"/>
        </w:rPr>
        <w:tab/>
      </w:r>
    </w:p>
    <w:p w:rsidR="006572F0" w:rsidRPr="00EB25C8" w:rsidRDefault="006C3745" w:rsidP="00B8210C">
      <w:pPr>
        <w:spacing w:line="240" w:lineRule="auto"/>
        <w:ind w:left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EB25C8">
        <w:rPr>
          <w:rFonts w:ascii="Times New Roman" w:hAnsi="Times New Roman" w:cs="Times New Roman"/>
          <w:b/>
          <w:sz w:val="28"/>
          <w:szCs w:val="28"/>
        </w:rPr>
        <w:lastRenderedPageBreak/>
        <w:t>3.2.3 Search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75"/>
        <w:gridCol w:w="6655"/>
      </w:tblGrid>
      <w:tr w:rsidR="00A47D1F" w:rsidRPr="00EB25C8" w:rsidTr="00A45D3A">
        <w:tc>
          <w:tcPr>
            <w:tcW w:w="1975" w:type="dxa"/>
          </w:tcPr>
          <w:p w:rsidR="00A47D1F" w:rsidRPr="00EB25C8" w:rsidRDefault="00A47D1F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cription:</w:t>
            </w:r>
          </w:p>
        </w:tc>
        <w:tc>
          <w:tcPr>
            <w:tcW w:w="6655" w:type="dxa"/>
          </w:tcPr>
          <w:p w:rsidR="00A47D1F" w:rsidRPr="00EB25C8" w:rsidRDefault="00A47D1F" w:rsidP="009A66A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Refer </w:t>
            </w:r>
            <w:r w:rsidR="001D1261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2.3</w:t>
            </w:r>
            <w:r w:rsidR="001D1261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Inputs:</w:t>
            </w:r>
          </w:p>
        </w:tc>
        <w:tc>
          <w:tcPr>
            <w:tcW w:w="6655" w:type="dxa"/>
          </w:tcPr>
          <w:p w:rsidR="00CF1431" w:rsidRDefault="006D75D4" w:rsidP="009A66A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  <w:r w:rsidR="00FA73FD" w:rsidRPr="00EB25C8">
              <w:rPr>
                <w:rFonts w:ascii="Times New Roman" w:hAnsi="Times New Roman" w:cs="Times New Roman"/>
                <w:sz w:val="24"/>
                <w:szCs w:val="24"/>
              </w:rPr>
              <w:t>, ISBN number</w:t>
            </w:r>
            <w:r w:rsidR="00CF143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6D75D4" w:rsidRPr="00EB25C8" w:rsidRDefault="00CF1431" w:rsidP="009A66A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tional:</w:t>
            </w:r>
            <w:r w:rsidR="006D75D4"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 Author, Subject, Course Number, Professor.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ource:</w:t>
            </w:r>
          </w:p>
        </w:tc>
        <w:tc>
          <w:tcPr>
            <w:tcW w:w="6655" w:type="dxa"/>
          </w:tcPr>
          <w:p w:rsidR="006D75D4" w:rsidRPr="00EB25C8" w:rsidRDefault="006D75D4" w:rsidP="009A66A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All inputs are provided by user.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Outputs:</w:t>
            </w:r>
          </w:p>
        </w:tc>
        <w:tc>
          <w:tcPr>
            <w:tcW w:w="6655" w:type="dxa"/>
          </w:tcPr>
          <w:p w:rsidR="006D75D4" w:rsidRPr="00EB25C8" w:rsidRDefault="00F967AA" w:rsidP="009A66A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vailability of book i.e found or not found</w:t>
            </w:r>
            <w:r w:rsidR="006604B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tination:</w:t>
            </w:r>
          </w:p>
        </w:tc>
        <w:tc>
          <w:tcPr>
            <w:tcW w:w="6655" w:type="dxa"/>
          </w:tcPr>
          <w:p w:rsidR="006D75D4" w:rsidRPr="00EB25C8" w:rsidRDefault="006D75D4" w:rsidP="009A66A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outputs are displayed to the screen.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Requires:</w:t>
            </w:r>
          </w:p>
        </w:tc>
        <w:tc>
          <w:tcPr>
            <w:tcW w:w="6655" w:type="dxa"/>
          </w:tcPr>
          <w:p w:rsidR="006D75D4" w:rsidRPr="00EB25C8" w:rsidRDefault="006D75D4" w:rsidP="009A66A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must fill in at least one text box of the search form.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re-condition:</w:t>
            </w:r>
          </w:p>
        </w:tc>
        <w:tc>
          <w:tcPr>
            <w:tcW w:w="6655" w:type="dxa"/>
          </w:tcPr>
          <w:p w:rsidR="006D75D4" w:rsidRPr="00EB25C8" w:rsidRDefault="006D75D4" w:rsidP="009A66A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is inside the website and knows at least one input to search for the book.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ost-condition:</w:t>
            </w:r>
          </w:p>
        </w:tc>
        <w:tc>
          <w:tcPr>
            <w:tcW w:w="6655" w:type="dxa"/>
          </w:tcPr>
          <w:p w:rsidR="006D75D4" w:rsidRPr="00EB25C8" w:rsidRDefault="006D75D4" w:rsidP="009A66A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finds the book information he is searching for.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ide-effects:</w:t>
            </w:r>
          </w:p>
        </w:tc>
        <w:tc>
          <w:tcPr>
            <w:tcW w:w="6655" w:type="dxa"/>
          </w:tcPr>
          <w:p w:rsidR="006D75D4" w:rsidRPr="00EB25C8" w:rsidRDefault="006D75D4" w:rsidP="009A66A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one.</w:t>
            </w:r>
          </w:p>
        </w:tc>
      </w:tr>
    </w:tbl>
    <w:p w:rsidR="006572F0" w:rsidRPr="00EB25C8" w:rsidRDefault="006572F0" w:rsidP="004E6707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:rsidR="006572F0" w:rsidRPr="00EB25C8" w:rsidRDefault="006D75D4" w:rsidP="00B8210C">
      <w:pPr>
        <w:spacing w:line="240" w:lineRule="auto"/>
        <w:ind w:left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EB25C8">
        <w:rPr>
          <w:rFonts w:ascii="Times New Roman" w:hAnsi="Times New Roman" w:cs="Times New Roman"/>
          <w:b/>
          <w:sz w:val="28"/>
          <w:szCs w:val="28"/>
        </w:rPr>
        <w:t>3.2.4 Add to Shopping cart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75"/>
        <w:gridCol w:w="6655"/>
      </w:tblGrid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cription:</w:t>
            </w:r>
          </w:p>
        </w:tc>
        <w:tc>
          <w:tcPr>
            <w:tcW w:w="6655" w:type="dxa"/>
          </w:tcPr>
          <w:p w:rsidR="006D75D4" w:rsidRPr="00EB25C8" w:rsidRDefault="006D75D4" w:rsidP="000B3F7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Refer </w:t>
            </w:r>
            <w:r w:rsidR="00EA1F32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2.4</w:t>
            </w:r>
            <w:r w:rsidR="00EA1F32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Inputs:</w:t>
            </w:r>
          </w:p>
        </w:tc>
        <w:tc>
          <w:tcPr>
            <w:tcW w:w="6655" w:type="dxa"/>
          </w:tcPr>
          <w:p w:rsidR="006D75D4" w:rsidRPr="00EB25C8" w:rsidRDefault="006D75D4" w:rsidP="000B3F7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Book, Price.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ource:</w:t>
            </w:r>
          </w:p>
        </w:tc>
        <w:tc>
          <w:tcPr>
            <w:tcW w:w="6655" w:type="dxa"/>
          </w:tcPr>
          <w:p w:rsidR="006D75D4" w:rsidRPr="00EB25C8" w:rsidRDefault="006D75D4" w:rsidP="000B3F7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All inputs are provided by database.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Outputs:</w:t>
            </w:r>
          </w:p>
        </w:tc>
        <w:tc>
          <w:tcPr>
            <w:tcW w:w="6655" w:type="dxa"/>
          </w:tcPr>
          <w:p w:rsidR="006D75D4" w:rsidRPr="00EB25C8" w:rsidRDefault="000C10D0" w:rsidP="000B3F7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ed successfully to the cart.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tination:</w:t>
            </w:r>
          </w:p>
        </w:tc>
        <w:tc>
          <w:tcPr>
            <w:tcW w:w="6655" w:type="dxa"/>
          </w:tcPr>
          <w:p w:rsidR="006D75D4" w:rsidRPr="00EB25C8" w:rsidRDefault="006D75D4" w:rsidP="000B3F7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outputs are displayed on the screen.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Requires:</w:t>
            </w:r>
          </w:p>
        </w:tc>
        <w:tc>
          <w:tcPr>
            <w:tcW w:w="6655" w:type="dxa"/>
          </w:tcPr>
          <w:p w:rsidR="006D75D4" w:rsidRPr="00EB25C8" w:rsidRDefault="006D75D4" w:rsidP="000B3F7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Users to press add to cart button.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re-condition:</w:t>
            </w:r>
          </w:p>
        </w:tc>
        <w:tc>
          <w:tcPr>
            <w:tcW w:w="6655" w:type="dxa"/>
          </w:tcPr>
          <w:p w:rsidR="006D75D4" w:rsidRPr="00EB25C8" w:rsidRDefault="006D75D4" w:rsidP="000B3F7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is inside the website</w:t>
            </w:r>
            <w:r w:rsidR="00472D1D">
              <w:rPr>
                <w:rFonts w:ascii="Times New Roman" w:hAnsi="Times New Roman" w:cs="Times New Roman"/>
                <w:sz w:val="24"/>
                <w:szCs w:val="24"/>
              </w:rPr>
              <w:t xml:space="preserve"> and logged in</w:t>
            </w: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ost-condition:</w:t>
            </w:r>
          </w:p>
        </w:tc>
        <w:tc>
          <w:tcPr>
            <w:tcW w:w="6655" w:type="dxa"/>
          </w:tcPr>
          <w:p w:rsidR="006D75D4" w:rsidRPr="00EB25C8" w:rsidRDefault="006D75D4" w:rsidP="000B3F7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The user has a temporary storage of books while having the ability to </w:t>
            </w:r>
            <w:r w:rsidR="0091449A">
              <w:rPr>
                <w:rFonts w:ascii="Times New Roman" w:hAnsi="Times New Roman" w:cs="Times New Roman"/>
                <w:sz w:val="24"/>
                <w:szCs w:val="24"/>
              </w:rPr>
              <w:t>continue</w:t>
            </w: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 shopping.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ide-effects:</w:t>
            </w:r>
          </w:p>
        </w:tc>
        <w:tc>
          <w:tcPr>
            <w:tcW w:w="6655" w:type="dxa"/>
          </w:tcPr>
          <w:p w:rsidR="000176FF" w:rsidRPr="00EB25C8" w:rsidRDefault="000C6589" w:rsidP="000B3F77">
            <w:pPr>
              <w:tabs>
                <w:tab w:val="left" w:pos="218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6D75D4" w:rsidRPr="00EB25C8">
              <w:rPr>
                <w:rFonts w:ascii="Times New Roman" w:hAnsi="Times New Roman" w:cs="Times New Roman"/>
                <w:sz w:val="24"/>
                <w:szCs w:val="24"/>
              </w:rPr>
              <w:t>one.</w:t>
            </w:r>
          </w:p>
        </w:tc>
      </w:tr>
    </w:tbl>
    <w:p w:rsidR="006572F0" w:rsidRPr="00EB25C8" w:rsidRDefault="006572F0" w:rsidP="004E6707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:rsidR="000176FF" w:rsidRPr="00EB25C8" w:rsidRDefault="00C525A9" w:rsidP="00E20A7D">
      <w:pPr>
        <w:spacing w:line="240" w:lineRule="auto"/>
        <w:ind w:left="720" w:hanging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EB25C8">
        <w:rPr>
          <w:rFonts w:ascii="Times New Roman" w:hAnsi="Times New Roman" w:cs="Times New Roman"/>
          <w:b/>
          <w:sz w:val="28"/>
          <w:szCs w:val="28"/>
        </w:rPr>
        <w:tab/>
        <w:t>3.2.5 Balance Calculator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75"/>
        <w:gridCol w:w="6655"/>
      </w:tblGrid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cription:</w:t>
            </w:r>
          </w:p>
        </w:tc>
        <w:tc>
          <w:tcPr>
            <w:tcW w:w="6655" w:type="dxa"/>
          </w:tcPr>
          <w:p w:rsidR="00C525A9" w:rsidRPr="00EB25C8" w:rsidRDefault="00C525A9" w:rsidP="00B52B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Refer </w:t>
            </w:r>
            <w:r w:rsidR="004519D1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2.5</w:t>
            </w:r>
            <w:r w:rsidR="004519D1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Inputs:</w:t>
            </w:r>
          </w:p>
        </w:tc>
        <w:tc>
          <w:tcPr>
            <w:tcW w:w="6655" w:type="dxa"/>
          </w:tcPr>
          <w:p w:rsidR="00C525A9" w:rsidRPr="00EB25C8" w:rsidRDefault="00C525A9" w:rsidP="00B52B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Books, Prices, Total number of books.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ource:</w:t>
            </w:r>
          </w:p>
        </w:tc>
        <w:tc>
          <w:tcPr>
            <w:tcW w:w="6655" w:type="dxa"/>
          </w:tcPr>
          <w:p w:rsidR="000176FF" w:rsidRPr="00EB25C8" w:rsidRDefault="00C525A9" w:rsidP="00B52B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inputs are displayed by database.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Outputs:</w:t>
            </w:r>
          </w:p>
        </w:tc>
        <w:tc>
          <w:tcPr>
            <w:tcW w:w="6655" w:type="dxa"/>
          </w:tcPr>
          <w:p w:rsidR="00C525A9" w:rsidRPr="00EB25C8" w:rsidRDefault="000C10D0" w:rsidP="00B52B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ows the total price</w:t>
            </w:r>
            <w:r w:rsidR="0028760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tination:</w:t>
            </w:r>
          </w:p>
        </w:tc>
        <w:tc>
          <w:tcPr>
            <w:tcW w:w="6655" w:type="dxa"/>
          </w:tcPr>
          <w:p w:rsidR="00C525A9" w:rsidRPr="00EB25C8" w:rsidRDefault="00C525A9" w:rsidP="00B52B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outputs are displayed on the screen.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Requires:</w:t>
            </w:r>
          </w:p>
        </w:tc>
        <w:tc>
          <w:tcPr>
            <w:tcW w:w="6655" w:type="dxa"/>
          </w:tcPr>
          <w:p w:rsidR="00C525A9" w:rsidRPr="00EB25C8" w:rsidRDefault="00C525A9" w:rsidP="00B52B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add to shopping cart function to be utilized.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re-condition:</w:t>
            </w:r>
          </w:p>
        </w:tc>
        <w:tc>
          <w:tcPr>
            <w:tcW w:w="6655" w:type="dxa"/>
          </w:tcPr>
          <w:p w:rsidR="00C525A9" w:rsidRPr="00EB25C8" w:rsidRDefault="00C525A9" w:rsidP="00B52B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is inside the website.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ost-condition:</w:t>
            </w:r>
          </w:p>
        </w:tc>
        <w:tc>
          <w:tcPr>
            <w:tcW w:w="6655" w:type="dxa"/>
          </w:tcPr>
          <w:p w:rsidR="00C525A9" w:rsidRPr="00EB25C8" w:rsidRDefault="00C525A9" w:rsidP="00B52B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is displayed with the items in the shopping cart along with the total cost.</w:t>
            </w:r>
          </w:p>
        </w:tc>
      </w:tr>
      <w:tr w:rsidR="006572F0" w:rsidRPr="00EB25C8" w:rsidTr="00A45D3A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ide-effects:</w:t>
            </w:r>
          </w:p>
        </w:tc>
        <w:tc>
          <w:tcPr>
            <w:tcW w:w="6655" w:type="dxa"/>
          </w:tcPr>
          <w:p w:rsidR="00C525A9" w:rsidRPr="00EB25C8" w:rsidRDefault="00C525A9" w:rsidP="00B52B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one.</w:t>
            </w:r>
          </w:p>
        </w:tc>
      </w:tr>
    </w:tbl>
    <w:p w:rsidR="006572F0" w:rsidRPr="00EB25C8" w:rsidRDefault="006572F0" w:rsidP="004E6707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:rsidR="00F401BE" w:rsidRPr="00EB25C8" w:rsidRDefault="00F401BE" w:rsidP="004E6707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:rsidR="00F401BE" w:rsidRDefault="00F401BE" w:rsidP="004E6707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:rsidR="000C10D0" w:rsidRPr="00EB25C8" w:rsidRDefault="000C10D0" w:rsidP="004E6707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:rsidR="006572F0" w:rsidRPr="00EB25C8" w:rsidRDefault="00C525A9" w:rsidP="00B8210C">
      <w:pPr>
        <w:spacing w:line="240" w:lineRule="auto"/>
        <w:ind w:left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EB25C8">
        <w:rPr>
          <w:rFonts w:ascii="Times New Roman" w:hAnsi="Times New Roman" w:cs="Times New Roman"/>
          <w:b/>
          <w:sz w:val="28"/>
          <w:szCs w:val="28"/>
        </w:rPr>
        <w:lastRenderedPageBreak/>
        <w:t>3.2.6 Delete from Shopping Cart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75"/>
        <w:gridCol w:w="6655"/>
      </w:tblGrid>
      <w:tr w:rsidR="006572F0" w:rsidRPr="00EB25C8" w:rsidTr="00FF1823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cription:</w:t>
            </w:r>
          </w:p>
        </w:tc>
        <w:tc>
          <w:tcPr>
            <w:tcW w:w="6655" w:type="dxa"/>
          </w:tcPr>
          <w:p w:rsidR="00234BC9" w:rsidRPr="00EB25C8" w:rsidRDefault="00234BC9" w:rsidP="002A1E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Refer</w:t>
            </w:r>
            <w:r w:rsidR="00BA5BB9">
              <w:rPr>
                <w:rFonts w:ascii="Times New Roman" w:hAnsi="Times New Roman" w:cs="Times New Roman"/>
                <w:sz w:val="24"/>
                <w:szCs w:val="24"/>
              </w:rPr>
              <w:t xml:space="preserve"> to</w:t>
            </w: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 2.2.6</w:t>
            </w:r>
            <w:r w:rsidR="00BA5BB9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</w:tr>
      <w:tr w:rsidR="006572F0" w:rsidRPr="00EB25C8" w:rsidTr="00FF1823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Inputs:</w:t>
            </w:r>
          </w:p>
        </w:tc>
        <w:tc>
          <w:tcPr>
            <w:tcW w:w="6655" w:type="dxa"/>
          </w:tcPr>
          <w:p w:rsidR="00234BC9" w:rsidRPr="00EB25C8" w:rsidRDefault="00234BC9" w:rsidP="002A1E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Book, Price.</w:t>
            </w:r>
          </w:p>
        </w:tc>
      </w:tr>
      <w:tr w:rsidR="006572F0" w:rsidRPr="00EB25C8" w:rsidTr="00FF1823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ource:</w:t>
            </w:r>
          </w:p>
        </w:tc>
        <w:tc>
          <w:tcPr>
            <w:tcW w:w="6655" w:type="dxa"/>
          </w:tcPr>
          <w:p w:rsidR="00234BC9" w:rsidRPr="00EB25C8" w:rsidRDefault="00234BC9" w:rsidP="002A1E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All inputs are provided by database.</w:t>
            </w:r>
          </w:p>
        </w:tc>
      </w:tr>
      <w:tr w:rsidR="006572F0" w:rsidRPr="00EB25C8" w:rsidTr="00FF1823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Outputs:</w:t>
            </w:r>
          </w:p>
        </w:tc>
        <w:tc>
          <w:tcPr>
            <w:tcW w:w="6655" w:type="dxa"/>
          </w:tcPr>
          <w:p w:rsidR="00234BC9" w:rsidRPr="00EB25C8" w:rsidRDefault="000C10D0" w:rsidP="002A1E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plays successfully deleted or not.</w:t>
            </w:r>
          </w:p>
        </w:tc>
      </w:tr>
      <w:tr w:rsidR="006572F0" w:rsidRPr="00EB25C8" w:rsidTr="00FF1823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tination:</w:t>
            </w:r>
          </w:p>
        </w:tc>
        <w:tc>
          <w:tcPr>
            <w:tcW w:w="6655" w:type="dxa"/>
          </w:tcPr>
          <w:p w:rsidR="00234BC9" w:rsidRPr="00EB25C8" w:rsidRDefault="00234BC9" w:rsidP="002A1E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outputs are displayed on the screen.</w:t>
            </w:r>
          </w:p>
        </w:tc>
      </w:tr>
      <w:tr w:rsidR="006572F0" w:rsidRPr="00EB25C8" w:rsidTr="00FF1823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Requires:</w:t>
            </w:r>
          </w:p>
        </w:tc>
        <w:tc>
          <w:tcPr>
            <w:tcW w:w="6655" w:type="dxa"/>
          </w:tcPr>
          <w:p w:rsidR="00234BC9" w:rsidRPr="00EB25C8" w:rsidRDefault="00234BC9" w:rsidP="002A1E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User to press delete from shopping cart button.</w:t>
            </w:r>
          </w:p>
        </w:tc>
      </w:tr>
      <w:tr w:rsidR="006572F0" w:rsidRPr="00EB25C8" w:rsidTr="00FF1823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re-condition:</w:t>
            </w:r>
          </w:p>
        </w:tc>
        <w:tc>
          <w:tcPr>
            <w:tcW w:w="6655" w:type="dxa"/>
          </w:tcPr>
          <w:p w:rsidR="00234BC9" w:rsidRPr="00EB25C8" w:rsidRDefault="00234BC9" w:rsidP="002A1E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is inside the website and has items in shopping cart.</w:t>
            </w:r>
          </w:p>
        </w:tc>
      </w:tr>
      <w:tr w:rsidR="006572F0" w:rsidRPr="00EB25C8" w:rsidTr="00FF1823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ost-condition:</w:t>
            </w:r>
          </w:p>
        </w:tc>
        <w:tc>
          <w:tcPr>
            <w:tcW w:w="6655" w:type="dxa"/>
          </w:tcPr>
          <w:p w:rsidR="00234BC9" w:rsidRPr="00EB25C8" w:rsidRDefault="00234BC9" w:rsidP="002A1E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is inside the website and has deleted an item from shopping cart.</w:t>
            </w:r>
          </w:p>
        </w:tc>
      </w:tr>
      <w:tr w:rsidR="006572F0" w:rsidRPr="00EB25C8" w:rsidTr="00FF1823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ide-effects:</w:t>
            </w:r>
          </w:p>
        </w:tc>
        <w:tc>
          <w:tcPr>
            <w:tcW w:w="6655" w:type="dxa"/>
          </w:tcPr>
          <w:p w:rsidR="00234BC9" w:rsidRPr="00EB25C8" w:rsidRDefault="00234BC9" w:rsidP="002A1E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one.</w:t>
            </w:r>
          </w:p>
        </w:tc>
      </w:tr>
    </w:tbl>
    <w:p w:rsidR="000C10D0" w:rsidRPr="00EB25C8" w:rsidRDefault="00B8210C" w:rsidP="000C10D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6572F0" w:rsidRPr="00EB25C8" w:rsidRDefault="00234BC9" w:rsidP="00B8210C">
      <w:pPr>
        <w:spacing w:line="240" w:lineRule="auto"/>
        <w:ind w:left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EB25C8">
        <w:rPr>
          <w:rFonts w:ascii="Times New Roman" w:hAnsi="Times New Roman" w:cs="Times New Roman"/>
          <w:b/>
          <w:sz w:val="28"/>
          <w:szCs w:val="28"/>
        </w:rPr>
        <w:t>3.2.7 Checkout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75"/>
        <w:gridCol w:w="6655"/>
      </w:tblGrid>
      <w:tr w:rsidR="006572F0" w:rsidRPr="00EB25C8" w:rsidTr="00DB104B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cription:</w:t>
            </w:r>
          </w:p>
        </w:tc>
        <w:tc>
          <w:tcPr>
            <w:tcW w:w="6655" w:type="dxa"/>
          </w:tcPr>
          <w:p w:rsidR="00234BC9" w:rsidRPr="00EB25C8" w:rsidRDefault="00234BC9" w:rsidP="00E976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Refer </w:t>
            </w:r>
            <w:r w:rsidR="00BA5BB9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2.7</w:t>
            </w:r>
            <w:r w:rsidR="00BA5BB9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</w:tr>
      <w:tr w:rsidR="006572F0" w:rsidRPr="00EB25C8" w:rsidTr="00DB104B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Inputs:</w:t>
            </w:r>
          </w:p>
        </w:tc>
        <w:tc>
          <w:tcPr>
            <w:tcW w:w="6655" w:type="dxa"/>
          </w:tcPr>
          <w:p w:rsidR="00234BC9" w:rsidRPr="00EB25C8" w:rsidRDefault="00234BC9" w:rsidP="00E976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Books, Prices, Total number of books in shopping cart, Total price of books.</w:t>
            </w:r>
          </w:p>
        </w:tc>
      </w:tr>
      <w:tr w:rsidR="006572F0" w:rsidRPr="00EB25C8" w:rsidTr="00DB104B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ource:</w:t>
            </w:r>
          </w:p>
        </w:tc>
        <w:tc>
          <w:tcPr>
            <w:tcW w:w="6655" w:type="dxa"/>
          </w:tcPr>
          <w:p w:rsidR="000176FF" w:rsidRPr="00EB25C8" w:rsidRDefault="00234BC9" w:rsidP="00E976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All inputs are provided by database.</w:t>
            </w:r>
          </w:p>
        </w:tc>
      </w:tr>
      <w:tr w:rsidR="006572F0" w:rsidRPr="00EB25C8" w:rsidTr="00DB104B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Outputs:</w:t>
            </w:r>
          </w:p>
        </w:tc>
        <w:tc>
          <w:tcPr>
            <w:tcW w:w="6655" w:type="dxa"/>
          </w:tcPr>
          <w:p w:rsidR="00845594" w:rsidRPr="00EB25C8" w:rsidRDefault="000C10D0" w:rsidP="00E976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ows payment is successful</w:t>
            </w:r>
            <w:r w:rsidR="00B8210C">
              <w:rPr>
                <w:rFonts w:ascii="Times New Roman" w:hAnsi="Times New Roman" w:cs="Times New Roman"/>
                <w:sz w:val="24"/>
                <w:szCs w:val="24"/>
              </w:rPr>
              <w:t xml:space="preserve"> or </w:t>
            </w:r>
            <w:r w:rsidR="00B97168">
              <w:rPr>
                <w:rFonts w:ascii="Times New Roman" w:hAnsi="Times New Roman" w:cs="Times New Roman"/>
                <w:sz w:val="24"/>
                <w:szCs w:val="24"/>
              </w:rPr>
              <w:t>unsuccessful</w:t>
            </w:r>
            <w:r w:rsidR="00B8210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572F0" w:rsidRPr="00EB25C8" w:rsidTr="00DB104B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tination:</w:t>
            </w:r>
          </w:p>
        </w:tc>
        <w:tc>
          <w:tcPr>
            <w:tcW w:w="6655" w:type="dxa"/>
          </w:tcPr>
          <w:p w:rsidR="00845594" w:rsidRPr="00EB25C8" w:rsidRDefault="00845594" w:rsidP="00E976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outputs are displayed on the screen.</w:t>
            </w:r>
          </w:p>
        </w:tc>
      </w:tr>
      <w:tr w:rsidR="006572F0" w:rsidRPr="00EB25C8" w:rsidTr="00DB104B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Requires:</w:t>
            </w:r>
          </w:p>
        </w:tc>
        <w:tc>
          <w:tcPr>
            <w:tcW w:w="6655" w:type="dxa"/>
          </w:tcPr>
          <w:p w:rsidR="00845594" w:rsidRPr="00EB25C8" w:rsidRDefault="00845594" w:rsidP="00E976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User to press the checkout button and already have items in shopping cart.</w:t>
            </w:r>
          </w:p>
        </w:tc>
      </w:tr>
      <w:tr w:rsidR="006572F0" w:rsidRPr="00EB25C8" w:rsidTr="00DB104B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re-condition:</w:t>
            </w:r>
          </w:p>
        </w:tc>
        <w:tc>
          <w:tcPr>
            <w:tcW w:w="6655" w:type="dxa"/>
          </w:tcPr>
          <w:p w:rsidR="00845594" w:rsidRPr="00EB25C8" w:rsidRDefault="00845594" w:rsidP="00E976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is inside the secure website and has logged in under username and password.</w:t>
            </w:r>
          </w:p>
        </w:tc>
      </w:tr>
      <w:tr w:rsidR="006572F0" w:rsidRPr="00EB25C8" w:rsidTr="00DB104B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ost-condition:</w:t>
            </w:r>
          </w:p>
        </w:tc>
        <w:tc>
          <w:tcPr>
            <w:tcW w:w="6655" w:type="dxa"/>
          </w:tcPr>
          <w:p w:rsidR="00845594" w:rsidRPr="00EB25C8" w:rsidRDefault="00845594" w:rsidP="00E976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has made a purchase and has a confirmation number for order.</w:t>
            </w:r>
          </w:p>
        </w:tc>
      </w:tr>
      <w:tr w:rsidR="006572F0" w:rsidRPr="00EB25C8" w:rsidTr="00DB104B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ide-effects:</w:t>
            </w:r>
          </w:p>
        </w:tc>
        <w:tc>
          <w:tcPr>
            <w:tcW w:w="6655" w:type="dxa"/>
          </w:tcPr>
          <w:p w:rsidR="00845594" w:rsidRPr="00EB25C8" w:rsidRDefault="00845594" w:rsidP="00E976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one.</w:t>
            </w:r>
          </w:p>
        </w:tc>
      </w:tr>
    </w:tbl>
    <w:p w:rsidR="006572F0" w:rsidRPr="00EB25C8" w:rsidRDefault="006572F0" w:rsidP="004E6707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:rsidR="000176FF" w:rsidRPr="00EB25C8" w:rsidRDefault="00845594" w:rsidP="00B8210C">
      <w:pPr>
        <w:spacing w:line="240" w:lineRule="auto"/>
        <w:ind w:left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EB25C8">
        <w:rPr>
          <w:rFonts w:ascii="Times New Roman" w:hAnsi="Times New Roman" w:cs="Times New Roman"/>
          <w:b/>
          <w:sz w:val="28"/>
          <w:szCs w:val="28"/>
        </w:rPr>
        <w:t>3.2.8 Contact U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75"/>
        <w:gridCol w:w="6655"/>
      </w:tblGrid>
      <w:tr w:rsidR="006572F0" w:rsidRPr="00EB25C8" w:rsidTr="00FE52BB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cription:</w:t>
            </w:r>
          </w:p>
        </w:tc>
        <w:tc>
          <w:tcPr>
            <w:tcW w:w="6655" w:type="dxa"/>
          </w:tcPr>
          <w:p w:rsidR="00845594" w:rsidRPr="00EB25C8" w:rsidRDefault="00845594" w:rsidP="009E27F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Refer </w:t>
            </w:r>
            <w:r w:rsidR="0001363F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2.8</w:t>
            </w:r>
            <w:r w:rsidR="0001363F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</w:tr>
      <w:tr w:rsidR="006572F0" w:rsidRPr="00EB25C8" w:rsidTr="00FE52BB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Inputs:</w:t>
            </w:r>
          </w:p>
        </w:tc>
        <w:tc>
          <w:tcPr>
            <w:tcW w:w="6655" w:type="dxa"/>
          </w:tcPr>
          <w:p w:rsidR="00845594" w:rsidRPr="00EB25C8" w:rsidRDefault="00845594" w:rsidP="009E27F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one.</w:t>
            </w:r>
          </w:p>
        </w:tc>
      </w:tr>
      <w:tr w:rsidR="006572F0" w:rsidRPr="00EB25C8" w:rsidTr="00FE52BB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ource:</w:t>
            </w:r>
          </w:p>
        </w:tc>
        <w:tc>
          <w:tcPr>
            <w:tcW w:w="6655" w:type="dxa"/>
          </w:tcPr>
          <w:p w:rsidR="00845594" w:rsidRPr="00EB25C8" w:rsidRDefault="00845594" w:rsidP="009E27F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one.</w:t>
            </w:r>
          </w:p>
        </w:tc>
      </w:tr>
      <w:tr w:rsidR="006572F0" w:rsidRPr="00EB25C8" w:rsidTr="00FE52BB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Outputs:</w:t>
            </w:r>
          </w:p>
        </w:tc>
        <w:tc>
          <w:tcPr>
            <w:tcW w:w="6655" w:type="dxa"/>
          </w:tcPr>
          <w:p w:rsidR="00845594" w:rsidRPr="00EB25C8" w:rsidRDefault="00B8210C" w:rsidP="009E27F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plays the </w:t>
            </w:r>
            <w:r w:rsidR="00845594" w:rsidRPr="00EB25C8">
              <w:rPr>
                <w:rFonts w:ascii="Times New Roman" w:hAnsi="Times New Roman" w:cs="Times New Roman"/>
                <w:sz w:val="24"/>
                <w:szCs w:val="24"/>
              </w:rPr>
              <w:t>address, Telephone number, Email address, Directions on how to get to the store, Map.</w:t>
            </w:r>
          </w:p>
        </w:tc>
      </w:tr>
      <w:tr w:rsidR="006572F0" w:rsidRPr="00EB25C8" w:rsidTr="00FE52BB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tination:</w:t>
            </w:r>
          </w:p>
        </w:tc>
        <w:tc>
          <w:tcPr>
            <w:tcW w:w="6655" w:type="dxa"/>
          </w:tcPr>
          <w:p w:rsidR="00845594" w:rsidRPr="00EB25C8" w:rsidRDefault="00845594" w:rsidP="009E27F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inputs are displayed on the screen.</w:t>
            </w:r>
          </w:p>
        </w:tc>
      </w:tr>
      <w:tr w:rsidR="006572F0" w:rsidRPr="00EB25C8" w:rsidTr="00FE52BB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Requires:</w:t>
            </w:r>
          </w:p>
        </w:tc>
        <w:tc>
          <w:tcPr>
            <w:tcW w:w="6655" w:type="dxa"/>
          </w:tcPr>
          <w:p w:rsidR="00845594" w:rsidRPr="00EB25C8" w:rsidRDefault="00845594" w:rsidP="009E27F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User to be inside the contact us webpage.</w:t>
            </w:r>
          </w:p>
        </w:tc>
      </w:tr>
      <w:tr w:rsidR="006572F0" w:rsidRPr="00EB25C8" w:rsidTr="00FE52BB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re-condition:</w:t>
            </w:r>
          </w:p>
        </w:tc>
        <w:tc>
          <w:tcPr>
            <w:tcW w:w="6655" w:type="dxa"/>
          </w:tcPr>
          <w:p w:rsidR="00845594" w:rsidRPr="00EB25C8" w:rsidRDefault="00845594" w:rsidP="009E27F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is inside the website.</w:t>
            </w:r>
          </w:p>
        </w:tc>
      </w:tr>
      <w:tr w:rsidR="006572F0" w:rsidRPr="00EB25C8" w:rsidTr="00FE52BB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ost-condition:</w:t>
            </w:r>
          </w:p>
        </w:tc>
        <w:tc>
          <w:tcPr>
            <w:tcW w:w="6655" w:type="dxa"/>
          </w:tcPr>
          <w:p w:rsidR="00845594" w:rsidRPr="00EB25C8" w:rsidRDefault="00845594" w:rsidP="009E27F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is given ways to contact store.</w:t>
            </w:r>
          </w:p>
        </w:tc>
      </w:tr>
      <w:tr w:rsidR="006572F0" w:rsidRPr="00EB25C8" w:rsidTr="00FE52BB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ide-effects:</w:t>
            </w:r>
          </w:p>
        </w:tc>
        <w:tc>
          <w:tcPr>
            <w:tcW w:w="6655" w:type="dxa"/>
          </w:tcPr>
          <w:p w:rsidR="00845594" w:rsidRPr="00EB25C8" w:rsidRDefault="00845594" w:rsidP="009E27F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one.</w:t>
            </w:r>
          </w:p>
        </w:tc>
      </w:tr>
    </w:tbl>
    <w:p w:rsidR="006572F0" w:rsidRPr="00EB25C8" w:rsidRDefault="006572F0" w:rsidP="004E6707">
      <w:pPr>
        <w:spacing w:line="240" w:lineRule="auto"/>
        <w:ind w:left="720" w:hanging="72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02AFF" w:rsidRPr="00EB25C8" w:rsidRDefault="00002AFF" w:rsidP="004E6707">
      <w:pPr>
        <w:spacing w:line="240" w:lineRule="auto"/>
        <w:ind w:left="720" w:hanging="72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176FF" w:rsidRPr="00EB25C8" w:rsidRDefault="003F1439" w:rsidP="00282AA6">
      <w:pPr>
        <w:spacing w:line="240" w:lineRule="auto"/>
        <w:ind w:left="720" w:hanging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EB25C8">
        <w:rPr>
          <w:rFonts w:ascii="Times New Roman" w:hAnsi="Times New Roman" w:cs="Times New Roman"/>
          <w:b/>
          <w:sz w:val="28"/>
          <w:szCs w:val="28"/>
        </w:rPr>
        <w:lastRenderedPageBreak/>
        <w:tab/>
        <w:t>3.2.9</w:t>
      </w:r>
      <w:r w:rsidR="00845594" w:rsidRPr="00EB25C8">
        <w:rPr>
          <w:rFonts w:ascii="Times New Roman" w:hAnsi="Times New Roman" w:cs="Times New Roman"/>
          <w:b/>
          <w:sz w:val="28"/>
          <w:szCs w:val="28"/>
        </w:rPr>
        <w:t xml:space="preserve"> Update Account Information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75"/>
        <w:gridCol w:w="6655"/>
      </w:tblGrid>
      <w:tr w:rsidR="006572F0" w:rsidRPr="00EB25C8" w:rsidTr="00C6319F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cription:</w:t>
            </w:r>
          </w:p>
        </w:tc>
        <w:tc>
          <w:tcPr>
            <w:tcW w:w="6655" w:type="dxa"/>
          </w:tcPr>
          <w:p w:rsidR="00282AA6" w:rsidRPr="00EB25C8" w:rsidRDefault="003F1439" w:rsidP="00476E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Refer </w:t>
            </w:r>
            <w:r w:rsidR="00F70213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2.9</w:t>
            </w:r>
            <w:r w:rsidR="00F70213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</w:tr>
      <w:tr w:rsidR="006572F0" w:rsidRPr="00EB25C8" w:rsidTr="00C6319F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Inputs:</w:t>
            </w:r>
          </w:p>
        </w:tc>
        <w:tc>
          <w:tcPr>
            <w:tcW w:w="6655" w:type="dxa"/>
          </w:tcPr>
          <w:p w:rsidR="00845594" w:rsidRPr="00EB25C8" w:rsidRDefault="00845594" w:rsidP="00476E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ame, Mailing address, Billing address, Credit card type, number, Expiration date, and/or password.</w:t>
            </w:r>
          </w:p>
        </w:tc>
      </w:tr>
      <w:tr w:rsidR="006572F0" w:rsidRPr="00EB25C8" w:rsidTr="00C6319F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ource:</w:t>
            </w:r>
          </w:p>
        </w:tc>
        <w:tc>
          <w:tcPr>
            <w:tcW w:w="6655" w:type="dxa"/>
          </w:tcPr>
          <w:p w:rsidR="00845594" w:rsidRPr="00EB25C8" w:rsidRDefault="00845594" w:rsidP="00476E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All inputs are provided by the user.</w:t>
            </w:r>
          </w:p>
        </w:tc>
      </w:tr>
      <w:tr w:rsidR="006572F0" w:rsidRPr="00EB25C8" w:rsidTr="00C6319F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Outputs:</w:t>
            </w:r>
          </w:p>
        </w:tc>
        <w:tc>
          <w:tcPr>
            <w:tcW w:w="6655" w:type="dxa"/>
          </w:tcPr>
          <w:p w:rsidR="00845594" w:rsidRPr="00EB25C8" w:rsidRDefault="00B8210C" w:rsidP="00476E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tails are updated in the database.</w:t>
            </w:r>
          </w:p>
        </w:tc>
      </w:tr>
      <w:tr w:rsidR="006572F0" w:rsidRPr="00EB25C8" w:rsidTr="00C6319F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tination:</w:t>
            </w:r>
          </w:p>
        </w:tc>
        <w:tc>
          <w:tcPr>
            <w:tcW w:w="6655" w:type="dxa"/>
          </w:tcPr>
          <w:p w:rsidR="00845594" w:rsidRPr="00EB25C8" w:rsidRDefault="00845594" w:rsidP="00476E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outputs are displayed on the screen.</w:t>
            </w:r>
          </w:p>
        </w:tc>
      </w:tr>
      <w:tr w:rsidR="006572F0" w:rsidRPr="00EB25C8" w:rsidTr="00C6319F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Requires:</w:t>
            </w:r>
          </w:p>
        </w:tc>
        <w:tc>
          <w:tcPr>
            <w:tcW w:w="6655" w:type="dxa"/>
          </w:tcPr>
          <w:p w:rsidR="00845594" w:rsidRPr="00EB25C8" w:rsidRDefault="00845594" w:rsidP="00476E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User to modify form inside secure website and user to already have an account.</w:t>
            </w:r>
          </w:p>
        </w:tc>
      </w:tr>
      <w:tr w:rsidR="006572F0" w:rsidRPr="00EB25C8" w:rsidTr="00C6319F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re-condition:</w:t>
            </w:r>
          </w:p>
        </w:tc>
        <w:tc>
          <w:tcPr>
            <w:tcW w:w="6655" w:type="dxa"/>
          </w:tcPr>
          <w:p w:rsidR="003F1439" w:rsidRPr="00EB25C8" w:rsidRDefault="003F1439" w:rsidP="00476E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is inside the website and is an account holder and logged in.</w:t>
            </w:r>
          </w:p>
        </w:tc>
      </w:tr>
      <w:tr w:rsidR="006572F0" w:rsidRPr="00EB25C8" w:rsidTr="00C6319F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ost-condition:</w:t>
            </w:r>
          </w:p>
        </w:tc>
        <w:tc>
          <w:tcPr>
            <w:tcW w:w="6655" w:type="dxa"/>
          </w:tcPr>
          <w:p w:rsidR="003F1439" w:rsidRPr="00EB25C8" w:rsidRDefault="003F1439" w:rsidP="00476E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has modified account information.</w:t>
            </w:r>
          </w:p>
        </w:tc>
      </w:tr>
      <w:tr w:rsidR="006572F0" w:rsidRPr="00EB25C8" w:rsidTr="00C6319F">
        <w:tc>
          <w:tcPr>
            <w:tcW w:w="1975" w:type="dxa"/>
          </w:tcPr>
          <w:p w:rsidR="006572F0" w:rsidRPr="00EB25C8" w:rsidRDefault="006572F0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ide-effects:</w:t>
            </w:r>
          </w:p>
        </w:tc>
        <w:tc>
          <w:tcPr>
            <w:tcW w:w="6655" w:type="dxa"/>
          </w:tcPr>
          <w:p w:rsidR="003F1439" w:rsidRPr="00EB25C8" w:rsidRDefault="003F1439" w:rsidP="00476E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one.</w:t>
            </w:r>
          </w:p>
        </w:tc>
      </w:tr>
    </w:tbl>
    <w:p w:rsidR="006572F0" w:rsidRPr="00EB25C8" w:rsidRDefault="006572F0" w:rsidP="004E6707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:rsidR="003F072F" w:rsidRPr="00EB25C8" w:rsidRDefault="003F1439" w:rsidP="004E6707">
      <w:pPr>
        <w:spacing w:line="240" w:lineRule="auto"/>
        <w:ind w:left="720" w:hanging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EB25C8">
        <w:rPr>
          <w:rFonts w:ascii="Times New Roman" w:hAnsi="Times New Roman" w:cs="Times New Roman"/>
          <w:sz w:val="24"/>
          <w:szCs w:val="24"/>
        </w:rPr>
        <w:tab/>
      </w:r>
      <w:r w:rsidR="00B8210C">
        <w:rPr>
          <w:rFonts w:ascii="Times New Roman" w:hAnsi="Times New Roman" w:cs="Times New Roman"/>
          <w:b/>
          <w:sz w:val="28"/>
          <w:szCs w:val="28"/>
        </w:rPr>
        <w:t xml:space="preserve">3.2.10 View </w:t>
      </w:r>
      <w:r w:rsidRPr="00EB25C8">
        <w:rPr>
          <w:rFonts w:ascii="Times New Roman" w:hAnsi="Times New Roman" w:cs="Times New Roman"/>
          <w:b/>
          <w:sz w:val="28"/>
          <w:szCs w:val="28"/>
        </w:rPr>
        <w:t>Purchase History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75"/>
        <w:gridCol w:w="6655"/>
      </w:tblGrid>
      <w:tr w:rsidR="003F072F" w:rsidRPr="00EB25C8" w:rsidTr="00B913F1">
        <w:tc>
          <w:tcPr>
            <w:tcW w:w="1975" w:type="dxa"/>
          </w:tcPr>
          <w:p w:rsidR="003F072F" w:rsidRPr="00EB25C8" w:rsidRDefault="003F072F" w:rsidP="006C37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cription:</w:t>
            </w:r>
          </w:p>
        </w:tc>
        <w:tc>
          <w:tcPr>
            <w:tcW w:w="6655" w:type="dxa"/>
          </w:tcPr>
          <w:p w:rsidR="003F1439" w:rsidRPr="00EB25C8" w:rsidRDefault="003F1439" w:rsidP="00DB13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Refer </w:t>
            </w:r>
            <w:r w:rsidR="008E632C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2.10</w:t>
            </w:r>
            <w:r w:rsidR="008E632C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</w:tr>
      <w:tr w:rsidR="003F072F" w:rsidRPr="00EB25C8" w:rsidTr="00B913F1">
        <w:tc>
          <w:tcPr>
            <w:tcW w:w="1975" w:type="dxa"/>
          </w:tcPr>
          <w:p w:rsidR="003F072F" w:rsidRPr="00EB25C8" w:rsidRDefault="003F072F" w:rsidP="006C37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Inputs:</w:t>
            </w:r>
          </w:p>
        </w:tc>
        <w:tc>
          <w:tcPr>
            <w:tcW w:w="6655" w:type="dxa"/>
          </w:tcPr>
          <w:p w:rsidR="003F1439" w:rsidRPr="00EB25C8" w:rsidRDefault="003F1439" w:rsidP="00DB13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one.</w:t>
            </w:r>
          </w:p>
        </w:tc>
      </w:tr>
      <w:tr w:rsidR="003F072F" w:rsidRPr="00EB25C8" w:rsidTr="00B913F1">
        <w:tc>
          <w:tcPr>
            <w:tcW w:w="1975" w:type="dxa"/>
          </w:tcPr>
          <w:p w:rsidR="003F072F" w:rsidRPr="00EB25C8" w:rsidRDefault="003F072F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ource:</w:t>
            </w:r>
          </w:p>
        </w:tc>
        <w:tc>
          <w:tcPr>
            <w:tcW w:w="6655" w:type="dxa"/>
          </w:tcPr>
          <w:p w:rsidR="003F1439" w:rsidRPr="00EB25C8" w:rsidRDefault="003F1439" w:rsidP="00DB13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one.</w:t>
            </w:r>
          </w:p>
        </w:tc>
      </w:tr>
      <w:tr w:rsidR="003F072F" w:rsidRPr="00EB25C8" w:rsidTr="00B913F1">
        <w:tc>
          <w:tcPr>
            <w:tcW w:w="1975" w:type="dxa"/>
          </w:tcPr>
          <w:p w:rsidR="003F072F" w:rsidRPr="00EB25C8" w:rsidRDefault="003F072F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Outputs:</w:t>
            </w:r>
          </w:p>
        </w:tc>
        <w:tc>
          <w:tcPr>
            <w:tcW w:w="6655" w:type="dxa"/>
          </w:tcPr>
          <w:p w:rsidR="003F1439" w:rsidRPr="00EB25C8" w:rsidRDefault="00B8210C" w:rsidP="00DB13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trieves information about the previous purchases from the database. </w:t>
            </w:r>
          </w:p>
        </w:tc>
      </w:tr>
      <w:tr w:rsidR="003F072F" w:rsidRPr="00EB25C8" w:rsidTr="00B913F1">
        <w:tc>
          <w:tcPr>
            <w:tcW w:w="1975" w:type="dxa"/>
          </w:tcPr>
          <w:p w:rsidR="003F072F" w:rsidRPr="00EB25C8" w:rsidRDefault="003F072F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tination:</w:t>
            </w:r>
          </w:p>
        </w:tc>
        <w:tc>
          <w:tcPr>
            <w:tcW w:w="6655" w:type="dxa"/>
          </w:tcPr>
          <w:p w:rsidR="003F1439" w:rsidRPr="00EB25C8" w:rsidRDefault="003F1439" w:rsidP="00DB13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outputs are displayed on the screen.</w:t>
            </w:r>
          </w:p>
        </w:tc>
      </w:tr>
      <w:tr w:rsidR="003F072F" w:rsidRPr="00EB25C8" w:rsidTr="00B913F1">
        <w:tc>
          <w:tcPr>
            <w:tcW w:w="1975" w:type="dxa"/>
          </w:tcPr>
          <w:p w:rsidR="003F072F" w:rsidRPr="00EB25C8" w:rsidRDefault="003F072F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Requires:</w:t>
            </w:r>
          </w:p>
        </w:tc>
        <w:tc>
          <w:tcPr>
            <w:tcW w:w="6655" w:type="dxa"/>
          </w:tcPr>
          <w:p w:rsidR="003F1439" w:rsidRPr="00EB25C8" w:rsidRDefault="003F1439" w:rsidP="00DB13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User to have made prior purchases</w:t>
            </w:r>
            <w:r w:rsidR="00CB1C9C">
              <w:rPr>
                <w:rFonts w:ascii="Times New Roman" w:hAnsi="Times New Roman" w:cs="Times New Roman"/>
                <w:sz w:val="24"/>
                <w:szCs w:val="24"/>
              </w:rPr>
              <w:t xml:space="preserve"> or display nothing</w:t>
            </w: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3F072F" w:rsidRPr="00EB25C8" w:rsidTr="008F2B5D">
        <w:tc>
          <w:tcPr>
            <w:tcW w:w="1975" w:type="dxa"/>
          </w:tcPr>
          <w:p w:rsidR="003F072F" w:rsidRPr="00EB25C8" w:rsidRDefault="003F072F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re-condition:</w:t>
            </w:r>
          </w:p>
        </w:tc>
        <w:tc>
          <w:tcPr>
            <w:tcW w:w="6655" w:type="dxa"/>
          </w:tcPr>
          <w:p w:rsidR="003F1439" w:rsidRPr="00EB25C8" w:rsidRDefault="003F1439" w:rsidP="00DB13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is inside the website and an account holder</w:t>
            </w:r>
            <w:r w:rsidR="004340F1">
              <w:rPr>
                <w:rFonts w:ascii="Times New Roman" w:hAnsi="Times New Roman" w:cs="Times New Roman"/>
                <w:sz w:val="24"/>
                <w:szCs w:val="24"/>
              </w:rPr>
              <w:t xml:space="preserve"> and logged in</w:t>
            </w: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3F072F" w:rsidRPr="00EB25C8" w:rsidTr="00B913F1">
        <w:tc>
          <w:tcPr>
            <w:tcW w:w="1975" w:type="dxa"/>
          </w:tcPr>
          <w:p w:rsidR="003F072F" w:rsidRPr="00EB25C8" w:rsidRDefault="003F072F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ost-condition:</w:t>
            </w:r>
          </w:p>
        </w:tc>
        <w:tc>
          <w:tcPr>
            <w:tcW w:w="6655" w:type="dxa"/>
          </w:tcPr>
          <w:p w:rsidR="003F1439" w:rsidRPr="00EB25C8" w:rsidRDefault="003F1439" w:rsidP="00DB13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has viewed account purchase history.</w:t>
            </w:r>
          </w:p>
        </w:tc>
      </w:tr>
      <w:tr w:rsidR="003F072F" w:rsidRPr="00EB25C8" w:rsidTr="00B913F1">
        <w:tc>
          <w:tcPr>
            <w:tcW w:w="1975" w:type="dxa"/>
          </w:tcPr>
          <w:p w:rsidR="003F072F" w:rsidRPr="00EB25C8" w:rsidRDefault="003F072F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ide-effects:</w:t>
            </w:r>
          </w:p>
        </w:tc>
        <w:tc>
          <w:tcPr>
            <w:tcW w:w="6655" w:type="dxa"/>
          </w:tcPr>
          <w:p w:rsidR="003F1439" w:rsidRPr="00EB25C8" w:rsidRDefault="003F1439" w:rsidP="00DB13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one.</w:t>
            </w:r>
          </w:p>
        </w:tc>
      </w:tr>
    </w:tbl>
    <w:p w:rsidR="00AE27B9" w:rsidRPr="00EB25C8" w:rsidRDefault="00AE27B9" w:rsidP="00AE27B9">
      <w:pPr>
        <w:spacing w:line="240" w:lineRule="auto"/>
        <w:ind w:left="72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8F2B5D" w:rsidRPr="00EB25C8" w:rsidRDefault="008F2B5D" w:rsidP="0069249B">
      <w:pPr>
        <w:spacing w:line="240" w:lineRule="auto"/>
        <w:ind w:left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EB25C8">
        <w:rPr>
          <w:rFonts w:ascii="Times New Roman" w:hAnsi="Times New Roman" w:cs="Times New Roman"/>
          <w:b/>
          <w:sz w:val="28"/>
          <w:szCs w:val="28"/>
        </w:rPr>
        <w:t xml:space="preserve">3.2.11 Help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75"/>
        <w:gridCol w:w="6655"/>
      </w:tblGrid>
      <w:tr w:rsidR="008F2B5D" w:rsidRPr="00EB25C8" w:rsidTr="00172A64">
        <w:tc>
          <w:tcPr>
            <w:tcW w:w="1975" w:type="dxa"/>
          </w:tcPr>
          <w:p w:rsidR="008F2B5D" w:rsidRPr="00EB25C8" w:rsidRDefault="008F2B5D" w:rsidP="00172A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cription:</w:t>
            </w:r>
          </w:p>
        </w:tc>
        <w:tc>
          <w:tcPr>
            <w:tcW w:w="6655" w:type="dxa"/>
          </w:tcPr>
          <w:p w:rsidR="008F2B5D" w:rsidRPr="00EB25C8" w:rsidRDefault="008F2B5D" w:rsidP="00B37A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Refer</w:t>
            </w:r>
            <w:r w:rsidR="00865E49">
              <w:rPr>
                <w:rFonts w:ascii="Times New Roman" w:hAnsi="Times New Roman" w:cs="Times New Roman"/>
                <w:sz w:val="24"/>
                <w:szCs w:val="24"/>
              </w:rPr>
              <w:t xml:space="preserve"> to</w:t>
            </w: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 2.2.11.</w:t>
            </w:r>
            <w:r w:rsidR="00865E4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F2B5D" w:rsidRPr="00EB25C8" w:rsidTr="00172A64">
        <w:tc>
          <w:tcPr>
            <w:tcW w:w="1975" w:type="dxa"/>
          </w:tcPr>
          <w:p w:rsidR="008F2B5D" w:rsidRPr="00EB25C8" w:rsidRDefault="008F2B5D" w:rsidP="00172A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Inputs:</w:t>
            </w:r>
          </w:p>
        </w:tc>
        <w:tc>
          <w:tcPr>
            <w:tcW w:w="6655" w:type="dxa"/>
          </w:tcPr>
          <w:p w:rsidR="008F2B5D" w:rsidRPr="00EB25C8" w:rsidRDefault="008F2B5D" w:rsidP="00B37A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Query name.</w:t>
            </w:r>
          </w:p>
        </w:tc>
      </w:tr>
      <w:tr w:rsidR="008F2B5D" w:rsidRPr="00EB25C8" w:rsidTr="00172A64">
        <w:tc>
          <w:tcPr>
            <w:tcW w:w="1975" w:type="dxa"/>
          </w:tcPr>
          <w:p w:rsidR="008F2B5D" w:rsidRPr="00EB25C8" w:rsidRDefault="008F2B5D" w:rsidP="00172A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ource:</w:t>
            </w:r>
          </w:p>
        </w:tc>
        <w:tc>
          <w:tcPr>
            <w:tcW w:w="6655" w:type="dxa"/>
          </w:tcPr>
          <w:p w:rsidR="008F2B5D" w:rsidRPr="00EB25C8" w:rsidRDefault="008F2B5D" w:rsidP="00B37A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input is provided by user.</w:t>
            </w:r>
          </w:p>
        </w:tc>
      </w:tr>
      <w:tr w:rsidR="008F2B5D" w:rsidRPr="00EB25C8" w:rsidTr="00172A64">
        <w:tc>
          <w:tcPr>
            <w:tcW w:w="1975" w:type="dxa"/>
          </w:tcPr>
          <w:p w:rsidR="008F2B5D" w:rsidRPr="00EB25C8" w:rsidRDefault="008F2B5D" w:rsidP="00172A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Outputs:</w:t>
            </w:r>
          </w:p>
        </w:tc>
        <w:tc>
          <w:tcPr>
            <w:tcW w:w="6655" w:type="dxa"/>
          </w:tcPr>
          <w:p w:rsidR="008F2B5D" w:rsidRPr="00EB25C8" w:rsidRDefault="008F2B5D" w:rsidP="00B37A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Overview of different functions.</w:t>
            </w:r>
          </w:p>
        </w:tc>
      </w:tr>
      <w:tr w:rsidR="008F2B5D" w:rsidRPr="00EB25C8" w:rsidTr="00172A64">
        <w:tc>
          <w:tcPr>
            <w:tcW w:w="1975" w:type="dxa"/>
          </w:tcPr>
          <w:p w:rsidR="008F2B5D" w:rsidRPr="00EB25C8" w:rsidRDefault="008F2B5D" w:rsidP="00172A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tination:</w:t>
            </w:r>
          </w:p>
        </w:tc>
        <w:tc>
          <w:tcPr>
            <w:tcW w:w="6655" w:type="dxa"/>
          </w:tcPr>
          <w:p w:rsidR="008F2B5D" w:rsidRPr="00EB25C8" w:rsidRDefault="008F2B5D" w:rsidP="00B37A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output is displayed on the screen.</w:t>
            </w:r>
          </w:p>
        </w:tc>
      </w:tr>
      <w:tr w:rsidR="008F2B5D" w:rsidRPr="00EB25C8" w:rsidTr="00172A64">
        <w:tc>
          <w:tcPr>
            <w:tcW w:w="1975" w:type="dxa"/>
          </w:tcPr>
          <w:p w:rsidR="008F2B5D" w:rsidRPr="00EB25C8" w:rsidRDefault="008F2B5D" w:rsidP="00172A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Requires:</w:t>
            </w:r>
          </w:p>
        </w:tc>
        <w:tc>
          <w:tcPr>
            <w:tcW w:w="6655" w:type="dxa"/>
          </w:tcPr>
          <w:p w:rsidR="008F2B5D" w:rsidRPr="00EB25C8" w:rsidRDefault="008F2B5D" w:rsidP="00B37A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User to enter a word into the search box.</w:t>
            </w:r>
          </w:p>
        </w:tc>
      </w:tr>
      <w:tr w:rsidR="008F2B5D" w:rsidRPr="00EB25C8" w:rsidTr="00172A64">
        <w:tc>
          <w:tcPr>
            <w:tcW w:w="1975" w:type="dxa"/>
          </w:tcPr>
          <w:p w:rsidR="008F2B5D" w:rsidRPr="00EB25C8" w:rsidRDefault="008F2B5D" w:rsidP="00172A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re-condition:</w:t>
            </w:r>
          </w:p>
        </w:tc>
        <w:tc>
          <w:tcPr>
            <w:tcW w:w="6655" w:type="dxa"/>
          </w:tcPr>
          <w:p w:rsidR="008F2B5D" w:rsidRPr="00EB25C8" w:rsidRDefault="008F2B5D" w:rsidP="00B37A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is inside the website.</w:t>
            </w:r>
          </w:p>
        </w:tc>
      </w:tr>
      <w:tr w:rsidR="008F2B5D" w:rsidRPr="00EB25C8" w:rsidTr="00172A64">
        <w:tc>
          <w:tcPr>
            <w:tcW w:w="1975" w:type="dxa"/>
          </w:tcPr>
          <w:p w:rsidR="008F2B5D" w:rsidRPr="00EB25C8" w:rsidRDefault="008F2B5D" w:rsidP="00172A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ost-condition:</w:t>
            </w:r>
          </w:p>
        </w:tc>
        <w:tc>
          <w:tcPr>
            <w:tcW w:w="6655" w:type="dxa"/>
          </w:tcPr>
          <w:p w:rsidR="008F2B5D" w:rsidRPr="00EB25C8" w:rsidRDefault="008F2B5D" w:rsidP="00B37A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has gained knowledge on how to use function she</w:t>
            </w:r>
            <w:r w:rsidR="00A04C47" w:rsidRPr="00EB25C8">
              <w:rPr>
                <w:rFonts w:ascii="Times New Roman" w:hAnsi="Times New Roman" w:cs="Times New Roman"/>
                <w:sz w:val="24"/>
                <w:szCs w:val="24"/>
              </w:rPr>
              <w:t>/he</w:t>
            </w: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 inquired on.</w:t>
            </w:r>
          </w:p>
        </w:tc>
      </w:tr>
      <w:tr w:rsidR="008F2B5D" w:rsidRPr="00EB25C8" w:rsidTr="00172A64">
        <w:tc>
          <w:tcPr>
            <w:tcW w:w="1975" w:type="dxa"/>
          </w:tcPr>
          <w:p w:rsidR="008F2B5D" w:rsidRPr="00EB25C8" w:rsidRDefault="008F2B5D" w:rsidP="00172A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ide-effects:</w:t>
            </w:r>
          </w:p>
        </w:tc>
        <w:tc>
          <w:tcPr>
            <w:tcW w:w="6655" w:type="dxa"/>
          </w:tcPr>
          <w:p w:rsidR="008F2B5D" w:rsidRPr="00EB25C8" w:rsidRDefault="008F2B5D" w:rsidP="00B37A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one.</w:t>
            </w:r>
          </w:p>
        </w:tc>
      </w:tr>
    </w:tbl>
    <w:p w:rsidR="00841232" w:rsidRPr="00EB25C8" w:rsidRDefault="00841232" w:rsidP="00841232">
      <w:pPr>
        <w:spacing w:line="240" w:lineRule="auto"/>
        <w:ind w:left="72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841232" w:rsidRDefault="00841232" w:rsidP="00841232">
      <w:pPr>
        <w:spacing w:line="240" w:lineRule="auto"/>
        <w:ind w:left="72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B8210C" w:rsidRPr="00EB25C8" w:rsidRDefault="00B8210C" w:rsidP="00841232">
      <w:pPr>
        <w:spacing w:line="240" w:lineRule="auto"/>
        <w:ind w:left="72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6B38D2" w:rsidRPr="00EB25C8" w:rsidRDefault="006B38D2" w:rsidP="00841232">
      <w:pPr>
        <w:spacing w:line="240" w:lineRule="auto"/>
        <w:ind w:left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EB25C8">
        <w:rPr>
          <w:rFonts w:ascii="Times New Roman" w:hAnsi="Times New Roman" w:cs="Times New Roman"/>
          <w:b/>
          <w:sz w:val="28"/>
          <w:szCs w:val="28"/>
        </w:rPr>
        <w:lastRenderedPageBreak/>
        <w:t xml:space="preserve"> 3.2.12 Logout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75"/>
        <w:gridCol w:w="6655"/>
      </w:tblGrid>
      <w:tr w:rsidR="003F072F" w:rsidRPr="00EB25C8" w:rsidTr="00054B56">
        <w:tc>
          <w:tcPr>
            <w:tcW w:w="1975" w:type="dxa"/>
          </w:tcPr>
          <w:p w:rsidR="003F072F" w:rsidRPr="00EB25C8" w:rsidRDefault="003F072F" w:rsidP="006C37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cription:</w:t>
            </w:r>
          </w:p>
        </w:tc>
        <w:tc>
          <w:tcPr>
            <w:tcW w:w="6655" w:type="dxa"/>
          </w:tcPr>
          <w:p w:rsidR="00710C1C" w:rsidRPr="00EB25C8" w:rsidRDefault="00710C1C" w:rsidP="00476E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 xml:space="preserve">Refer </w:t>
            </w:r>
            <w:r w:rsidR="007623B1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2.2.12.</w:t>
            </w:r>
            <w:r w:rsidR="007623B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F072F" w:rsidRPr="00EB25C8" w:rsidTr="00054B56">
        <w:tc>
          <w:tcPr>
            <w:tcW w:w="1975" w:type="dxa"/>
          </w:tcPr>
          <w:p w:rsidR="003F072F" w:rsidRPr="00EB25C8" w:rsidRDefault="003F072F" w:rsidP="006C37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Inputs:</w:t>
            </w:r>
          </w:p>
        </w:tc>
        <w:tc>
          <w:tcPr>
            <w:tcW w:w="6655" w:type="dxa"/>
          </w:tcPr>
          <w:p w:rsidR="00710C1C" w:rsidRPr="00EB25C8" w:rsidRDefault="00710C1C" w:rsidP="00476E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one.</w:t>
            </w:r>
          </w:p>
        </w:tc>
      </w:tr>
      <w:tr w:rsidR="003F072F" w:rsidRPr="00EB25C8" w:rsidTr="00054B56">
        <w:tc>
          <w:tcPr>
            <w:tcW w:w="1975" w:type="dxa"/>
          </w:tcPr>
          <w:p w:rsidR="003F072F" w:rsidRPr="00EB25C8" w:rsidRDefault="003F072F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ource:</w:t>
            </w:r>
          </w:p>
        </w:tc>
        <w:tc>
          <w:tcPr>
            <w:tcW w:w="6655" w:type="dxa"/>
          </w:tcPr>
          <w:p w:rsidR="00710C1C" w:rsidRPr="00EB25C8" w:rsidRDefault="00710C1C" w:rsidP="00476E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one.</w:t>
            </w:r>
          </w:p>
        </w:tc>
      </w:tr>
      <w:tr w:rsidR="003F072F" w:rsidRPr="00EB25C8" w:rsidTr="00AC5F2A">
        <w:trPr>
          <w:trHeight w:val="58"/>
        </w:trPr>
        <w:tc>
          <w:tcPr>
            <w:tcW w:w="1975" w:type="dxa"/>
          </w:tcPr>
          <w:p w:rsidR="003F072F" w:rsidRPr="00EB25C8" w:rsidRDefault="003F072F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Outputs:</w:t>
            </w:r>
          </w:p>
        </w:tc>
        <w:tc>
          <w:tcPr>
            <w:tcW w:w="6655" w:type="dxa"/>
          </w:tcPr>
          <w:p w:rsidR="00710C1C" w:rsidRPr="00EB25C8" w:rsidRDefault="00710C1C" w:rsidP="00476E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one.</w:t>
            </w:r>
          </w:p>
        </w:tc>
      </w:tr>
      <w:tr w:rsidR="003F072F" w:rsidRPr="00EB25C8" w:rsidTr="00054B56">
        <w:tc>
          <w:tcPr>
            <w:tcW w:w="1975" w:type="dxa"/>
          </w:tcPr>
          <w:p w:rsidR="003F072F" w:rsidRPr="00EB25C8" w:rsidRDefault="003F072F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Destination:</w:t>
            </w:r>
          </w:p>
        </w:tc>
        <w:tc>
          <w:tcPr>
            <w:tcW w:w="6655" w:type="dxa"/>
          </w:tcPr>
          <w:p w:rsidR="00710C1C" w:rsidRPr="00EB25C8" w:rsidRDefault="00710C1C" w:rsidP="00476E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one.</w:t>
            </w:r>
          </w:p>
        </w:tc>
      </w:tr>
      <w:tr w:rsidR="003F072F" w:rsidRPr="00EB25C8" w:rsidTr="00054B56">
        <w:tc>
          <w:tcPr>
            <w:tcW w:w="1975" w:type="dxa"/>
          </w:tcPr>
          <w:p w:rsidR="003F072F" w:rsidRPr="00EB25C8" w:rsidRDefault="003F072F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Requires:</w:t>
            </w:r>
          </w:p>
        </w:tc>
        <w:tc>
          <w:tcPr>
            <w:tcW w:w="6655" w:type="dxa"/>
          </w:tcPr>
          <w:p w:rsidR="00710C1C" w:rsidRPr="00EB25C8" w:rsidRDefault="00710C1C" w:rsidP="00476E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User to be logged in under username and password.</w:t>
            </w:r>
          </w:p>
        </w:tc>
      </w:tr>
      <w:tr w:rsidR="003F072F" w:rsidRPr="00EB25C8" w:rsidTr="00054B56">
        <w:tc>
          <w:tcPr>
            <w:tcW w:w="1975" w:type="dxa"/>
          </w:tcPr>
          <w:p w:rsidR="003F072F" w:rsidRPr="00EB25C8" w:rsidRDefault="003F072F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re-condition:</w:t>
            </w:r>
          </w:p>
        </w:tc>
        <w:tc>
          <w:tcPr>
            <w:tcW w:w="6655" w:type="dxa"/>
          </w:tcPr>
          <w:p w:rsidR="00710C1C" w:rsidRPr="00EB25C8" w:rsidRDefault="00710C1C" w:rsidP="00476E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is inside the website and is logged in.</w:t>
            </w:r>
          </w:p>
        </w:tc>
      </w:tr>
      <w:tr w:rsidR="003F072F" w:rsidRPr="00EB25C8" w:rsidTr="00054B56">
        <w:tc>
          <w:tcPr>
            <w:tcW w:w="1975" w:type="dxa"/>
          </w:tcPr>
          <w:p w:rsidR="003F072F" w:rsidRPr="00EB25C8" w:rsidRDefault="003F072F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Post-condition:</w:t>
            </w:r>
          </w:p>
        </w:tc>
        <w:tc>
          <w:tcPr>
            <w:tcW w:w="6655" w:type="dxa"/>
          </w:tcPr>
          <w:p w:rsidR="00710C1C" w:rsidRPr="00EB25C8" w:rsidRDefault="00710C1C" w:rsidP="00476E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The user is logged out.</w:t>
            </w:r>
          </w:p>
        </w:tc>
      </w:tr>
      <w:tr w:rsidR="003F072F" w:rsidRPr="00EB25C8" w:rsidTr="00054B56">
        <w:tc>
          <w:tcPr>
            <w:tcW w:w="1975" w:type="dxa"/>
          </w:tcPr>
          <w:p w:rsidR="003F072F" w:rsidRPr="00EB25C8" w:rsidRDefault="003F072F" w:rsidP="006C37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b/>
                <w:sz w:val="24"/>
                <w:szCs w:val="24"/>
              </w:rPr>
              <w:t>Side-effects:</w:t>
            </w:r>
          </w:p>
        </w:tc>
        <w:tc>
          <w:tcPr>
            <w:tcW w:w="6655" w:type="dxa"/>
          </w:tcPr>
          <w:p w:rsidR="00710C1C" w:rsidRPr="00EB25C8" w:rsidRDefault="00710C1C" w:rsidP="00476E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hAnsi="Times New Roman" w:cs="Times New Roman"/>
                <w:sz w:val="24"/>
                <w:szCs w:val="24"/>
              </w:rPr>
              <w:t>None.</w:t>
            </w:r>
          </w:p>
        </w:tc>
      </w:tr>
    </w:tbl>
    <w:p w:rsidR="003F072F" w:rsidRPr="00EB25C8" w:rsidRDefault="003F072F" w:rsidP="004E6707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:rsidR="009C268D" w:rsidRPr="00EB25C8" w:rsidRDefault="00B2328B" w:rsidP="0021029F">
      <w:pPr>
        <w:spacing w:line="240" w:lineRule="auto"/>
        <w:rPr>
          <w:rFonts w:ascii="Times New Roman" w:hAnsi="Times New Roman" w:cs="Times New Roman"/>
          <w:b/>
          <w:sz w:val="32"/>
          <w:szCs w:val="32"/>
        </w:rPr>
      </w:pPr>
      <w:r w:rsidRPr="00EB25C8">
        <w:rPr>
          <w:rFonts w:ascii="Times New Roman" w:hAnsi="Times New Roman" w:cs="Times New Roman"/>
          <w:b/>
          <w:sz w:val="32"/>
          <w:szCs w:val="32"/>
        </w:rPr>
        <w:t>3.3 Performance Requirements</w:t>
      </w:r>
    </w:p>
    <w:p w:rsidR="00122A97" w:rsidRPr="00EB25C8" w:rsidRDefault="00122A97" w:rsidP="00C52E4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sz w:val="24"/>
          <w:szCs w:val="24"/>
        </w:rPr>
        <w:t xml:space="preserve">The </w:t>
      </w:r>
      <w:r w:rsidR="002D67C9" w:rsidRPr="00EB25C8">
        <w:rPr>
          <w:rFonts w:ascii="Times New Roman" w:hAnsi="Times New Roman" w:cs="Times New Roman"/>
          <w:sz w:val="24"/>
          <w:szCs w:val="24"/>
        </w:rPr>
        <w:t>performance requirements are as follows:</w:t>
      </w:r>
    </w:p>
    <w:p w:rsidR="00477679" w:rsidRPr="00B8210C" w:rsidRDefault="00AE38DC" w:rsidP="00B8210C">
      <w:pPr>
        <w:pStyle w:val="ListParagraph"/>
        <w:numPr>
          <w:ilvl w:val="0"/>
          <w:numId w:val="9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sz w:val="24"/>
          <w:szCs w:val="24"/>
        </w:rPr>
        <w:t>System login/logout shall take less than 5 seconds.</w:t>
      </w:r>
    </w:p>
    <w:p w:rsidR="00477679" w:rsidRPr="00EB25C8" w:rsidRDefault="00477679" w:rsidP="00AE38DC">
      <w:pPr>
        <w:pStyle w:val="ListParagraph"/>
        <w:numPr>
          <w:ilvl w:val="0"/>
          <w:numId w:val="9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sz w:val="24"/>
          <w:szCs w:val="24"/>
        </w:rPr>
        <w:t>100 simultaneous users are supported at a time by the System.</w:t>
      </w:r>
    </w:p>
    <w:p w:rsidR="00A25FF9" w:rsidRPr="00EB25C8" w:rsidRDefault="00454A38" w:rsidP="00A25FF9">
      <w:pPr>
        <w:spacing w:line="240" w:lineRule="auto"/>
        <w:rPr>
          <w:rFonts w:ascii="Times New Roman" w:hAnsi="Times New Roman" w:cs="Times New Roman"/>
          <w:b/>
          <w:sz w:val="32"/>
          <w:szCs w:val="32"/>
        </w:rPr>
      </w:pPr>
      <w:r w:rsidRPr="00EB25C8">
        <w:rPr>
          <w:rFonts w:ascii="Times New Roman" w:hAnsi="Times New Roman" w:cs="Times New Roman"/>
          <w:b/>
          <w:sz w:val="32"/>
          <w:szCs w:val="32"/>
        </w:rPr>
        <w:t xml:space="preserve">3.4 </w:t>
      </w:r>
      <w:r w:rsidR="006403A5" w:rsidRPr="00EB25C8">
        <w:rPr>
          <w:rFonts w:ascii="Times New Roman" w:hAnsi="Times New Roman" w:cs="Times New Roman"/>
          <w:b/>
          <w:sz w:val="32"/>
          <w:szCs w:val="32"/>
        </w:rPr>
        <w:t>Logical Database Requirements</w:t>
      </w:r>
    </w:p>
    <w:p w:rsidR="006403A5" w:rsidRPr="00EB25C8" w:rsidRDefault="00B14DA9" w:rsidP="00A25FF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B25C8">
        <w:rPr>
          <w:rFonts w:ascii="Times New Roman" w:hAnsi="Times New Roman" w:cs="Times New Roman"/>
          <w:sz w:val="24"/>
          <w:szCs w:val="24"/>
        </w:rPr>
        <w:t>There are various functions in the website that require the interface of a database.</w:t>
      </w:r>
    </w:p>
    <w:p w:rsidR="00E94E9B" w:rsidRPr="00EB25C8" w:rsidRDefault="00D06C8C" w:rsidP="00B2145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3.4.</w:t>
      </w:r>
      <w:r w:rsidR="003C437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1</w:t>
      </w:r>
      <w:r w:rsidR="00E94E9B" w:rsidRPr="00EB25C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Data Entities and their Relationships</w:t>
      </w:r>
    </w:p>
    <w:p w:rsidR="00417114" w:rsidRPr="00EB25C8" w:rsidRDefault="00E94E9B" w:rsidP="001B12E4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B25C8">
        <w:rPr>
          <w:rFonts w:ascii="Times New Roman" w:eastAsia="Times New Roman" w:hAnsi="Times New Roman" w:cs="Times New Roman"/>
          <w:color w:val="000000"/>
          <w:sz w:val="24"/>
          <w:szCs w:val="24"/>
        </w:rPr>
        <w:t>The data entities and the relationships table describe the attributes of the types of data that shall be sent to the database.</w:t>
      </w:r>
    </w:p>
    <w:p w:rsidR="00A221CA" w:rsidRPr="00EB25C8" w:rsidRDefault="00920C69" w:rsidP="00E94E9B">
      <w:pPr>
        <w:spacing w:after="0" w:line="240" w:lineRule="auto"/>
        <w:ind w:left="144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B25C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Users</w:t>
      </w:r>
    </w:p>
    <w:p w:rsidR="00F37F07" w:rsidRPr="00EB25C8" w:rsidRDefault="001D0038" w:rsidP="00E94E9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B25C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3870"/>
        <w:gridCol w:w="4675"/>
      </w:tblGrid>
      <w:tr w:rsidR="00F37F07" w:rsidRPr="00EB25C8" w:rsidTr="00F37F07">
        <w:tc>
          <w:tcPr>
            <w:tcW w:w="3870" w:type="dxa"/>
          </w:tcPr>
          <w:p w:rsidR="00F37F07" w:rsidRPr="00EB25C8" w:rsidRDefault="00291F9E" w:rsidP="00291F9E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olumn Name</w:t>
            </w:r>
          </w:p>
        </w:tc>
        <w:tc>
          <w:tcPr>
            <w:tcW w:w="4675" w:type="dxa"/>
          </w:tcPr>
          <w:p w:rsidR="00F37F07" w:rsidRPr="00EB25C8" w:rsidRDefault="00291F9E" w:rsidP="00291F9E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olumn Lengths</w:t>
            </w:r>
          </w:p>
        </w:tc>
      </w:tr>
      <w:tr w:rsidR="00F37F07" w:rsidRPr="00EB25C8" w:rsidTr="00F37F07">
        <w:tc>
          <w:tcPr>
            <w:tcW w:w="3870" w:type="dxa"/>
          </w:tcPr>
          <w:p w:rsidR="00F37F07" w:rsidRPr="00EB25C8" w:rsidRDefault="00542C5A" w:rsidP="00E94E9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r Name</w:t>
            </w:r>
          </w:p>
        </w:tc>
        <w:tc>
          <w:tcPr>
            <w:tcW w:w="4675" w:type="dxa"/>
          </w:tcPr>
          <w:p w:rsidR="00F37F07" w:rsidRPr="00EB25C8" w:rsidRDefault="0088325C" w:rsidP="00E94E9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 alphanumeric</w:t>
            </w:r>
          </w:p>
        </w:tc>
      </w:tr>
      <w:tr w:rsidR="00F37F07" w:rsidRPr="00EB25C8" w:rsidTr="00F37F07">
        <w:tc>
          <w:tcPr>
            <w:tcW w:w="3870" w:type="dxa"/>
          </w:tcPr>
          <w:p w:rsidR="00F37F07" w:rsidRPr="00EB25C8" w:rsidRDefault="00542C5A" w:rsidP="00E94E9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</w:t>
            </w:r>
          </w:p>
        </w:tc>
        <w:tc>
          <w:tcPr>
            <w:tcW w:w="4675" w:type="dxa"/>
          </w:tcPr>
          <w:p w:rsidR="00F37F07" w:rsidRPr="00EB25C8" w:rsidRDefault="0088325C" w:rsidP="00E94E9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 digits</w:t>
            </w:r>
          </w:p>
        </w:tc>
      </w:tr>
      <w:tr w:rsidR="00542C5A" w:rsidRPr="00EB25C8" w:rsidTr="00F37F07">
        <w:tc>
          <w:tcPr>
            <w:tcW w:w="3870" w:type="dxa"/>
          </w:tcPr>
          <w:p w:rsidR="00542C5A" w:rsidRPr="00EB25C8" w:rsidRDefault="00542C5A" w:rsidP="00542C5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me (last name, middle initial, first)</w:t>
            </w:r>
          </w:p>
        </w:tc>
        <w:tc>
          <w:tcPr>
            <w:tcW w:w="4675" w:type="dxa"/>
          </w:tcPr>
          <w:p w:rsidR="00542C5A" w:rsidRPr="00EB25C8" w:rsidRDefault="0088325C" w:rsidP="00542C5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 characters</w:t>
            </w:r>
          </w:p>
        </w:tc>
      </w:tr>
      <w:tr w:rsidR="00542C5A" w:rsidRPr="00EB25C8" w:rsidTr="00F37F07">
        <w:tc>
          <w:tcPr>
            <w:tcW w:w="3870" w:type="dxa"/>
          </w:tcPr>
          <w:p w:rsidR="00542C5A" w:rsidRPr="00EB25C8" w:rsidRDefault="00A52C4C" w:rsidP="00A52C4C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ddress (street number, street name, </w:t>
            </w: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apt, city, state and zip code)</w:t>
            </w:r>
          </w:p>
        </w:tc>
        <w:tc>
          <w:tcPr>
            <w:tcW w:w="4675" w:type="dxa"/>
          </w:tcPr>
          <w:p w:rsidR="00542C5A" w:rsidRPr="00EB25C8" w:rsidRDefault="002D63C6" w:rsidP="00542C5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 alphanumeric</w:t>
            </w:r>
          </w:p>
        </w:tc>
      </w:tr>
    </w:tbl>
    <w:p w:rsidR="00E94E9B" w:rsidRPr="00EB25C8" w:rsidRDefault="00E94E9B" w:rsidP="00E94E9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B25C8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</w:t>
      </w:r>
      <w:r w:rsidR="00F82197" w:rsidRPr="00EB25C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F82197" w:rsidRPr="00EB25C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:rsidR="00F82197" w:rsidRPr="00EB25C8" w:rsidRDefault="00F82197" w:rsidP="00E94E9B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EB25C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EB25C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EB25C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ooks</w:t>
      </w:r>
    </w:p>
    <w:p w:rsidR="007A3477" w:rsidRPr="00EB25C8" w:rsidRDefault="00286FFD" w:rsidP="00E94E9B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EB25C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3870"/>
        <w:gridCol w:w="4675"/>
      </w:tblGrid>
      <w:tr w:rsidR="007A3477" w:rsidRPr="00EB25C8" w:rsidTr="007A3477">
        <w:tc>
          <w:tcPr>
            <w:tcW w:w="3870" w:type="dxa"/>
          </w:tcPr>
          <w:p w:rsidR="007A3477" w:rsidRPr="00EB25C8" w:rsidRDefault="002662E9" w:rsidP="00507C52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olumn Name</w:t>
            </w:r>
          </w:p>
        </w:tc>
        <w:tc>
          <w:tcPr>
            <w:tcW w:w="4675" w:type="dxa"/>
          </w:tcPr>
          <w:p w:rsidR="007A3477" w:rsidRPr="00EB25C8" w:rsidRDefault="009C7E7E" w:rsidP="009C7E7E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olumn Lengths</w:t>
            </w:r>
          </w:p>
        </w:tc>
      </w:tr>
      <w:tr w:rsidR="007A3477" w:rsidRPr="00EB25C8" w:rsidTr="007A3477">
        <w:tc>
          <w:tcPr>
            <w:tcW w:w="3870" w:type="dxa"/>
          </w:tcPr>
          <w:p w:rsidR="007A3477" w:rsidRPr="00EB25C8" w:rsidRDefault="000706CB" w:rsidP="00E94E9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</w:rPr>
              <w:t>ISBN number</w:t>
            </w:r>
          </w:p>
        </w:tc>
        <w:tc>
          <w:tcPr>
            <w:tcW w:w="4675" w:type="dxa"/>
          </w:tcPr>
          <w:p w:rsidR="007A3477" w:rsidRPr="00EB25C8" w:rsidRDefault="00EE4AA9" w:rsidP="00E94E9B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 digits</w:t>
            </w:r>
          </w:p>
        </w:tc>
      </w:tr>
      <w:tr w:rsidR="007A3477" w:rsidRPr="00EB25C8" w:rsidTr="007A3477">
        <w:tc>
          <w:tcPr>
            <w:tcW w:w="3870" w:type="dxa"/>
          </w:tcPr>
          <w:p w:rsidR="007A3477" w:rsidRPr="00EB25C8" w:rsidRDefault="00923B7D" w:rsidP="00E94E9B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tle of book</w:t>
            </w:r>
          </w:p>
        </w:tc>
        <w:tc>
          <w:tcPr>
            <w:tcW w:w="4675" w:type="dxa"/>
          </w:tcPr>
          <w:p w:rsidR="007A3477" w:rsidRPr="00EB25C8" w:rsidRDefault="00923B7D" w:rsidP="00E94E9B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 characters</w:t>
            </w:r>
          </w:p>
        </w:tc>
      </w:tr>
      <w:tr w:rsidR="007A3477" w:rsidRPr="00EB25C8" w:rsidTr="007A3477">
        <w:tc>
          <w:tcPr>
            <w:tcW w:w="3870" w:type="dxa"/>
          </w:tcPr>
          <w:p w:rsidR="007A3477" w:rsidRPr="00EB25C8" w:rsidRDefault="00923B7D" w:rsidP="00E94E9B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uthor of book</w:t>
            </w:r>
          </w:p>
        </w:tc>
        <w:tc>
          <w:tcPr>
            <w:tcW w:w="4675" w:type="dxa"/>
          </w:tcPr>
          <w:p w:rsidR="007A3477" w:rsidRPr="00EB25C8" w:rsidRDefault="00923B7D" w:rsidP="00E94E9B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 characters</w:t>
            </w:r>
          </w:p>
        </w:tc>
      </w:tr>
      <w:tr w:rsidR="007A3477" w:rsidRPr="00EB25C8" w:rsidTr="007A3477">
        <w:tc>
          <w:tcPr>
            <w:tcW w:w="3870" w:type="dxa"/>
          </w:tcPr>
          <w:p w:rsidR="007A3477" w:rsidRPr="00EB25C8" w:rsidRDefault="00923B7D" w:rsidP="00E94E9B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ber on hand</w:t>
            </w:r>
          </w:p>
        </w:tc>
        <w:tc>
          <w:tcPr>
            <w:tcW w:w="4675" w:type="dxa"/>
          </w:tcPr>
          <w:p w:rsidR="007A3477" w:rsidRPr="00EB25C8" w:rsidRDefault="00923B7D" w:rsidP="00E94E9B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digits</w:t>
            </w:r>
          </w:p>
        </w:tc>
      </w:tr>
      <w:tr w:rsidR="007A3477" w:rsidRPr="00EB25C8" w:rsidTr="007A3477">
        <w:tc>
          <w:tcPr>
            <w:tcW w:w="3870" w:type="dxa"/>
          </w:tcPr>
          <w:p w:rsidR="007A3477" w:rsidRPr="00EB25C8" w:rsidRDefault="00923B7D" w:rsidP="00E94E9B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ject</w:t>
            </w:r>
          </w:p>
        </w:tc>
        <w:tc>
          <w:tcPr>
            <w:tcW w:w="4675" w:type="dxa"/>
          </w:tcPr>
          <w:p w:rsidR="007A3477" w:rsidRPr="00EB25C8" w:rsidRDefault="00923B7D" w:rsidP="00E94E9B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 characters</w:t>
            </w:r>
          </w:p>
        </w:tc>
      </w:tr>
      <w:tr w:rsidR="007A3477" w:rsidRPr="00EB25C8" w:rsidTr="007A3477">
        <w:tc>
          <w:tcPr>
            <w:tcW w:w="3870" w:type="dxa"/>
          </w:tcPr>
          <w:p w:rsidR="007A3477" w:rsidRPr="00EB25C8" w:rsidRDefault="00923B7D" w:rsidP="00E94E9B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rse number</w:t>
            </w:r>
          </w:p>
        </w:tc>
        <w:tc>
          <w:tcPr>
            <w:tcW w:w="4675" w:type="dxa"/>
          </w:tcPr>
          <w:p w:rsidR="007A3477" w:rsidRPr="00EB25C8" w:rsidRDefault="00923B7D" w:rsidP="00923B7D">
            <w:pPr>
              <w:tabs>
                <w:tab w:val="left" w:pos="1641"/>
              </w:tabs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 alphanumeric</w:t>
            </w:r>
          </w:p>
        </w:tc>
      </w:tr>
      <w:tr w:rsidR="00923B7D" w:rsidRPr="00EB25C8" w:rsidTr="007A3477">
        <w:tc>
          <w:tcPr>
            <w:tcW w:w="3870" w:type="dxa"/>
          </w:tcPr>
          <w:p w:rsidR="00923B7D" w:rsidRPr="00EB25C8" w:rsidRDefault="00923B7D" w:rsidP="00E94E9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fessor</w:t>
            </w:r>
          </w:p>
        </w:tc>
        <w:tc>
          <w:tcPr>
            <w:tcW w:w="4675" w:type="dxa"/>
          </w:tcPr>
          <w:p w:rsidR="00923B7D" w:rsidRPr="00EB25C8" w:rsidRDefault="0024575F" w:rsidP="00E94E9B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 characters</w:t>
            </w:r>
          </w:p>
        </w:tc>
      </w:tr>
    </w:tbl>
    <w:p w:rsidR="00286FFD" w:rsidRPr="00EB25C8" w:rsidRDefault="00286FFD" w:rsidP="00E94E9B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AD207B" w:rsidRPr="00EB25C8" w:rsidRDefault="00AD207B" w:rsidP="00E94E9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B25C8"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r w:rsidR="00905EE7" w:rsidRPr="00EB25C8">
        <w:rPr>
          <w:rFonts w:ascii="Times New Roman" w:eastAsia="Times New Roman" w:hAnsi="Times New Roman" w:cs="Times New Roman"/>
          <w:b/>
          <w:sz w:val="24"/>
          <w:szCs w:val="24"/>
        </w:rPr>
        <w:t>Credit</w:t>
      </w:r>
      <w:r w:rsidR="00F702B4" w:rsidRPr="00EB25C8">
        <w:rPr>
          <w:rFonts w:ascii="Times New Roman" w:eastAsia="Times New Roman" w:hAnsi="Times New Roman" w:cs="Times New Roman"/>
          <w:b/>
          <w:sz w:val="24"/>
          <w:szCs w:val="24"/>
        </w:rPr>
        <w:t xml:space="preserve"> Card Information</w:t>
      </w:r>
    </w:p>
    <w:p w:rsidR="00B755DF" w:rsidRPr="00EB25C8" w:rsidRDefault="008B3085" w:rsidP="00E94E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B25C8">
        <w:rPr>
          <w:rFonts w:ascii="Times New Roman" w:eastAsia="Times New Roman" w:hAnsi="Times New Roman" w:cs="Times New Roman"/>
          <w:sz w:val="24"/>
          <w:szCs w:val="24"/>
        </w:rPr>
        <w:tab/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3870"/>
        <w:gridCol w:w="4675"/>
      </w:tblGrid>
      <w:tr w:rsidR="00B755DF" w:rsidRPr="00EB25C8" w:rsidTr="00B755DF">
        <w:tc>
          <w:tcPr>
            <w:tcW w:w="3870" w:type="dxa"/>
          </w:tcPr>
          <w:p w:rsidR="00B755DF" w:rsidRPr="00EB25C8" w:rsidRDefault="00DC7B49" w:rsidP="00DC7B4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olumn Name</w:t>
            </w:r>
          </w:p>
        </w:tc>
        <w:tc>
          <w:tcPr>
            <w:tcW w:w="4675" w:type="dxa"/>
          </w:tcPr>
          <w:p w:rsidR="00B755DF" w:rsidRPr="00EB25C8" w:rsidRDefault="005500E7" w:rsidP="005500E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olumn Lengths</w:t>
            </w:r>
          </w:p>
        </w:tc>
      </w:tr>
      <w:tr w:rsidR="00B755DF" w:rsidRPr="00EB25C8" w:rsidTr="00B755DF">
        <w:tc>
          <w:tcPr>
            <w:tcW w:w="3870" w:type="dxa"/>
          </w:tcPr>
          <w:p w:rsidR="00B755DF" w:rsidRPr="00EB25C8" w:rsidRDefault="00EC41FE" w:rsidP="00E94E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r name</w:t>
            </w:r>
          </w:p>
        </w:tc>
        <w:tc>
          <w:tcPr>
            <w:tcW w:w="4675" w:type="dxa"/>
          </w:tcPr>
          <w:p w:rsidR="00B755DF" w:rsidRPr="00EB25C8" w:rsidRDefault="00516F34" w:rsidP="00E94E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6 alphanumeric </w:t>
            </w:r>
          </w:p>
        </w:tc>
      </w:tr>
      <w:tr w:rsidR="00B755DF" w:rsidRPr="00EB25C8" w:rsidTr="00B755DF">
        <w:tc>
          <w:tcPr>
            <w:tcW w:w="3870" w:type="dxa"/>
          </w:tcPr>
          <w:p w:rsidR="00B755DF" w:rsidRPr="00EB25C8" w:rsidRDefault="00D119B1" w:rsidP="00E94E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dit card name</w:t>
            </w:r>
          </w:p>
        </w:tc>
        <w:tc>
          <w:tcPr>
            <w:tcW w:w="4675" w:type="dxa"/>
          </w:tcPr>
          <w:p w:rsidR="00B755DF" w:rsidRPr="00EB25C8" w:rsidRDefault="008B1617" w:rsidP="00E94E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 characters</w:t>
            </w:r>
          </w:p>
        </w:tc>
      </w:tr>
      <w:tr w:rsidR="00B755DF" w:rsidRPr="00EB25C8" w:rsidTr="00B755DF">
        <w:tc>
          <w:tcPr>
            <w:tcW w:w="3870" w:type="dxa"/>
          </w:tcPr>
          <w:p w:rsidR="00B755DF" w:rsidRPr="00EB25C8" w:rsidRDefault="008C46CC" w:rsidP="00E94E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dit card number</w:t>
            </w:r>
          </w:p>
        </w:tc>
        <w:tc>
          <w:tcPr>
            <w:tcW w:w="4675" w:type="dxa"/>
          </w:tcPr>
          <w:p w:rsidR="00B755DF" w:rsidRPr="00EB25C8" w:rsidRDefault="004933BC" w:rsidP="00E94E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 digits</w:t>
            </w:r>
          </w:p>
        </w:tc>
      </w:tr>
      <w:tr w:rsidR="00B755DF" w:rsidRPr="00EB25C8" w:rsidTr="00B755DF">
        <w:tc>
          <w:tcPr>
            <w:tcW w:w="3870" w:type="dxa"/>
          </w:tcPr>
          <w:p w:rsidR="00B755DF" w:rsidRPr="00EB25C8" w:rsidRDefault="00696679" w:rsidP="00E94E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dit card expiration date</w:t>
            </w:r>
          </w:p>
        </w:tc>
        <w:tc>
          <w:tcPr>
            <w:tcW w:w="4675" w:type="dxa"/>
          </w:tcPr>
          <w:p w:rsidR="00B755DF" w:rsidRPr="00EB25C8" w:rsidRDefault="006D76F3" w:rsidP="00E94E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digits</w:t>
            </w:r>
          </w:p>
        </w:tc>
      </w:tr>
    </w:tbl>
    <w:p w:rsidR="008B3085" w:rsidRPr="00EB25C8" w:rsidRDefault="008B3085" w:rsidP="00E94E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B3085" w:rsidRPr="00EB25C8" w:rsidRDefault="00F819F3" w:rsidP="00E94E9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B25C8">
        <w:rPr>
          <w:rFonts w:ascii="Times New Roman" w:eastAsia="Times New Roman" w:hAnsi="Times New Roman" w:cs="Times New Roman"/>
          <w:sz w:val="24"/>
          <w:szCs w:val="24"/>
        </w:rPr>
        <w:tab/>
      </w:r>
      <w:r w:rsidR="007201EF" w:rsidRPr="00EB25C8">
        <w:rPr>
          <w:rFonts w:ascii="Times New Roman" w:eastAsia="Times New Roman" w:hAnsi="Times New Roman" w:cs="Times New Roman"/>
          <w:b/>
          <w:sz w:val="24"/>
          <w:szCs w:val="24"/>
        </w:rPr>
        <w:t>Account Purchase History</w:t>
      </w:r>
    </w:p>
    <w:p w:rsidR="003F69B5" w:rsidRPr="00EB25C8" w:rsidRDefault="003F69B5" w:rsidP="00E94E9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3870"/>
        <w:gridCol w:w="4675"/>
      </w:tblGrid>
      <w:tr w:rsidR="003F69B5" w:rsidRPr="00EB25C8" w:rsidTr="003F69B5">
        <w:tc>
          <w:tcPr>
            <w:tcW w:w="3870" w:type="dxa"/>
          </w:tcPr>
          <w:p w:rsidR="003F69B5" w:rsidRPr="00EB25C8" w:rsidRDefault="00D618AA" w:rsidP="00D618A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olumn Name</w:t>
            </w:r>
          </w:p>
        </w:tc>
        <w:tc>
          <w:tcPr>
            <w:tcW w:w="4675" w:type="dxa"/>
          </w:tcPr>
          <w:p w:rsidR="003F69B5" w:rsidRPr="00EB25C8" w:rsidRDefault="00A12C4E" w:rsidP="00A12C4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olumn Lengths</w:t>
            </w:r>
          </w:p>
        </w:tc>
      </w:tr>
      <w:tr w:rsidR="003F69B5" w:rsidRPr="00EB25C8" w:rsidTr="003F69B5">
        <w:tc>
          <w:tcPr>
            <w:tcW w:w="3870" w:type="dxa"/>
          </w:tcPr>
          <w:p w:rsidR="003F69B5" w:rsidRPr="00EB25C8" w:rsidRDefault="00996DD8" w:rsidP="00E94E9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r name</w:t>
            </w:r>
          </w:p>
        </w:tc>
        <w:tc>
          <w:tcPr>
            <w:tcW w:w="4675" w:type="dxa"/>
          </w:tcPr>
          <w:p w:rsidR="003F69B5" w:rsidRPr="00EB25C8" w:rsidRDefault="00A94480" w:rsidP="00E94E9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 alphanumeric</w:t>
            </w:r>
          </w:p>
        </w:tc>
      </w:tr>
      <w:tr w:rsidR="003F69B5" w:rsidRPr="00EB25C8" w:rsidTr="003F69B5">
        <w:tc>
          <w:tcPr>
            <w:tcW w:w="3870" w:type="dxa"/>
          </w:tcPr>
          <w:p w:rsidR="003F69B5" w:rsidRPr="00EB25C8" w:rsidRDefault="003818EF" w:rsidP="00E94E9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tle of book(s)</w:t>
            </w:r>
          </w:p>
        </w:tc>
        <w:tc>
          <w:tcPr>
            <w:tcW w:w="4675" w:type="dxa"/>
          </w:tcPr>
          <w:p w:rsidR="003F69B5" w:rsidRPr="00EB25C8" w:rsidRDefault="00BD2313" w:rsidP="00E94E9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 characters</w:t>
            </w:r>
          </w:p>
        </w:tc>
      </w:tr>
      <w:tr w:rsidR="003F69B5" w:rsidRPr="00EB25C8" w:rsidTr="003F69B5">
        <w:tc>
          <w:tcPr>
            <w:tcW w:w="3870" w:type="dxa"/>
          </w:tcPr>
          <w:p w:rsidR="003F69B5" w:rsidRPr="00EB25C8" w:rsidRDefault="000C7D17" w:rsidP="00E94E9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ce of book(s)</w:t>
            </w:r>
          </w:p>
        </w:tc>
        <w:tc>
          <w:tcPr>
            <w:tcW w:w="4675" w:type="dxa"/>
          </w:tcPr>
          <w:p w:rsidR="003F69B5" w:rsidRPr="00EB25C8" w:rsidRDefault="008A2F96" w:rsidP="00E94E9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 digits</w:t>
            </w:r>
          </w:p>
        </w:tc>
      </w:tr>
      <w:tr w:rsidR="003F69B5" w:rsidRPr="00EB25C8" w:rsidTr="003F69B5">
        <w:tc>
          <w:tcPr>
            <w:tcW w:w="3870" w:type="dxa"/>
          </w:tcPr>
          <w:p w:rsidR="003F69B5" w:rsidRPr="00EB25C8" w:rsidRDefault="00954E0A" w:rsidP="00E94E9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 amount of purchase</w:t>
            </w:r>
          </w:p>
        </w:tc>
        <w:tc>
          <w:tcPr>
            <w:tcW w:w="4675" w:type="dxa"/>
          </w:tcPr>
          <w:p w:rsidR="003F69B5" w:rsidRPr="00EB25C8" w:rsidRDefault="006605BA" w:rsidP="00E94E9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 digits</w:t>
            </w:r>
          </w:p>
        </w:tc>
      </w:tr>
      <w:tr w:rsidR="003F69B5" w:rsidRPr="00EB25C8" w:rsidTr="003F69B5">
        <w:tc>
          <w:tcPr>
            <w:tcW w:w="3870" w:type="dxa"/>
          </w:tcPr>
          <w:p w:rsidR="003F69B5" w:rsidRPr="00EB25C8" w:rsidRDefault="00EE6D42" w:rsidP="00E94E9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uantity</w:t>
            </w:r>
          </w:p>
        </w:tc>
        <w:tc>
          <w:tcPr>
            <w:tcW w:w="4675" w:type="dxa"/>
          </w:tcPr>
          <w:p w:rsidR="003F69B5" w:rsidRPr="00EB25C8" w:rsidRDefault="00A3611C" w:rsidP="00E94E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digits</w:t>
            </w:r>
          </w:p>
        </w:tc>
      </w:tr>
      <w:tr w:rsidR="003F69B5" w:rsidRPr="00EB25C8" w:rsidTr="003F69B5">
        <w:tc>
          <w:tcPr>
            <w:tcW w:w="3870" w:type="dxa"/>
          </w:tcPr>
          <w:p w:rsidR="003F69B5" w:rsidRPr="00EB25C8" w:rsidRDefault="009402F5" w:rsidP="00E94E9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firmation number</w:t>
            </w:r>
          </w:p>
        </w:tc>
        <w:tc>
          <w:tcPr>
            <w:tcW w:w="4675" w:type="dxa"/>
          </w:tcPr>
          <w:p w:rsidR="003F69B5" w:rsidRPr="00EB25C8" w:rsidRDefault="000970C6" w:rsidP="00E94E9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 digits</w:t>
            </w:r>
          </w:p>
        </w:tc>
      </w:tr>
      <w:tr w:rsidR="003F69B5" w:rsidRPr="00EB25C8" w:rsidTr="003F69B5">
        <w:tc>
          <w:tcPr>
            <w:tcW w:w="3870" w:type="dxa"/>
          </w:tcPr>
          <w:p w:rsidR="003F69B5" w:rsidRPr="00EB25C8" w:rsidRDefault="005D11D2" w:rsidP="00E94E9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e of purchase</w:t>
            </w:r>
          </w:p>
        </w:tc>
        <w:tc>
          <w:tcPr>
            <w:tcW w:w="4675" w:type="dxa"/>
          </w:tcPr>
          <w:p w:rsidR="003F69B5" w:rsidRPr="00EB25C8" w:rsidRDefault="00B1001F" w:rsidP="00E94E9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digits</w:t>
            </w:r>
          </w:p>
        </w:tc>
      </w:tr>
      <w:tr w:rsidR="003F69B5" w:rsidRPr="00EB25C8" w:rsidTr="003F69B5">
        <w:tc>
          <w:tcPr>
            <w:tcW w:w="3870" w:type="dxa"/>
          </w:tcPr>
          <w:p w:rsidR="003F69B5" w:rsidRPr="00EB25C8" w:rsidRDefault="009108AB" w:rsidP="00E94E9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dit Card name</w:t>
            </w:r>
          </w:p>
        </w:tc>
        <w:tc>
          <w:tcPr>
            <w:tcW w:w="4675" w:type="dxa"/>
          </w:tcPr>
          <w:p w:rsidR="003F69B5" w:rsidRPr="00EB25C8" w:rsidRDefault="001E67BF" w:rsidP="00E94E9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B25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 characters</w:t>
            </w:r>
          </w:p>
        </w:tc>
      </w:tr>
    </w:tbl>
    <w:p w:rsidR="001664F9" w:rsidRPr="00EB25C8" w:rsidRDefault="001664F9" w:rsidP="001664F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EA7EC0" w:rsidRPr="00EB25C8" w:rsidRDefault="00EA7EC0" w:rsidP="001664F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EB25C8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3.5 Design Constraints</w:t>
      </w:r>
    </w:p>
    <w:p w:rsidR="000F7344" w:rsidRPr="00EB25C8" w:rsidRDefault="000F7344" w:rsidP="001664F9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:rsidR="00EA7EC0" w:rsidRPr="00EB25C8" w:rsidRDefault="00EA7EC0" w:rsidP="00EA7EC0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B25C8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Pr="00EB25C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8C634C">
        <w:rPr>
          <w:rFonts w:ascii="Times New Roman" w:eastAsia="Times New Roman" w:hAnsi="Times New Roman" w:cs="Times New Roman"/>
          <w:color w:val="000000"/>
          <w:sz w:val="24"/>
          <w:szCs w:val="24"/>
        </w:rPr>
        <w:t>BookFinder</w:t>
      </w:r>
      <w:r w:rsidR="006A669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EB25C8">
        <w:rPr>
          <w:rFonts w:ascii="Times New Roman" w:eastAsia="Times New Roman" w:hAnsi="Times New Roman" w:cs="Times New Roman"/>
          <w:color w:val="000000"/>
          <w:sz w:val="24"/>
          <w:szCs w:val="24"/>
        </w:rPr>
        <w:t>shall conform to the following design constraints:</w:t>
      </w:r>
    </w:p>
    <w:p w:rsidR="00EA7EC0" w:rsidRPr="00EB25C8" w:rsidRDefault="00EA7EC0" w:rsidP="00EA7EC0">
      <w:pPr>
        <w:numPr>
          <w:ilvl w:val="0"/>
          <w:numId w:val="10"/>
        </w:numPr>
        <w:spacing w:after="0" w:line="240" w:lineRule="auto"/>
        <w:ind w:left="14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B25C8">
        <w:rPr>
          <w:rFonts w:ascii="Times New Roman" w:eastAsia="Times New Roman" w:hAnsi="Times New Roman" w:cs="Times New Roman"/>
          <w:color w:val="000000"/>
          <w:sz w:val="24"/>
          <w:szCs w:val="24"/>
        </w:rPr>
        <w:t>Able to support PC, Mac platforms.</w:t>
      </w:r>
    </w:p>
    <w:p w:rsidR="00EA7EC0" w:rsidRPr="00EB25C8" w:rsidRDefault="00EA7EC0" w:rsidP="00EA7EC0">
      <w:pPr>
        <w:numPr>
          <w:ilvl w:val="0"/>
          <w:numId w:val="10"/>
        </w:numPr>
        <w:spacing w:after="0" w:line="240" w:lineRule="auto"/>
        <w:ind w:left="14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B25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ystem supports all </w:t>
      </w:r>
      <w:r w:rsidR="00222FA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odern </w:t>
      </w:r>
      <w:r w:rsidR="004B5AA2">
        <w:rPr>
          <w:rFonts w:ascii="Times New Roman" w:eastAsia="Times New Roman" w:hAnsi="Times New Roman" w:cs="Times New Roman"/>
          <w:color w:val="000000"/>
          <w:sz w:val="24"/>
          <w:szCs w:val="24"/>
        </w:rPr>
        <w:t>web browsers.</w:t>
      </w:r>
    </w:p>
    <w:p w:rsidR="000372B0" w:rsidRPr="00EB25C8" w:rsidRDefault="000372B0" w:rsidP="000372B0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:rsidR="00EA7EC0" w:rsidRPr="00EB25C8" w:rsidRDefault="00EA7EC0" w:rsidP="00546872">
      <w:pPr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EB25C8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3.6 Software System Attributes</w:t>
      </w:r>
    </w:p>
    <w:p w:rsidR="00EA7EC0" w:rsidRPr="00EB25C8" w:rsidRDefault="00EA7EC0" w:rsidP="00EA7E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A7EC0" w:rsidRPr="00EB25C8" w:rsidRDefault="00D6582C" w:rsidP="00C2023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25C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3.6.1</w:t>
      </w:r>
      <w:r w:rsidR="00EA7EC0" w:rsidRPr="00EB25C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Availability</w:t>
      </w:r>
    </w:p>
    <w:p w:rsidR="00B36682" w:rsidRPr="00EB25C8" w:rsidRDefault="00B36682" w:rsidP="00B3668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A7EC0" w:rsidRPr="00EB25C8" w:rsidRDefault="00EA7EC0" w:rsidP="00B36682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25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8C634C">
        <w:rPr>
          <w:rFonts w:ascii="Times New Roman" w:eastAsia="Times New Roman" w:hAnsi="Times New Roman" w:cs="Times New Roman"/>
          <w:color w:val="000000"/>
          <w:sz w:val="24"/>
          <w:szCs w:val="24"/>
        </w:rPr>
        <w:t>BookFinder</w:t>
      </w:r>
      <w:r w:rsidRPr="00EB25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ll be </w:t>
      </w:r>
      <w:r w:rsidR="00B8210C">
        <w:rPr>
          <w:rFonts w:ascii="Times New Roman" w:eastAsia="Times New Roman" w:hAnsi="Times New Roman" w:cs="Times New Roman"/>
          <w:color w:val="000000"/>
          <w:sz w:val="24"/>
          <w:szCs w:val="24"/>
        </w:rPr>
        <w:t>un</w:t>
      </w:r>
      <w:r w:rsidRPr="00EB25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vailable to </w:t>
      </w:r>
      <w:r w:rsidR="00B82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rom 10:00 pm – Midnight due to scheduled maintenance. </w:t>
      </w:r>
    </w:p>
    <w:p w:rsidR="00EA7EC0" w:rsidRPr="00EB25C8" w:rsidRDefault="00EA7EC0" w:rsidP="00EA7E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A7EC0" w:rsidRPr="00EB25C8" w:rsidRDefault="005C2413" w:rsidP="00D661D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25C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3.6.2</w:t>
      </w:r>
      <w:r w:rsidR="00EA7EC0" w:rsidRPr="00EB25C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Security</w:t>
      </w:r>
    </w:p>
    <w:p w:rsidR="00D661DB" w:rsidRPr="00EB25C8" w:rsidRDefault="00D661DB" w:rsidP="00D661DB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A7EC0" w:rsidRPr="00EB25C8" w:rsidRDefault="00D661DB" w:rsidP="00D661D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B25C8">
        <w:rPr>
          <w:rFonts w:ascii="Times New Roman" w:eastAsia="Times New Roman" w:hAnsi="Times New Roman" w:cs="Times New Roman"/>
          <w:color w:val="000000"/>
          <w:sz w:val="24"/>
          <w:szCs w:val="24"/>
        </w:rPr>
        <w:t>U</w:t>
      </w:r>
      <w:r w:rsidR="00EA7EC0" w:rsidRPr="00EB25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rs </w:t>
      </w:r>
      <w:r w:rsidR="008265FA">
        <w:rPr>
          <w:rFonts w:ascii="Times New Roman" w:eastAsia="Times New Roman" w:hAnsi="Times New Roman" w:cs="Times New Roman"/>
          <w:color w:val="000000"/>
          <w:sz w:val="24"/>
          <w:szCs w:val="24"/>
        </w:rPr>
        <w:t>information sho</w:t>
      </w:r>
      <w:r w:rsidR="00B8210C">
        <w:rPr>
          <w:rFonts w:ascii="Times New Roman" w:eastAsia="Times New Roman" w:hAnsi="Times New Roman" w:cs="Times New Roman"/>
          <w:color w:val="000000"/>
          <w:sz w:val="24"/>
          <w:szCs w:val="24"/>
        </w:rPr>
        <w:t>uld be encrypted.</w:t>
      </w:r>
      <w:r w:rsidR="00EA7EC0" w:rsidRPr="00EB25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sectPr w:rsidR="00EA7EC0" w:rsidRPr="00EB25C8" w:rsidSect="005D53B5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2EE4" w:rsidRDefault="00082EE4" w:rsidP="003052A6">
      <w:pPr>
        <w:spacing w:after="0" w:line="240" w:lineRule="auto"/>
      </w:pPr>
      <w:r>
        <w:separator/>
      </w:r>
    </w:p>
  </w:endnote>
  <w:endnote w:type="continuationSeparator" w:id="0">
    <w:p w:rsidR="00082EE4" w:rsidRDefault="00082EE4" w:rsidP="003052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3464911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C10D0" w:rsidRDefault="000C10D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634C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0C10D0" w:rsidRDefault="000C10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2EE4" w:rsidRDefault="00082EE4" w:rsidP="003052A6">
      <w:pPr>
        <w:spacing w:after="0" w:line="240" w:lineRule="auto"/>
      </w:pPr>
      <w:r>
        <w:separator/>
      </w:r>
    </w:p>
  </w:footnote>
  <w:footnote w:type="continuationSeparator" w:id="0">
    <w:p w:rsidR="00082EE4" w:rsidRDefault="00082EE4" w:rsidP="003052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10D0" w:rsidRDefault="000C10D0">
    <w:pPr>
      <w:pStyle w:val="Header"/>
      <w:jc w:val="right"/>
    </w:pPr>
  </w:p>
  <w:p w:rsidR="000C10D0" w:rsidRDefault="000C10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F3F93"/>
    <w:multiLevelType w:val="hybridMultilevel"/>
    <w:tmpl w:val="57DCF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9431A"/>
    <w:multiLevelType w:val="hybridMultilevel"/>
    <w:tmpl w:val="1BE0A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3C3780"/>
    <w:multiLevelType w:val="hybridMultilevel"/>
    <w:tmpl w:val="D02A5C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C94E09"/>
    <w:multiLevelType w:val="hybridMultilevel"/>
    <w:tmpl w:val="09CAC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F6140D"/>
    <w:multiLevelType w:val="hybridMultilevel"/>
    <w:tmpl w:val="E92E2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DB6391"/>
    <w:multiLevelType w:val="multilevel"/>
    <w:tmpl w:val="EAC2A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4465F2"/>
    <w:multiLevelType w:val="hybridMultilevel"/>
    <w:tmpl w:val="5FB65C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F32F85"/>
    <w:multiLevelType w:val="hybridMultilevel"/>
    <w:tmpl w:val="9D8EE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426E26"/>
    <w:multiLevelType w:val="hybridMultilevel"/>
    <w:tmpl w:val="F35EE05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46B282A"/>
    <w:multiLevelType w:val="hybridMultilevel"/>
    <w:tmpl w:val="2430C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2D48D7"/>
    <w:multiLevelType w:val="hybridMultilevel"/>
    <w:tmpl w:val="60BED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2"/>
  </w:num>
  <w:num w:numId="4">
    <w:abstractNumId w:val="4"/>
  </w:num>
  <w:num w:numId="5">
    <w:abstractNumId w:val="10"/>
  </w:num>
  <w:num w:numId="6">
    <w:abstractNumId w:val="1"/>
  </w:num>
  <w:num w:numId="7">
    <w:abstractNumId w:val="8"/>
  </w:num>
  <w:num w:numId="8">
    <w:abstractNumId w:val="7"/>
  </w:num>
  <w:num w:numId="9">
    <w:abstractNumId w:val="3"/>
  </w:num>
  <w:num w:numId="10">
    <w:abstractNumId w:val="5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xNTMzMjI3tjA1MTNW0lEKTi0uzszPAymwqAUA0lywoSwAAAA="/>
  </w:docVars>
  <w:rsids>
    <w:rsidRoot w:val="005B5497"/>
    <w:rsid w:val="00000A04"/>
    <w:rsid w:val="00002AFF"/>
    <w:rsid w:val="000045F3"/>
    <w:rsid w:val="00007641"/>
    <w:rsid w:val="000111A4"/>
    <w:rsid w:val="00011669"/>
    <w:rsid w:val="0001363F"/>
    <w:rsid w:val="00014CE9"/>
    <w:rsid w:val="00014F14"/>
    <w:rsid w:val="000176FF"/>
    <w:rsid w:val="00024911"/>
    <w:rsid w:val="000275C0"/>
    <w:rsid w:val="0003309D"/>
    <w:rsid w:val="00035E4C"/>
    <w:rsid w:val="000372B0"/>
    <w:rsid w:val="0004283A"/>
    <w:rsid w:val="00044D84"/>
    <w:rsid w:val="00050380"/>
    <w:rsid w:val="000518CC"/>
    <w:rsid w:val="00052866"/>
    <w:rsid w:val="00054B56"/>
    <w:rsid w:val="000604CE"/>
    <w:rsid w:val="00067E10"/>
    <w:rsid w:val="00070447"/>
    <w:rsid w:val="000706CB"/>
    <w:rsid w:val="00071791"/>
    <w:rsid w:val="00073CB2"/>
    <w:rsid w:val="0008087D"/>
    <w:rsid w:val="00081AFB"/>
    <w:rsid w:val="00082E90"/>
    <w:rsid w:val="00082EE4"/>
    <w:rsid w:val="00085147"/>
    <w:rsid w:val="00085538"/>
    <w:rsid w:val="00094D77"/>
    <w:rsid w:val="000970C6"/>
    <w:rsid w:val="00097FD0"/>
    <w:rsid w:val="000A09F3"/>
    <w:rsid w:val="000A6306"/>
    <w:rsid w:val="000A7CBD"/>
    <w:rsid w:val="000B21BB"/>
    <w:rsid w:val="000B37EE"/>
    <w:rsid w:val="000B3F77"/>
    <w:rsid w:val="000C10D0"/>
    <w:rsid w:val="000C55B1"/>
    <w:rsid w:val="000C6589"/>
    <w:rsid w:val="000C7D17"/>
    <w:rsid w:val="000D45A2"/>
    <w:rsid w:val="000D6EDF"/>
    <w:rsid w:val="000D758A"/>
    <w:rsid w:val="000E069E"/>
    <w:rsid w:val="000E1198"/>
    <w:rsid w:val="000E30DA"/>
    <w:rsid w:val="000E3CF2"/>
    <w:rsid w:val="000E712F"/>
    <w:rsid w:val="000F4476"/>
    <w:rsid w:val="000F7344"/>
    <w:rsid w:val="001030DD"/>
    <w:rsid w:val="00105428"/>
    <w:rsid w:val="00105FE1"/>
    <w:rsid w:val="00110791"/>
    <w:rsid w:val="00110E9F"/>
    <w:rsid w:val="001127B6"/>
    <w:rsid w:val="00115DF2"/>
    <w:rsid w:val="00122A97"/>
    <w:rsid w:val="001240CB"/>
    <w:rsid w:val="00124D45"/>
    <w:rsid w:val="00127FC6"/>
    <w:rsid w:val="00130B9F"/>
    <w:rsid w:val="00130D08"/>
    <w:rsid w:val="00132143"/>
    <w:rsid w:val="001354C9"/>
    <w:rsid w:val="00141C52"/>
    <w:rsid w:val="00142C8F"/>
    <w:rsid w:val="0014348A"/>
    <w:rsid w:val="00144D97"/>
    <w:rsid w:val="0015060D"/>
    <w:rsid w:val="00155526"/>
    <w:rsid w:val="00155554"/>
    <w:rsid w:val="00155565"/>
    <w:rsid w:val="001566CC"/>
    <w:rsid w:val="0015704D"/>
    <w:rsid w:val="001577E2"/>
    <w:rsid w:val="001644F6"/>
    <w:rsid w:val="001664F9"/>
    <w:rsid w:val="00167C24"/>
    <w:rsid w:val="00171B93"/>
    <w:rsid w:val="00172A64"/>
    <w:rsid w:val="00172FEC"/>
    <w:rsid w:val="0017438E"/>
    <w:rsid w:val="00174714"/>
    <w:rsid w:val="00175C49"/>
    <w:rsid w:val="00177B3D"/>
    <w:rsid w:val="00180C21"/>
    <w:rsid w:val="001812F4"/>
    <w:rsid w:val="00184B7E"/>
    <w:rsid w:val="00190C7B"/>
    <w:rsid w:val="00191350"/>
    <w:rsid w:val="0019328D"/>
    <w:rsid w:val="001A012C"/>
    <w:rsid w:val="001A0AB0"/>
    <w:rsid w:val="001A3E2F"/>
    <w:rsid w:val="001B12E4"/>
    <w:rsid w:val="001B3B02"/>
    <w:rsid w:val="001B6B76"/>
    <w:rsid w:val="001B73CB"/>
    <w:rsid w:val="001B793B"/>
    <w:rsid w:val="001C1F99"/>
    <w:rsid w:val="001C26C8"/>
    <w:rsid w:val="001C799E"/>
    <w:rsid w:val="001D0038"/>
    <w:rsid w:val="001D1261"/>
    <w:rsid w:val="001D25C9"/>
    <w:rsid w:val="001D6CEE"/>
    <w:rsid w:val="001E082A"/>
    <w:rsid w:val="001E3CC8"/>
    <w:rsid w:val="001E67BF"/>
    <w:rsid w:val="001F1266"/>
    <w:rsid w:val="001F374F"/>
    <w:rsid w:val="00203E7F"/>
    <w:rsid w:val="0021029F"/>
    <w:rsid w:val="00212D42"/>
    <w:rsid w:val="00212FE9"/>
    <w:rsid w:val="00217F71"/>
    <w:rsid w:val="002205CF"/>
    <w:rsid w:val="00222FA8"/>
    <w:rsid w:val="002241A7"/>
    <w:rsid w:val="00225D79"/>
    <w:rsid w:val="002338A5"/>
    <w:rsid w:val="00234A60"/>
    <w:rsid w:val="00234BC9"/>
    <w:rsid w:val="0023587F"/>
    <w:rsid w:val="0024011E"/>
    <w:rsid w:val="00240D88"/>
    <w:rsid w:val="0024167F"/>
    <w:rsid w:val="00241CEF"/>
    <w:rsid w:val="00242615"/>
    <w:rsid w:val="00243046"/>
    <w:rsid w:val="0024575F"/>
    <w:rsid w:val="002459A4"/>
    <w:rsid w:val="0025049E"/>
    <w:rsid w:val="00261A61"/>
    <w:rsid w:val="00262B06"/>
    <w:rsid w:val="00265934"/>
    <w:rsid w:val="002662E9"/>
    <w:rsid w:val="002670BF"/>
    <w:rsid w:val="0026716A"/>
    <w:rsid w:val="002749EE"/>
    <w:rsid w:val="002814E0"/>
    <w:rsid w:val="00282AA6"/>
    <w:rsid w:val="00283540"/>
    <w:rsid w:val="00286FFD"/>
    <w:rsid w:val="0028760C"/>
    <w:rsid w:val="002913F3"/>
    <w:rsid w:val="00291F9E"/>
    <w:rsid w:val="002A1918"/>
    <w:rsid w:val="002A1E1D"/>
    <w:rsid w:val="002A52B4"/>
    <w:rsid w:val="002B03AF"/>
    <w:rsid w:val="002B0FA5"/>
    <w:rsid w:val="002B17D3"/>
    <w:rsid w:val="002B1DFD"/>
    <w:rsid w:val="002B6410"/>
    <w:rsid w:val="002B7BA3"/>
    <w:rsid w:val="002C2A61"/>
    <w:rsid w:val="002C3718"/>
    <w:rsid w:val="002C4812"/>
    <w:rsid w:val="002C7802"/>
    <w:rsid w:val="002D0797"/>
    <w:rsid w:val="002D0E5E"/>
    <w:rsid w:val="002D63C6"/>
    <w:rsid w:val="002D67C9"/>
    <w:rsid w:val="002D74F9"/>
    <w:rsid w:val="002E1472"/>
    <w:rsid w:val="002E4990"/>
    <w:rsid w:val="002F2D71"/>
    <w:rsid w:val="002F4D8C"/>
    <w:rsid w:val="002F5267"/>
    <w:rsid w:val="002F7F2B"/>
    <w:rsid w:val="00300B1B"/>
    <w:rsid w:val="003011F2"/>
    <w:rsid w:val="00304F52"/>
    <w:rsid w:val="003052A6"/>
    <w:rsid w:val="003067F1"/>
    <w:rsid w:val="00316ADA"/>
    <w:rsid w:val="00316E4C"/>
    <w:rsid w:val="00325452"/>
    <w:rsid w:val="003318D5"/>
    <w:rsid w:val="00336252"/>
    <w:rsid w:val="00336A57"/>
    <w:rsid w:val="00340469"/>
    <w:rsid w:val="00340DCF"/>
    <w:rsid w:val="003443E5"/>
    <w:rsid w:val="00345B1F"/>
    <w:rsid w:val="00346271"/>
    <w:rsid w:val="00347EAE"/>
    <w:rsid w:val="00350725"/>
    <w:rsid w:val="003608AB"/>
    <w:rsid w:val="00364575"/>
    <w:rsid w:val="00364AC9"/>
    <w:rsid w:val="003662B5"/>
    <w:rsid w:val="003667B9"/>
    <w:rsid w:val="00367A1C"/>
    <w:rsid w:val="00371DDA"/>
    <w:rsid w:val="003727C5"/>
    <w:rsid w:val="00374886"/>
    <w:rsid w:val="00374DD1"/>
    <w:rsid w:val="003753C5"/>
    <w:rsid w:val="003818EF"/>
    <w:rsid w:val="00383A36"/>
    <w:rsid w:val="003878A8"/>
    <w:rsid w:val="00392E2A"/>
    <w:rsid w:val="00393B5F"/>
    <w:rsid w:val="00394A70"/>
    <w:rsid w:val="00395D64"/>
    <w:rsid w:val="00396923"/>
    <w:rsid w:val="00396DE3"/>
    <w:rsid w:val="003A0154"/>
    <w:rsid w:val="003A03A2"/>
    <w:rsid w:val="003A1111"/>
    <w:rsid w:val="003A2D81"/>
    <w:rsid w:val="003A4B76"/>
    <w:rsid w:val="003A6AC5"/>
    <w:rsid w:val="003B0B20"/>
    <w:rsid w:val="003B5DA2"/>
    <w:rsid w:val="003B6D8F"/>
    <w:rsid w:val="003C1BA3"/>
    <w:rsid w:val="003C1BDE"/>
    <w:rsid w:val="003C437C"/>
    <w:rsid w:val="003C7BDE"/>
    <w:rsid w:val="003D0A0A"/>
    <w:rsid w:val="003D14DE"/>
    <w:rsid w:val="003D3D20"/>
    <w:rsid w:val="003E25D5"/>
    <w:rsid w:val="003E5C85"/>
    <w:rsid w:val="003E6811"/>
    <w:rsid w:val="003E7A17"/>
    <w:rsid w:val="003F072F"/>
    <w:rsid w:val="003F1439"/>
    <w:rsid w:val="003F69B5"/>
    <w:rsid w:val="003F7951"/>
    <w:rsid w:val="004077CD"/>
    <w:rsid w:val="00410B52"/>
    <w:rsid w:val="00411B9F"/>
    <w:rsid w:val="00411BE4"/>
    <w:rsid w:val="00411E19"/>
    <w:rsid w:val="00414CC0"/>
    <w:rsid w:val="00417114"/>
    <w:rsid w:val="004174C4"/>
    <w:rsid w:val="00422B4F"/>
    <w:rsid w:val="004258E0"/>
    <w:rsid w:val="00426A4E"/>
    <w:rsid w:val="004313B4"/>
    <w:rsid w:val="00431AA6"/>
    <w:rsid w:val="004335D2"/>
    <w:rsid w:val="0043398D"/>
    <w:rsid w:val="004340F1"/>
    <w:rsid w:val="00434499"/>
    <w:rsid w:val="00435F2A"/>
    <w:rsid w:val="00440894"/>
    <w:rsid w:val="004428FF"/>
    <w:rsid w:val="00442AFA"/>
    <w:rsid w:val="00451387"/>
    <w:rsid w:val="004517FB"/>
    <w:rsid w:val="004519D1"/>
    <w:rsid w:val="00452EB2"/>
    <w:rsid w:val="00453025"/>
    <w:rsid w:val="00454A38"/>
    <w:rsid w:val="004624F0"/>
    <w:rsid w:val="00464C80"/>
    <w:rsid w:val="00472D1D"/>
    <w:rsid w:val="00476EB9"/>
    <w:rsid w:val="00477679"/>
    <w:rsid w:val="004802CA"/>
    <w:rsid w:val="00484423"/>
    <w:rsid w:val="004933BC"/>
    <w:rsid w:val="00494667"/>
    <w:rsid w:val="00496A56"/>
    <w:rsid w:val="004A2BB2"/>
    <w:rsid w:val="004A5561"/>
    <w:rsid w:val="004A60A8"/>
    <w:rsid w:val="004B245E"/>
    <w:rsid w:val="004B33AD"/>
    <w:rsid w:val="004B5AA2"/>
    <w:rsid w:val="004C3BB0"/>
    <w:rsid w:val="004C7F3E"/>
    <w:rsid w:val="004D53D5"/>
    <w:rsid w:val="004D5F3A"/>
    <w:rsid w:val="004D6F76"/>
    <w:rsid w:val="004E018C"/>
    <w:rsid w:val="004E6707"/>
    <w:rsid w:val="004F05CA"/>
    <w:rsid w:val="004F3B4E"/>
    <w:rsid w:val="004F3F6D"/>
    <w:rsid w:val="004F50EC"/>
    <w:rsid w:val="005000F4"/>
    <w:rsid w:val="00505F0F"/>
    <w:rsid w:val="00507822"/>
    <w:rsid w:val="00507C52"/>
    <w:rsid w:val="005107CB"/>
    <w:rsid w:val="00516F34"/>
    <w:rsid w:val="005221E0"/>
    <w:rsid w:val="00524659"/>
    <w:rsid w:val="005256F9"/>
    <w:rsid w:val="00525CCB"/>
    <w:rsid w:val="00530163"/>
    <w:rsid w:val="0053162F"/>
    <w:rsid w:val="00535430"/>
    <w:rsid w:val="00536E6D"/>
    <w:rsid w:val="0053788A"/>
    <w:rsid w:val="0054009E"/>
    <w:rsid w:val="005403B3"/>
    <w:rsid w:val="00542C5A"/>
    <w:rsid w:val="00546872"/>
    <w:rsid w:val="005500E7"/>
    <w:rsid w:val="005529B6"/>
    <w:rsid w:val="00555B25"/>
    <w:rsid w:val="00557719"/>
    <w:rsid w:val="0056275E"/>
    <w:rsid w:val="00565478"/>
    <w:rsid w:val="0056597B"/>
    <w:rsid w:val="0056667C"/>
    <w:rsid w:val="00567A03"/>
    <w:rsid w:val="005709D7"/>
    <w:rsid w:val="005726D9"/>
    <w:rsid w:val="005732C0"/>
    <w:rsid w:val="00576698"/>
    <w:rsid w:val="00580031"/>
    <w:rsid w:val="005813B4"/>
    <w:rsid w:val="00583820"/>
    <w:rsid w:val="0058580C"/>
    <w:rsid w:val="00585A36"/>
    <w:rsid w:val="005871E9"/>
    <w:rsid w:val="00587796"/>
    <w:rsid w:val="0059265B"/>
    <w:rsid w:val="0059414A"/>
    <w:rsid w:val="005A071E"/>
    <w:rsid w:val="005A1EBB"/>
    <w:rsid w:val="005A261C"/>
    <w:rsid w:val="005B41D5"/>
    <w:rsid w:val="005B4986"/>
    <w:rsid w:val="005B5497"/>
    <w:rsid w:val="005B6A11"/>
    <w:rsid w:val="005C2413"/>
    <w:rsid w:val="005C64EF"/>
    <w:rsid w:val="005D0747"/>
    <w:rsid w:val="005D11D2"/>
    <w:rsid w:val="005D1FA8"/>
    <w:rsid w:val="005D53B5"/>
    <w:rsid w:val="005D55CF"/>
    <w:rsid w:val="005D5E02"/>
    <w:rsid w:val="005D72DB"/>
    <w:rsid w:val="005E10FB"/>
    <w:rsid w:val="005E16E4"/>
    <w:rsid w:val="005E1A7C"/>
    <w:rsid w:val="005E380C"/>
    <w:rsid w:val="005E523B"/>
    <w:rsid w:val="005E62EA"/>
    <w:rsid w:val="005F29DF"/>
    <w:rsid w:val="005F52A1"/>
    <w:rsid w:val="006109F1"/>
    <w:rsid w:val="00612AD6"/>
    <w:rsid w:val="00616CDB"/>
    <w:rsid w:val="00630D09"/>
    <w:rsid w:val="0063122E"/>
    <w:rsid w:val="00633DE7"/>
    <w:rsid w:val="006403A5"/>
    <w:rsid w:val="00640D5B"/>
    <w:rsid w:val="006433ED"/>
    <w:rsid w:val="00650FF7"/>
    <w:rsid w:val="00655BBE"/>
    <w:rsid w:val="0065712F"/>
    <w:rsid w:val="006572F0"/>
    <w:rsid w:val="006604B5"/>
    <w:rsid w:val="006605BA"/>
    <w:rsid w:val="006649AA"/>
    <w:rsid w:val="00665A57"/>
    <w:rsid w:val="00666C63"/>
    <w:rsid w:val="00670C0D"/>
    <w:rsid w:val="006719FE"/>
    <w:rsid w:val="00671CBD"/>
    <w:rsid w:val="00672346"/>
    <w:rsid w:val="00674299"/>
    <w:rsid w:val="0067434F"/>
    <w:rsid w:val="006753EE"/>
    <w:rsid w:val="00676EE0"/>
    <w:rsid w:val="00677DF7"/>
    <w:rsid w:val="0068028A"/>
    <w:rsid w:val="0069249B"/>
    <w:rsid w:val="006944E6"/>
    <w:rsid w:val="00695B0F"/>
    <w:rsid w:val="00696679"/>
    <w:rsid w:val="006A669C"/>
    <w:rsid w:val="006B38D2"/>
    <w:rsid w:val="006B611E"/>
    <w:rsid w:val="006B6E58"/>
    <w:rsid w:val="006C0E53"/>
    <w:rsid w:val="006C1463"/>
    <w:rsid w:val="006C3745"/>
    <w:rsid w:val="006D2C80"/>
    <w:rsid w:val="006D4650"/>
    <w:rsid w:val="006D75D4"/>
    <w:rsid w:val="006D76F3"/>
    <w:rsid w:val="006E2EB8"/>
    <w:rsid w:val="006F0997"/>
    <w:rsid w:val="006F1280"/>
    <w:rsid w:val="006F2C53"/>
    <w:rsid w:val="006F40AA"/>
    <w:rsid w:val="007035E4"/>
    <w:rsid w:val="007063A8"/>
    <w:rsid w:val="00710C1C"/>
    <w:rsid w:val="0071288C"/>
    <w:rsid w:val="00713CC9"/>
    <w:rsid w:val="00716545"/>
    <w:rsid w:val="007175DB"/>
    <w:rsid w:val="007176B2"/>
    <w:rsid w:val="007201EF"/>
    <w:rsid w:val="007225C3"/>
    <w:rsid w:val="0073364E"/>
    <w:rsid w:val="0074450E"/>
    <w:rsid w:val="00744E5C"/>
    <w:rsid w:val="00752DAE"/>
    <w:rsid w:val="00757442"/>
    <w:rsid w:val="00757D79"/>
    <w:rsid w:val="00761635"/>
    <w:rsid w:val="007623B1"/>
    <w:rsid w:val="00762550"/>
    <w:rsid w:val="007626F1"/>
    <w:rsid w:val="007713BF"/>
    <w:rsid w:val="007720FD"/>
    <w:rsid w:val="00772366"/>
    <w:rsid w:val="00774862"/>
    <w:rsid w:val="007770C6"/>
    <w:rsid w:val="007812AA"/>
    <w:rsid w:val="00785D4C"/>
    <w:rsid w:val="00786DA8"/>
    <w:rsid w:val="007925A9"/>
    <w:rsid w:val="007979B8"/>
    <w:rsid w:val="007A1BE8"/>
    <w:rsid w:val="007A3477"/>
    <w:rsid w:val="007A3556"/>
    <w:rsid w:val="007A6462"/>
    <w:rsid w:val="007B71EE"/>
    <w:rsid w:val="007C14BA"/>
    <w:rsid w:val="007C482A"/>
    <w:rsid w:val="007C6F2A"/>
    <w:rsid w:val="007D06FA"/>
    <w:rsid w:val="007D1F33"/>
    <w:rsid w:val="007D5973"/>
    <w:rsid w:val="007D76FC"/>
    <w:rsid w:val="007E00AC"/>
    <w:rsid w:val="007E7C3E"/>
    <w:rsid w:val="007F5BD3"/>
    <w:rsid w:val="008003DC"/>
    <w:rsid w:val="00801F88"/>
    <w:rsid w:val="0080245C"/>
    <w:rsid w:val="00802879"/>
    <w:rsid w:val="00803819"/>
    <w:rsid w:val="008133FD"/>
    <w:rsid w:val="008150F0"/>
    <w:rsid w:val="00817688"/>
    <w:rsid w:val="00821238"/>
    <w:rsid w:val="008265FA"/>
    <w:rsid w:val="00827EC8"/>
    <w:rsid w:val="008308CF"/>
    <w:rsid w:val="00834442"/>
    <w:rsid w:val="00835B81"/>
    <w:rsid w:val="0083783F"/>
    <w:rsid w:val="008406A5"/>
    <w:rsid w:val="00841006"/>
    <w:rsid w:val="00841232"/>
    <w:rsid w:val="00842755"/>
    <w:rsid w:val="00845594"/>
    <w:rsid w:val="00847342"/>
    <w:rsid w:val="0085195B"/>
    <w:rsid w:val="008561AA"/>
    <w:rsid w:val="008571B5"/>
    <w:rsid w:val="00857EC9"/>
    <w:rsid w:val="00864385"/>
    <w:rsid w:val="00865790"/>
    <w:rsid w:val="00865C4E"/>
    <w:rsid w:val="00865E49"/>
    <w:rsid w:val="0087158B"/>
    <w:rsid w:val="0087285D"/>
    <w:rsid w:val="008744F3"/>
    <w:rsid w:val="00880011"/>
    <w:rsid w:val="008811C1"/>
    <w:rsid w:val="008827C9"/>
    <w:rsid w:val="0088325C"/>
    <w:rsid w:val="0088433F"/>
    <w:rsid w:val="008869F2"/>
    <w:rsid w:val="00887A7A"/>
    <w:rsid w:val="0089231A"/>
    <w:rsid w:val="00893251"/>
    <w:rsid w:val="00893778"/>
    <w:rsid w:val="00894257"/>
    <w:rsid w:val="0089703E"/>
    <w:rsid w:val="008A1D78"/>
    <w:rsid w:val="008A2F96"/>
    <w:rsid w:val="008A4CEF"/>
    <w:rsid w:val="008A67B3"/>
    <w:rsid w:val="008B1192"/>
    <w:rsid w:val="008B1617"/>
    <w:rsid w:val="008B3085"/>
    <w:rsid w:val="008C18DA"/>
    <w:rsid w:val="008C46CC"/>
    <w:rsid w:val="008C634C"/>
    <w:rsid w:val="008C6CA3"/>
    <w:rsid w:val="008D0685"/>
    <w:rsid w:val="008D20B4"/>
    <w:rsid w:val="008D2289"/>
    <w:rsid w:val="008D3D58"/>
    <w:rsid w:val="008D3ED1"/>
    <w:rsid w:val="008D6C41"/>
    <w:rsid w:val="008D7F41"/>
    <w:rsid w:val="008E396E"/>
    <w:rsid w:val="008E4A7D"/>
    <w:rsid w:val="008E5E6F"/>
    <w:rsid w:val="008E632C"/>
    <w:rsid w:val="008E67F7"/>
    <w:rsid w:val="008F27F2"/>
    <w:rsid w:val="008F2B5D"/>
    <w:rsid w:val="008F3D9C"/>
    <w:rsid w:val="00905EE7"/>
    <w:rsid w:val="0090708A"/>
    <w:rsid w:val="0091053F"/>
    <w:rsid w:val="009108AB"/>
    <w:rsid w:val="0091449A"/>
    <w:rsid w:val="00920C69"/>
    <w:rsid w:val="00923B7D"/>
    <w:rsid w:val="00930D8D"/>
    <w:rsid w:val="00932C46"/>
    <w:rsid w:val="0093739D"/>
    <w:rsid w:val="009402F5"/>
    <w:rsid w:val="009424E8"/>
    <w:rsid w:val="0094648C"/>
    <w:rsid w:val="00952E59"/>
    <w:rsid w:val="00953C99"/>
    <w:rsid w:val="00954E0A"/>
    <w:rsid w:val="009602A2"/>
    <w:rsid w:val="00964550"/>
    <w:rsid w:val="009669DC"/>
    <w:rsid w:val="00971D10"/>
    <w:rsid w:val="00973D28"/>
    <w:rsid w:val="00974BC7"/>
    <w:rsid w:val="009762B6"/>
    <w:rsid w:val="00976C7A"/>
    <w:rsid w:val="00977E84"/>
    <w:rsid w:val="009926E9"/>
    <w:rsid w:val="00996DD8"/>
    <w:rsid w:val="009A26E5"/>
    <w:rsid w:val="009A3785"/>
    <w:rsid w:val="009A467C"/>
    <w:rsid w:val="009A5CAC"/>
    <w:rsid w:val="009A66A0"/>
    <w:rsid w:val="009B75AE"/>
    <w:rsid w:val="009C268D"/>
    <w:rsid w:val="009C4E76"/>
    <w:rsid w:val="009C5A94"/>
    <w:rsid w:val="009C5D55"/>
    <w:rsid w:val="009C7E7E"/>
    <w:rsid w:val="009D32D6"/>
    <w:rsid w:val="009E0CA6"/>
    <w:rsid w:val="009E1576"/>
    <w:rsid w:val="009E1AB4"/>
    <w:rsid w:val="009E1F27"/>
    <w:rsid w:val="009E27F4"/>
    <w:rsid w:val="009E32F8"/>
    <w:rsid w:val="009E39FC"/>
    <w:rsid w:val="009E3F99"/>
    <w:rsid w:val="009E5BF9"/>
    <w:rsid w:val="009E7323"/>
    <w:rsid w:val="009E77E8"/>
    <w:rsid w:val="009F09EB"/>
    <w:rsid w:val="009F1A8F"/>
    <w:rsid w:val="009F268E"/>
    <w:rsid w:val="009F358D"/>
    <w:rsid w:val="00A028B6"/>
    <w:rsid w:val="00A03224"/>
    <w:rsid w:val="00A0355A"/>
    <w:rsid w:val="00A04C47"/>
    <w:rsid w:val="00A1296A"/>
    <w:rsid w:val="00A12C4E"/>
    <w:rsid w:val="00A133E3"/>
    <w:rsid w:val="00A13631"/>
    <w:rsid w:val="00A14E86"/>
    <w:rsid w:val="00A221CA"/>
    <w:rsid w:val="00A22941"/>
    <w:rsid w:val="00A2447C"/>
    <w:rsid w:val="00A25FF9"/>
    <w:rsid w:val="00A273F0"/>
    <w:rsid w:val="00A31068"/>
    <w:rsid w:val="00A3611C"/>
    <w:rsid w:val="00A367E9"/>
    <w:rsid w:val="00A37AF3"/>
    <w:rsid w:val="00A419B1"/>
    <w:rsid w:val="00A44B0A"/>
    <w:rsid w:val="00A44EE9"/>
    <w:rsid w:val="00A45B25"/>
    <w:rsid w:val="00A45D3A"/>
    <w:rsid w:val="00A47D1F"/>
    <w:rsid w:val="00A51C34"/>
    <w:rsid w:val="00A52C4C"/>
    <w:rsid w:val="00A53B35"/>
    <w:rsid w:val="00A55B96"/>
    <w:rsid w:val="00A56E34"/>
    <w:rsid w:val="00A704F5"/>
    <w:rsid w:val="00A75D57"/>
    <w:rsid w:val="00A761EA"/>
    <w:rsid w:val="00A90E41"/>
    <w:rsid w:val="00A917CF"/>
    <w:rsid w:val="00A94052"/>
    <w:rsid w:val="00A94480"/>
    <w:rsid w:val="00AA37C0"/>
    <w:rsid w:val="00AB47D4"/>
    <w:rsid w:val="00AB54A4"/>
    <w:rsid w:val="00AB5EDB"/>
    <w:rsid w:val="00AB7661"/>
    <w:rsid w:val="00AC5215"/>
    <w:rsid w:val="00AC5F2A"/>
    <w:rsid w:val="00AD207B"/>
    <w:rsid w:val="00AD7806"/>
    <w:rsid w:val="00AE00F5"/>
    <w:rsid w:val="00AE0462"/>
    <w:rsid w:val="00AE27B9"/>
    <w:rsid w:val="00AE38DC"/>
    <w:rsid w:val="00AF4946"/>
    <w:rsid w:val="00AF685C"/>
    <w:rsid w:val="00B01309"/>
    <w:rsid w:val="00B043B7"/>
    <w:rsid w:val="00B05F3B"/>
    <w:rsid w:val="00B06176"/>
    <w:rsid w:val="00B06689"/>
    <w:rsid w:val="00B1001F"/>
    <w:rsid w:val="00B105DB"/>
    <w:rsid w:val="00B14DA9"/>
    <w:rsid w:val="00B1698D"/>
    <w:rsid w:val="00B2145E"/>
    <w:rsid w:val="00B2328B"/>
    <w:rsid w:val="00B233B0"/>
    <w:rsid w:val="00B254E9"/>
    <w:rsid w:val="00B257AE"/>
    <w:rsid w:val="00B263ED"/>
    <w:rsid w:val="00B2695B"/>
    <w:rsid w:val="00B274C1"/>
    <w:rsid w:val="00B278AF"/>
    <w:rsid w:val="00B31AAD"/>
    <w:rsid w:val="00B36682"/>
    <w:rsid w:val="00B37A99"/>
    <w:rsid w:val="00B40059"/>
    <w:rsid w:val="00B41542"/>
    <w:rsid w:val="00B4295C"/>
    <w:rsid w:val="00B52BEA"/>
    <w:rsid w:val="00B53D11"/>
    <w:rsid w:val="00B62FB0"/>
    <w:rsid w:val="00B64C00"/>
    <w:rsid w:val="00B72E4D"/>
    <w:rsid w:val="00B73B52"/>
    <w:rsid w:val="00B73FB4"/>
    <w:rsid w:val="00B74B2A"/>
    <w:rsid w:val="00B754D9"/>
    <w:rsid w:val="00B755DF"/>
    <w:rsid w:val="00B8210C"/>
    <w:rsid w:val="00B913F1"/>
    <w:rsid w:val="00B97168"/>
    <w:rsid w:val="00BA2A2A"/>
    <w:rsid w:val="00BA5BB9"/>
    <w:rsid w:val="00BA7EC2"/>
    <w:rsid w:val="00BB166C"/>
    <w:rsid w:val="00BC1378"/>
    <w:rsid w:val="00BC4BCD"/>
    <w:rsid w:val="00BC5139"/>
    <w:rsid w:val="00BD2313"/>
    <w:rsid w:val="00BD5180"/>
    <w:rsid w:val="00BE0B47"/>
    <w:rsid w:val="00BE5E72"/>
    <w:rsid w:val="00BE76D0"/>
    <w:rsid w:val="00BE7A58"/>
    <w:rsid w:val="00BF0A7F"/>
    <w:rsid w:val="00BF0CD4"/>
    <w:rsid w:val="00BF0FFB"/>
    <w:rsid w:val="00BF1727"/>
    <w:rsid w:val="00BF1B81"/>
    <w:rsid w:val="00BF240E"/>
    <w:rsid w:val="00BF3954"/>
    <w:rsid w:val="00BF49F1"/>
    <w:rsid w:val="00BF6216"/>
    <w:rsid w:val="00BF6F25"/>
    <w:rsid w:val="00BF75A1"/>
    <w:rsid w:val="00C0209E"/>
    <w:rsid w:val="00C04CE0"/>
    <w:rsid w:val="00C0516B"/>
    <w:rsid w:val="00C14586"/>
    <w:rsid w:val="00C15029"/>
    <w:rsid w:val="00C20231"/>
    <w:rsid w:val="00C209F2"/>
    <w:rsid w:val="00C26D57"/>
    <w:rsid w:val="00C30139"/>
    <w:rsid w:val="00C31EAB"/>
    <w:rsid w:val="00C34293"/>
    <w:rsid w:val="00C36522"/>
    <w:rsid w:val="00C4262E"/>
    <w:rsid w:val="00C44029"/>
    <w:rsid w:val="00C45A54"/>
    <w:rsid w:val="00C45DD0"/>
    <w:rsid w:val="00C461E4"/>
    <w:rsid w:val="00C47F05"/>
    <w:rsid w:val="00C525A9"/>
    <w:rsid w:val="00C52E4C"/>
    <w:rsid w:val="00C53904"/>
    <w:rsid w:val="00C53E86"/>
    <w:rsid w:val="00C57738"/>
    <w:rsid w:val="00C6319F"/>
    <w:rsid w:val="00C64570"/>
    <w:rsid w:val="00C65341"/>
    <w:rsid w:val="00C677D4"/>
    <w:rsid w:val="00C70553"/>
    <w:rsid w:val="00C72C4F"/>
    <w:rsid w:val="00C84CC5"/>
    <w:rsid w:val="00C8548A"/>
    <w:rsid w:val="00C9107F"/>
    <w:rsid w:val="00C91B89"/>
    <w:rsid w:val="00C9316F"/>
    <w:rsid w:val="00C941C2"/>
    <w:rsid w:val="00CA40C1"/>
    <w:rsid w:val="00CB1C9C"/>
    <w:rsid w:val="00CB6328"/>
    <w:rsid w:val="00CC0FFC"/>
    <w:rsid w:val="00CD0896"/>
    <w:rsid w:val="00CD0C29"/>
    <w:rsid w:val="00CD631B"/>
    <w:rsid w:val="00CD69A3"/>
    <w:rsid w:val="00CD715C"/>
    <w:rsid w:val="00CD749B"/>
    <w:rsid w:val="00CE2287"/>
    <w:rsid w:val="00CE5288"/>
    <w:rsid w:val="00CE5EB1"/>
    <w:rsid w:val="00CF1431"/>
    <w:rsid w:val="00CF1C4E"/>
    <w:rsid w:val="00CF24D5"/>
    <w:rsid w:val="00CF2E07"/>
    <w:rsid w:val="00CF54EB"/>
    <w:rsid w:val="00CF5D7B"/>
    <w:rsid w:val="00D01D14"/>
    <w:rsid w:val="00D06C8C"/>
    <w:rsid w:val="00D0757E"/>
    <w:rsid w:val="00D119B1"/>
    <w:rsid w:val="00D120D9"/>
    <w:rsid w:val="00D144B9"/>
    <w:rsid w:val="00D20012"/>
    <w:rsid w:val="00D225E5"/>
    <w:rsid w:val="00D2417F"/>
    <w:rsid w:val="00D271B1"/>
    <w:rsid w:val="00D32937"/>
    <w:rsid w:val="00D3368D"/>
    <w:rsid w:val="00D33B9A"/>
    <w:rsid w:val="00D3646F"/>
    <w:rsid w:val="00D42296"/>
    <w:rsid w:val="00D431D0"/>
    <w:rsid w:val="00D5078E"/>
    <w:rsid w:val="00D522EB"/>
    <w:rsid w:val="00D545A1"/>
    <w:rsid w:val="00D56756"/>
    <w:rsid w:val="00D57D22"/>
    <w:rsid w:val="00D618AA"/>
    <w:rsid w:val="00D61A34"/>
    <w:rsid w:val="00D621B0"/>
    <w:rsid w:val="00D626EB"/>
    <w:rsid w:val="00D649FF"/>
    <w:rsid w:val="00D6582C"/>
    <w:rsid w:val="00D661DB"/>
    <w:rsid w:val="00D6687F"/>
    <w:rsid w:val="00D739A0"/>
    <w:rsid w:val="00D84E6F"/>
    <w:rsid w:val="00DA254F"/>
    <w:rsid w:val="00DA28A7"/>
    <w:rsid w:val="00DA31F8"/>
    <w:rsid w:val="00DB104B"/>
    <w:rsid w:val="00DB1307"/>
    <w:rsid w:val="00DB3DEA"/>
    <w:rsid w:val="00DB5164"/>
    <w:rsid w:val="00DC0F5C"/>
    <w:rsid w:val="00DC114D"/>
    <w:rsid w:val="00DC40D7"/>
    <w:rsid w:val="00DC65CE"/>
    <w:rsid w:val="00DC7B49"/>
    <w:rsid w:val="00DD1886"/>
    <w:rsid w:val="00DD351C"/>
    <w:rsid w:val="00DD76C8"/>
    <w:rsid w:val="00DE3D12"/>
    <w:rsid w:val="00DE72D3"/>
    <w:rsid w:val="00DF1D96"/>
    <w:rsid w:val="00DF1EC2"/>
    <w:rsid w:val="00DF262B"/>
    <w:rsid w:val="00DF2BB7"/>
    <w:rsid w:val="00DF3038"/>
    <w:rsid w:val="00DF38A0"/>
    <w:rsid w:val="00DF49F9"/>
    <w:rsid w:val="00E01986"/>
    <w:rsid w:val="00E103E2"/>
    <w:rsid w:val="00E13DF0"/>
    <w:rsid w:val="00E165FB"/>
    <w:rsid w:val="00E20A7D"/>
    <w:rsid w:val="00E24049"/>
    <w:rsid w:val="00E243CE"/>
    <w:rsid w:val="00E262F2"/>
    <w:rsid w:val="00E31A69"/>
    <w:rsid w:val="00E41882"/>
    <w:rsid w:val="00E515D6"/>
    <w:rsid w:val="00E615D0"/>
    <w:rsid w:val="00E62236"/>
    <w:rsid w:val="00E657DD"/>
    <w:rsid w:val="00E72B24"/>
    <w:rsid w:val="00E734BF"/>
    <w:rsid w:val="00E77EF2"/>
    <w:rsid w:val="00E90662"/>
    <w:rsid w:val="00E9282A"/>
    <w:rsid w:val="00E92A32"/>
    <w:rsid w:val="00E94E9B"/>
    <w:rsid w:val="00E97630"/>
    <w:rsid w:val="00EA1F32"/>
    <w:rsid w:val="00EA2D19"/>
    <w:rsid w:val="00EA37E6"/>
    <w:rsid w:val="00EA44CA"/>
    <w:rsid w:val="00EA5704"/>
    <w:rsid w:val="00EA735F"/>
    <w:rsid w:val="00EA7EC0"/>
    <w:rsid w:val="00EB03D8"/>
    <w:rsid w:val="00EB22B8"/>
    <w:rsid w:val="00EB25C8"/>
    <w:rsid w:val="00EB4FCB"/>
    <w:rsid w:val="00EB5F65"/>
    <w:rsid w:val="00EB6398"/>
    <w:rsid w:val="00EC00DD"/>
    <w:rsid w:val="00EC41FE"/>
    <w:rsid w:val="00EC62AE"/>
    <w:rsid w:val="00EC7980"/>
    <w:rsid w:val="00ED09D3"/>
    <w:rsid w:val="00ED13DB"/>
    <w:rsid w:val="00ED1BDD"/>
    <w:rsid w:val="00ED7184"/>
    <w:rsid w:val="00EE1665"/>
    <w:rsid w:val="00EE17C1"/>
    <w:rsid w:val="00EE3089"/>
    <w:rsid w:val="00EE3645"/>
    <w:rsid w:val="00EE4AA9"/>
    <w:rsid w:val="00EE68D7"/>
    <w:rsid w:val="00EE6D42"/>
    <w:rsid w:val="00EF07E0"/>
    <w:rsid w:val="00EF2134"/>
    <w:rsid w:val="00EF66BB"/>
    <w:rsid w:val="00EF7977"/>
    <w:rsid w:val="00F018F4"/>
    <w:rsid w:val="00F034F3"/>
    <w:rsid w:val="00F05D84"/>
    <w:rsid w:val="00F05F09"/>
    <w:rsid w:val="00F07F18"/>
    <w:rsid w:val="00F10A62"/>
    <w:rsid w:val="00F11796"/>
    <w:rsid w:val="00F20D79"/>
    <w:rsid w:val="00F23081"/>
    <w:rsid w:val="00F2372C"/>
    <w:rsid w:val="00F27767"/>
    <w:rsid w:val="00F31D14"/>
    <w:rsid w:val="00F35384"/>
    <w:rsid w:val="00F354E3"/>
    <w:rsid w:val="00F3678C"/>
    <w:rsid w:val="00F37DA5"/>
    <w:rsid w:val="00F37F07"/>
    <w:rsid w:val="00F401BE"/>
    <w:rsid w:val="00F43229"/>
    <w:rsid w:val="00F438A3"/>
    <w:rsid w:val="00F4391F"/>
    <w:rsid w:val="00F43B4C"/>
    <w:rsid w:val="00F5071A"/>
    <w:rsid w:val="00F515AE"/>
    <w:rsid w:val="00F57862"/>
    <w:rsid w:val="00F605FB"/>
    <w:rsid w:val="00F6252C"/>
    <w:rsid w:val="00F70213"/>
    <w:rsid w:val="00F702B4"/>
    <w:rsid w:val="00F736AB"/>
    <w:rsid w:val="00F819F3"/>
    <w:rsid w:val="00F82197"/>
    <w:rsid w:val="00F83EC6"/>
    <w:rsid w:val="00F95616"/>
    <w:rsid w:val="00F967AA"/>
    <w:rsid w:val="00F973EE"/>
    <w:rsid w:val="00FA3F03"/>
    <w:rsid w:val="00FA73FD"/>
    <w:rsid w:val="00FB0A1F"/>
    <w:rsid w:val="00FB6990"/>
    <w:rsid w:val="00FD70BE"/>
    <w:rsid w:val="00FD7C1D"/>
    <w:rsid w:val="00FE2D69"/>
    <w:rsid w:val="00FE3F8B"/>
    <w:rsid w:val="00FE52BB"/>
    <w:rsid w:val="00FE5D51"/>
    <w:rsid w:val="00FF1823"/>
    <w:rsid w:val="00FF2CC2"/>
    <w:rsid w:val="00FF4C61"/>
    <w:rsid w:val="00FF7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FDD391"/>
  <w15:chartTrackingRefBased/>
  <w15:docId w15:val="{43B8D548-8ADA-432C-8271-EEB1BEC47B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94E9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94E9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94E9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52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52A6"/>
  </w:style>
  <w:style w:type="paragraph" w:styleId="Footer">
    <w:name w:val="footer"/>
    <w:basedOn w:val="Normal"/>
    <w:link w:val="FooterChar"/>
    <w:uiPriority w:val="99"/>
    <w:unhideWhenUsed/>
    <w:rsid w:val="003052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52A6"/>
  </w:style>
  <w:style w:type="table" w:styleId="TableGrid">
    <w:name w:val="Table Grid"/>
    <w:basedOn w:val="TableNormal"/>
    <w:uiPriority w:val="39"/>
    <w:rsid w:val="00C677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3E7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B1DF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263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1A61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94E9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94E9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94E9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apple-tab-span">
    <w:name w:val="apple-tab-span"/>
    <w:basedOn w:val="DefaultParagraphFont"/>
    <w:rsid w:val="00E94E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8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748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08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9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8231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2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ndards.ieee.org/findstds/standard/830-1998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621095-B0DE-4A46-A50D-D1D69CE7B8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14</Pages>
  <Words>2516</Words>
  <Characters>14344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vana kommuru</dc:creator>
  <cp:keywords/>
  <dc:description/>
  <cp:lastModifiedBy>bhavana kommuru</cp:lastModifiedBy>
  <cp:revision>496</cp:revision>
  <dcterms:created xsi:type="dcterms:W3CDTF">2016-10-12T04:27:00Z</dcterms:created>
  <dcterms:modified xsi:type="dcterms:W3CDTF">2016-11-03T23:01:00Z</dcterms:modified>
</cp:coreProperties>
</file>